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0DE6A3" w14:textId="77777777" w:rsidR="008027AD" w:rsidRDefault="008027AD" w:rsidP="008027AD">
      <w:pPr>
        <w:pStyle w:val="NoSpacing"/>
        <w:jc w:val="center"/>
        <w:rPr>
          <w:rFonts w:cs="B Yekan"/>
          <w:sz w:val="24"/>
          <w:szCs w:val="24"/>
          <w:rtl/>
          <w:lang w:bidi="fa-IR"/>
        </w:rPr>
      </w:pPr>
      <w:r>
        <w:rPr>
          <w:rFonts w:cs="B Yekan"/>
          <w:sz w:val="24"/>
          <w:szCs w:val="24"/>
          <w:u w:val="single"/>
          <w:lang w:bidi="fa-IR"/>
        </w:rPr>
        <w:t xml:space="preserve">CONSULTATION </w:t>
      </w:r>
      <w:r w:rsidRPr="006C6E9F">
        <w:rPr>
          <w:rFonts w:cs="B Yekan"/>
          <w:sz w:val="24"/>
          <w:szCs w:val="24"/>
          <w:u w:val="single"/>
          <w:lang w:bidi="fa-IR"/>
        </w:rPr>
        <w:t>FORM</w:t>
      </w:r>
      <w:r>
        <w:rPr>
          <w:rFonts w:cs="B Yekan"/>
          <w:sz w:val="24"/>
          <w:szCs w:val="24"/>
          <w:u w:val="single"/>
          <w:lang w:bidi="fa-IR"/>
        </w:rPr>
        <w:t xml:space="preserve"> - </w:t>
      </w:r>
      <w:r w:rsidRPr="00377692">
        <w:rPr>
          <w:rFonts w:cs="B Yekan"/>
          <w:b/>
          <w:bCs/>
          <w:sz w:val="24"/>
          <w:szCs w:val="24"/>
          <w:u w:val="single"/>
          <w:lang w:bidi="fa-IR"/>
        </w:rPr>
        <w:t>HAIR LOSS</w:t>
      </w:r>
    </w:p>
    <w:p w14:paraId="0A55B4B0" w14:textId="77777777" w:rsidR="008027AD" w:rsidRDefault="008027AD" w:rsidP="008027AD">
      <w:pPr>
        <w:pStyle w:val="NoSpacing"/>
        <w:jc w:val="center"/>
        <w:rPr>
          <w:rFonts w:cs="B Yekan"/>
          <w:sz w:val="24"/>
          <w:szCs w:val="24"/>
          <w:lang w:bidi="fa-IR"/>
        </w:rPr>
      </w:pP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303"/>
        <w:gridCol w:w="3671"/>
      </w:tblGrid>
      <w:tr w:rsidR="007A5F82" w14:paraId="5536DA4E" w14:textId="77777777" w:rsidTr="00DD396A">
        <w:trPr>
          <w:trHeight w:hRule="exact" w:val="346"/>
        </w:trPr>
        <w:tc>
          <w:tcPr>
            <w:tcW w:w="1303" w:type="dxa"/>
          </w:tcPr>
          <w:p w14:paraId="20D5D6DB" w14:textId="1698840B" w:rsidR="007A5F82" w:rsidRDefault="007A5F82" w:rsidP="008F1055">
            <w:pPr>
              <w:pStyle w:val="NoSpacing"/>
              <w:rPr>
                <w:rFonts w:cs="B Yekan"/>
                <w:sz w:val="24"/>
                <w:szCs w:val="24"/>
                <w:lang w:bidi="fa-IR"/>
              </w:rPr>
            </w:pPr>
            <w:r>
              <w:rPr>
                <w:rFonts w:cs="B Yekan"/>
                <w:sz w:val="24"/>
                <w:szCs w:val="24"/>
                <w:lang w:bidi="fa-IR"/>
              </w:rPr>
              <w:t>Date:</w:t>
            </w:r>
          </w:p>
        </w:tc>
        <w:sdt>
          <w:sdtPr>
            <w:rPr>
              <w:rFonts w:cs="B Yekan"/>
              <w:sz w:val="24"/>
              <w:szCs w:val="24"/>
              <w:lang w:bidi="fa-IR"/>
            </w:rPr>
            <w:id w:val="1948352376"/>
            <w:lock w:val="sdtLocked"/>
            <w:placeholder>
              <w:docPart w:val="DefaultPlaceholder_-1854013437"/>
            </w:placeholder>
            <w:showingPlcHdr/>
            <w:date w:fullDate="2020-05-28T00:00:00Z">
              <w:dateFormat w:val="M/d/yyyy"/>
              <w:lid w:val="en-US"/>
              <w:storeMappedDataAs w:val="dateTime"/>
              <w:calendar w:val="gregorian"/>
            </w:date>
          </w:sdtPr>
          <w:sdtEndPr/>
          <w:sdtContent>
            <w:tc>
              <w:tcPr>
                <w:tcW w:w="3671" w:type="dxa"/>
              </w:tcPr>
              <w:p w14:paraId="46A04B20" w14:textId="6EBE06CA" w:rsidR="007A5F82" w:rsidRDefault="007A5F82" w:rsidP="008F1055">
                <w:pPr>
                  <w:pStyle w:val="NoSpacing"/>
                  <w:rPr>
                    <w:rFonts w:cs="B Yekan"/>
                    <w:sz w:val="24"/>
                    <w:szCs w:val="24"/>
                    <w:lang w:bidi="fa-IR"/>
                  </w:rPr>
                </w:pPr>
                <w:r w:rsidRPr="002D6928">
                  <w:rPr>
                    <w:rStyle w:val="PlaceholderText"/>
                  </w:rPr>
                  <w:t>Click or tap to enter a date.</w:t>
                </w:r>
              </w:p>
            </w:tc>
          </w:sdtContent>
        </w:sdt>
      </w:tr>
    </w:tbl>
    <w:p w14:paraId="51560D5A" w14:textId="310B60A2" w:rsidR="000311F3" w:rsidRDefault="000311F3" w:rsidP="000311F3">
      <w:pPr>
        <w:pStyle w:val="NoSpacing"/>
        <w:rPr>
          <w:rFonts w:cs="B Yekan"/>
          <w:sz w:val="24"/>
          <w:szCs w:val="24"/>
          <w:lang w:bidi="fa-IR"/>
        </w:rPr>
      </w:pPr>
    </w:p>
    <w:tbl>
      <w:tblPr>
        <w:tblStyle w:val="TableGrid"/>
        <w:tblpPr w:leftFromText="180" w:rightFromText="180" w:vertAnchor="text" w:horzAnchor="margin" w:tblpY="-7"/>
        <w:tblW w:w="0" w:type="auto"/>
        <w:tblLook w:val="04A0" w:firstRow="1" w:lastRow="0" w:firstColumn="1" w:lastColumn="0" w:noHBand="0" w:noVBand="1"/>
      </w:tblPr>
      <w:tblGrid>
        <w:gridCol w:w="1525"/>
        <w:gridCol w:w="720"/>
        <w:gridCol w:w="2263"/>
        <w:gridCol w:w="1517"/>
        <w:gridCol w:w="442"/>
        <w:gridCol w:w="2550"/>
      </w:tblGrid>
      <w:tr w:rsidR="00E047D2" w14:paraId="6879ADC7" w14:textId="64FFA755" w:rsidTr="00DD396A">
        <w:trPr>
          <w:trHeight w:hRule="exact" w:val="357"/>
        </w:trPr>
        <w:tc>
          <w:tcPr>
            <w:tcW w:w="2245" w:type="dxa"/>
            <w:gridSpan w:val="2"/>
            <w:tcBorders>
              <w:top w:val="nil"/>
              <w:left w:val="nil"/>
              <w:bottom w:val="nil"/>
              <w:right w:val="nil"/>
            </w:tcBorders>
            <w:shd w:val="clear" w:color="auto" w:fill="auto"/>
          </w:tcPr>
          <w:p w14:paraId="19302EA2" w14:textId="6043C742" w:rsidR="00E047D2" w:rsidRDefault="00E047D2" w:rsidP="007A4568">
            <w:pPr>
              <w:pStyle w:val="NoSpacing"/>
              <w:rPr>
                <w:rFonts w:cs="B Yekan"/>
                <w:sz w:val="24"/>
                <w:szCs w:val="24"/>
                <w:lang w:bidi="fa-IR"/>
              </w:rPr>
            </w:pPr>
            <w:r>
              <w:rPr>
                <w:rFonts w:cs="B Yekan"/>
                <w:sz w:val="24"/>
                <w:szCs w:val="24"/>
                <w:lang w:bidi="fa-IR"/>
              </w:rPr>
              <w:t xml:space="preserve">First and last name: </w:t>
            </w:r>
          </w:p>
        </w:tc>
        <w:sdt>
          <w:sdtPr>
            <w:rPr>
              <w:rFonts w:cs="B Yekan"/>
              <w:sz w:val="24"/>
              <w:szCs w:val="24"/>
              <w:lang w:bidi="fa-IR"/>
            </w:rPr>
            <w:id w:val="-241723141"/>
            <w:lock w:val="sdtLocked"/>
            <w:placeholder>
              <w:docPart w:val="28926F963067403BB9FCD087132091CD"/>
            </w:placeholder>
            <w:showingPlcHdr/>
            <w:text/>
          </w:sdtPr>
          <w:sdtEndPr/>
          <w:sdtContent>
            <w:tc>
              <w:tcPr>
                <w:tcW w:w="6772" w:type="dxa"/>
                <w:gridSpan w:val="4"/>
                <w:tcBorders>
                  <w:top w:val="nil"/>
                  <w:left w:val="nil"/>
                  <w:bottom w:val="nil"/>
                  <w:right w:val="nil"/>
                </w:tcBorders>
                <w:shd w:val="clear" w:color="auto" w:fill="auto"/>
              </w:tcPr>
              <w:p w14:paraId="3EC3647C" w14:textId="21A5C5E6" w:rsidR="00E047D2" w:rsidRDefault="00E047D2" w:rsidP="007A4568">
                <w:pPr>
                  <w:pStyle w:val="NoSpacing"/>
                  <w:rPr>
                    <w:rFonts w:cs="B Yekan"/>
                    <w:sz w:val="24"/>
                    <w:szCs w:val="24"/>
                    <w:lang w:bidi="fa-IR"/>
                  </w:rPr>
                </w:pPr>
                <w:r w:rsidRPr="002D6928">
                  <w:rPr>
                    <w:rStyle w:val="PlaceholderText"/>
                  </w:rPr>
                  <w:t>Click or tap here to enter text.</w:t>
                </w:r>
              </w:p>
            </w:tc>
          </w:sdtContent>
        </w:sdt>
      </w:tr>
      <w:tr w:rsidR="00E047D2" w14:paraId="0304FFF5" w14:textId="77777777" w:rsidTr="00DD396A">
        <w:trPr>
          <w:trHeight w:hRule="exact" w:val="357"/>
        </w:trPr>
        <w:tc>
          <w:tcPr>
            <w:tcW w:w="1525" w:type="dxa"/>
            <w:tcBorders>
              <w:top w:val="single" w:sz="4" w:space="0" w:color="FFFFFF" w:themeColor="background1"/>
              <w:left w:val="single" w:sz="4" w:space="0" w:color="FFFFFF" w:themeColor="background1"/>
              <w:bottom w:val="single" w:sz="4" w:space="0" w:color="FFFFFF" w:themeColor="background1"/>
              <w:right w:val="nil"/>
            </w:tcBorders>
            <w:shd w:val="clear" w:color="auto" w:fill="auto"/>
          </w:tcPr>
          <w:p w14:paraId="1F0C9C96" w14:textId="643002A0" w:rsidR="000311F3" w:rsidRDefault="000311F3" w:rsidP="007A4568">
            <w:pPr>
              <w:pStyle w:val="NoSpacing"/>
              <w:rPr>
                <w:rFonts w:cs="B Yekan"/>
                <w:sz w:val="24"/>
                <w:szCs w:val="24"/>
                <w:lang w:bidi="fa-IR"/>
              </w:rPr>
            </w:pPr>
            <w:r>
              <w:rPr>
                <w:rFonts w:cs="B Yekan"/>
                <w:sz w:val="24"/>
                <w:szCs w:val="24"/>
                <w:lang w:bidi="fa-IR"/>
              </w:rPr>
              <w:t>Gender:</w:t>
            </w:r>
          </w:p>
        </w:tc>
        <w:sdt>
          <w:sdtPr>
            <w:rPr>
              <w:rFonts w:cs="B Yekan"/>
              <w:sz w:val="24"/>
              <w:szCs w:val="24"/>
              <w:lang w:bidi="fa-IR"/>
            </w:rPr>
            <w:id w:val="-981066460"/>
            <w:lock w:val="sdtLocked"/>
            <w:placeholder>
              <w:docPart w:val="6ED6ED9304364B858150511289B8E2EF"/>
            </w:placeholder>
            <w:showingPlcHdr/>
            <w:comboBox>
              <w:listItem w:displayText="Female" w:value="Female"/>
              <w:listItem w:displayText="Male" w:value="Male"/>
              <w:listItem w:displayText="Other" w:value="Other"/>
            </w:comboBox>
          </w:sdtPr>
          <w:sdtEndPr/>
          <w:sdtContent>
            <w:tc>
              <w:tcPr>
                <w:tcW w:w="2983" w:type="dxa"/>
                <w:gridSpan w:val="2"/>
                <w:tcBorders>
                  <w:top w:val="nil"/>
                  <w:left w:val="nil"/>
                  <w:bottom w:val="nil"/>
                  <w:right w:val="single" w:sz="4" w:space="0" w:color="FFFFFF" w:themeColor="background1"/>
                </w:tcBorders>
                <w:shd w:val="clear" w:color="auto" w:fill="auto"/>
              </w:tcPr>
              <w:p w14:paraId="41DFF28B" w14:textId="0144BD27" w:rsidR="000311F3" w:rsidRDefault="003521ED" w:rsidP="007A4568">
                <w:pPr>
                  <w:pStyle w:val="NoSpacing"/>
                  <w:rPr>
                    <w:rFonts w:cs="B Yekan"/>
                    <w:sz w:val="24"/>
                    <w:szCs w:val="24"/>
                    <w:lang w:bidi="fa-IR"/>
                  </w:rPr>
                </w:pPr>
                <w:r w:rsidRPr="002D6928">
                  <w:rPr>
                    <w:rStyle w:val="PlaceholderText"/>
                  </w:rPr>
                  <w:t>Choose an item.</w:t>
                </w:r>
              </w:p>
            </w:tc>
          </w:sdtContent>
        </w:sdt>
        <w:tc>
          <w:tcPr>
            <w:tcW w:w="15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4768A659" w14:textId="66805DAA" w:rsidR="000311F3" w:rsidRDefault="000311F3" w:rsidP="007A4568">
            <w:pPr>
              <w:pStyle w:val="NoSpacing"/>
              <w:rPr>
                <w:rFonts w:cs="B Yekan"/>
                <w:sz w:val="24"/>
                <w:szCs w:val="24"/>
                <w:lang w:bidi="fa-IR"/>
              </w:rPr>
            </w:pPr>
            <w:r>
              <w:rPr>
                <w:rFonts w:cs="B Yekan"/>
                <w:sz w:val="24"/>
                <w:szCs w:val="24"/>
                <w:lang w:bidi="fa-IR"/>
              </w:rPr>
              <w:t>Age:</w:t>
            </w:r>
          </w:p>
        </w:tc>
        <w:sdt>
          <w:sdtPr>
            <w:rPr>
              <w:rFonts w:cs="B Yekan"/>
              <w:sz w:val="24"/>
              <w:szCs w:val="24"/>
              <w:lang w:bidi="fa-IR"/>
            </w:rPr>
            <w:id w:val="-1173793840"/>
            <w:lock w:val="sdtLocked"/>
            <w:placeholder>
              <w:docPart w:val="834C7EDE754B4ABB97296E9B1F27529D"/>
            </w:placeholder>
            <w:showingPlcHdr/>
            <w:text/>
          </w:sdtPr>
          <w:sdtEndPr/>
          <w:sdtContent>
            <w:tc>
              <w:tcPr>
                <w:tcW w:w="2992"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14C274BC" w14:textId="1095CAEC" w:rsidR="000311F3" w:rsidRDefault="00DD396A" w:rsidP="007A4568">
                <w:pPr>
                  <w:pStyle w:val="NoSpacing"/>
                  <w:rPr>
                    <w:rFonts w:cs="B Yekan"/>
                    <w:sz w:val="24"/>
                    <w:szCs w:val="24"/>
                    <w:lang w:bidi="fa-IR"/>
                  </w:rPr>
                </w:pPr>
                <w:r w:rsidRPr="002D6928">
                  <w:rPr>
                    <w:rStyle w:val="PlaceholderText"/>
                  </w:rPr>
                  <w:t>Click or tap here to enter text.</w:t>
                </w:r>
              </w:p>
            </w:tc>
          </w:sdtContent>
        </w:sdt>
      </w:tr>
      <w:tr w:rsidR="00E047D2" w14:paraId="6EB1ED67" w14:textId="77777777" w:rsidTr="00DD396A">
        <w:trPr>
          <w:trHeight w:hRule="exact" w:val="357"/>
        </w:trPr>
        <w:tc>
          <w:tcPr>
            <w:tcW w:w="1525" w:type="dxa"/>
            <w:tcBorders>
              <w:top w:val="single" w:sz="4" w:space="0" w:color="FFFFFF" w:themeColor="background1"/>
              <w:left w:val="single" w:sz="4" w:space="0" w:color="FFFFFF" w:themeColor="background1"/>
              <w:bottom w:val="single" w:sz="4" w:space="0" w:color="FFFFFF" w:themeColor="background1"/>
              <w:right w:val="nil"/>
            </w:tcBorders>
            <w:shd w:val="clear" w:color="auto" w:fill="auto"/>
          </w:tcPr>
          <w:p w14:paraId="71DBFB32" w14:textId="5886E3A4" w:rsidR="000311F3" w:rsidRDefault="000311F3" w:rsidP="007A4568">
            <w:pPr>
              <w:pStyle w:val="NoSpacing"/>
              <w:rPr>
                <w:rFonts w:cs="B Yekan"/>
                <w:sz w:val="24"/>
                <w:szCs w:val="24"/>
                <w:lang w:bidi="fa-IR"/>
              </w:rPr>
            </w:pPr>
            <w:r>
              <w:rPr>
                <w:rFonts w:cs="B Yekan"/>
                <w:sz w:val="24"/>
                <w:szCs w:val="24"/>
                <w:lang w:bidi="fa-IR"/>
              </w:rPr>
              <w:t>Height:</w:t>
            </w:r>
          </w:p>
        </w:tc>
        <w:sdt>
          <w:sdtPr>
            <w:rPr>
              <w:rFonts w:cs="B Yekan"/>
              <w:sz w:val="24"/>
              <w:szCs w:val="24"/>
              <w:lang w:bidi="fa-IR"/>
            </w:rPr>
            <w:id w:val="1506944134"/>
            <w:lock w:val="sdtLocked"/>
            <w:placeholder>
              <w:docPart w:val="EAAEF4D96C634853811115959B053B94"/>
            </w:placeholder>
            <w:showingPlcHdr/>
            <w:text/>
          </w:sdtPr>
          <w:sdtEndPr/>
          <w:sdtContent>
            <w:tc>
              <w:tcPr>
                <w:tcW w:w="2983" w:type="dxa"/>
                <w:gridSpan w:val="2"/>
                <w:tcBorders>
                  <w:top w:val="nil"/>
                  <w:left w:val="nil"/>
                  <w:bottom w:val="nil"/>
                  <w:right w:val="single" w:sz="4" w:space="0" w:color="FFFFFF" w:themeColor="background1"/>
                </w:tcBorders>
                <w:shd w:val="clear" w:color="auto" w:fill="auto"/>
              </w:tcPr>
              <w:p w14:paraId="1F4098EA" w14:textId="6C149C0E" w:rsidR="000311F3" w:rsidRDefault="00DD396A" w:rsidP="007A4568">
                <w:pPr>
                  <w:pStyle w:val="NoSpacing"/>
                  <w:rPr>
                    <w:rFonts w:cs="B Yekan"/>
                    <w:sz w:val="24"/>
                    <w:szCs w:val="24"/>
                    <w:lang w:bidi="fa-IR"/>
                  </w:rPr>
                </w:pPr>
                <w:r w:rsidRPr="002D6928">
                  <w:rPr>
                    <w:rStyle w:val="PlaceholderText"/>
                  </w:rPr>
                  <w:t>Click or tap here to enter text.</w:t>
                </w:r>
              </w:p>
            </w:tc>
          </w:sdtContent>
        </w:sdt>
        <w:tc>
          <w:tcPr>
            <w:tcW w:w="15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0C371B35" w14:textId="3C8C9F39" w:rsidR="000311F3" w:rsidRDefault="000311F3" w:rsidP="007A4568">
            <w:pPr>
              <w:pStyle w:val="NoSpacing"/>
              <w:rPr>
                <w:rFonts w:cs="B Yekan"/>
                <w:sz w:val="24"/>
                <w:szCs w:val="24"/>
                <w:lang w:bidi="fa-IR"/>
              </w:rPr>
            </w:pPr>
            <w:r>
              <w:rPr>
                <w:rFonts w:cs="B Yekan"/>
                <w:sz w:val="24"/>
                <w:szCs w:val="24"/>
                <w:lang w:bidi="fa-IR"/>
              </w:rPr>
              <w:t>Weight:</w:t>
            </w:r>
          </w:p>
        </w:tc>
        <w:sdt>
          <w:sdtPr>
            <w:rPr>
              <w:rFonts w:cs="B Yekan"/>
              <w:sz w:val="24"/>
              <w:szCs w:val="24"/>
              <w:lang w:bidi="fa-IR"/>
            </w:rPr>
            <w:id w:val="832804038"/>
            <w:lock w:val="sdtLocked"/>
            <w:placeholder>
              <w:docPart w:val="2B477AD6C4D548FD9BBF2D78113D656C"/>
            </w:placeholder>
            <w:showingPlcHdr/>
            <w:text/>
          </w:sdtPr>
          <w:sdtEndPr/>
          <w:sdtContent>
            <w:tc>
              <w:tcPr>
                <w:tcW w:w="2992"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391B7DB2" w14:textId="526FA2FA" w:rsidR="000311F3" w:rsidRDefault="00DD396A" w:rsidP="007A4568">
                <w:pPr>
                  <w:pStyle w:val="NoSpacing"/>
                  <w:rPr>
                    <w:rFonts w:cs="B Yekan"/>
                    <w:sz w:val="24"/>
                    <w:szCs w:val="24"/>
                    <w:lang w:bidi="fa-IR"/>
                  </w:rPr>
                </w:pPr>
                <w:r w:rsidRPr="002D6928">
                  <w:rPr>
                    <w:rStyle w:val="PlaceholderText"/>
                  </w:rPr>
                  <w:t>Click or tap here to enter text.</w:t>
                </w:r>
              </w:p>
            </w:tc>
          </w:sdtContent>
        </w:sdt>
      </w:tr>
      <w:tr w:rsidR="000A62B3" w14:paraId="2A10BA75" w14:textId="71243E91" w:rsidTr="00DD396A">
        <w:trPr>
          <w:trHeight w:hRule="exact" w:val="357"/>
        </w:trPr>
        <w:tc>
          <w:tcPr>
            <w:tcW w:w="1525" w:type="dxa"/>
            <w:tcBorders>
              <w:top w:val="single" w:sz="4" w:space="0" w:color="FFFFFF" w:themeColor="background1"/>
              <w:left w:val="single" w:sz="4" w:space="0" w:color="FFFFFF" w:themeColor="background1"/>
              <w:bottom w:val="single" w:sz="4" w:space="0" w:color="FFFFFF" w:themeColor="background1"/>
              <w:right w:val="nil"/>
            </w:tcBorders>
            <w:shd w:val="clear" w:color="auto" w:fill="auto"/>
          </w:tcPr>
          <w:p w14:paraId="3AED7D28" w14:textId="381DC208" w:rsidR="000A62B3" w:rsidRDefault="000A62B3" w:rsidP="007A4568">
            <w:pPr>
              <w:pStyle w:val="NoSpacing"/>
              <w:rPr>
                <w:rFonts w:cs="B Yekan"/>
                <w:sz w:val="24"/>
                <w:szCs w:val="24"/>
                <w:lang w:bidi="fa-IR"/>
              </w:rPr>
            </w:pPr>
            <w:r>
              <w:rPr>
                <w:rFonts w:cs="B Yekan"/>
                <w:sz w:val="24"/>
                <w:szCs w:val="24"/>
                <w:lang w:bidi="fa-IR"/>
              </w:rPr>
              <w:t>Occupation:</w:t>
            </w:r>
          </w:p>
        </w:tc>
        <w:sdt>
          <w:sdtPr>
            <w:rPr>
              <w:rFonts w:cs="B Yekan"/>
              <w:sz w:val="24"/>
              <w:szCs w:val="24"/>
              <w:lang w:bidi="fa-IR"/>
            </w:rPr>
            <w:id w:val="1556729698"/>
            <w:lock w:val="sdtLocked"/>
            <w:placeholder>
              <w:docPart w:val="A09D5CFF4DE24187B3104F02430F7C83"/>
            </w:placeholder>
            <w:showingPlcHdr/>
            <w:text/>
          </w:sdtPr>
          <w:sdtEndPr/>
          <w:sdtContent>
            <w:tc>
              <w:tcPr>
                <w:tcW w:w="2983" w:type="dxa"/>
                <w:gridSpan w:val="2"/>
                <w:tcBorders>
                  <w:top w:val="nil"/>
                  <w:left w:val="nil"/>
                  <w:bottom w:val="nil"/>
                  <w:right w:val="single" w:sz="4" w:space="0" w:color="FFFFFF" w:themeColor="background1"/>
                </w:tcBorders>
                <w:shd w:val="clear" w:color="auto" w:fill="auto"/>
              </w:tcPr>
              <w:p w14:paraId="43E7415F" w14:textId="02018045" w:rsidR="000A62B3" w:rsidRDefault="00DD396A" w:rsidP="007A4568">
                <w:pPr>
                  <w:pStyle w:val="NoSpacing"/>
                  <w:rPr>
                    <w:rFonts w:cs="B Yekan"/>
                    <w:sz w:val="24"/>
                    <w:szCs w:val="24"/>
                    <w:lang w:bidi="fa-IR"/>
                  </w:rPr>
                </w:pPr>
                <w:r w:rsidRPr="002D6928">
                  <w:rPr>
                    <w:rStyle w:val="PlaceholderText"/>
                  </w:rPr>
                  <w:t>Click or tap here to enter text.</w:t>
                </w:r>
              </w:p>
            </w:tc>
          </w:sdtContent>
        </w:sdt>
        <w:tc>
          <w:tcPr>
            <w:tcW w:w="1959"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028B0378" w14:textId="49B2587D" w:rsidR="000A62B3" w:rsidRPr="00073CF6" w:rsidRDefault="000A62B3" w:rsidP="000A62B3">
            <w:pPr>
              <w:pStyle w:val="NoSpacing"/>
              <w:rPr>
                <w:rFonts w:cs="B Yekan"/>
                <w:sz w:val="24"/>
                <w:szCs w:val="24"/>
                <w:lang w:bidi="fa-IR"/>
              </w:rPr>
            </w:pPr>
            <w:r w:rsidRPr="00073CF6">
              <w:rPr>
                <w:rFonts w:cs="B Yekan"/>
                <w:sz w:val="24"/>
                <w:szCs w:val="24"/>
                <w:lang w:bidi="fa-IR"/>
              </w:rPr>
              <w:t xml:space="preserve">Marital Status:    </w:t>
            </w:r>
          </w:p>
        </w:tc>
        <w:sdt>
          <w:sdtPr>
            <w:rPr>
              <w:rFonts w:cs="B Yekan"/>
              <w:sz w:val="24"/>
              <w:szCs w:val="24"/>
              <w:lang w:bidi="fa-IR"/>
            </w:rPr>
            <w:id w:val="515515190"/>
            <w:lock w:val="sdtLocked"/>
            <w:placeholder>
              <w:docPart w:val="DefaultPlaceholder_-1854013438"/>
            </w:placeholder>
            <w:showingPlcHdr/>
            <w:comboBox>
              <w:listItem w:displayText="Single" w:value="Single"/>
              <w:listItem w:displayText="Married" w:value="Married"/>
            </w:comboBox>
          </w:sdtPr>
          <w:sdtEndPr/>
          <w:sdtContent>
            <w:tc>
              <w:tcPr>
                <w:tcW w:w="25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168144ED" w14:textId="1527989E" w:rsidR="000A62B3" w:rsidRDefault="00073CF6" w:rsidP="000A62B3">
                <w:pPr>
                  <w:pStyle w:val="NoSpacing"/>
                  <w:rPr>
                    <w:rFonts w:cs="B Yekan"/>
                    <w:sz w:val="24"/>
                    <w:szCs w:val="24"/>
                    <w:lang w:bidi="fa-IR"/>
                  </w:rPr>
                </w:pPr>
                <w:r w:rsidRPr="002D6928">
                  <w:rPr>
                    <w:rStyle w:val="PlaceholderText"/>
                  </w:rPr>
                  <w:t>Choose an item.</w:t>
                </w:r>
              </w:p>
            </w:tc>
          </w:sdtContent>
        </w:sdt>
      </w:tr>
      <w:tr w:rsidR="000311F3" w14:paraId="1A9038F8" w14:textId="77777777" w:rsidTr="00DD396A">
        <w:trPr>
          <w:trHeight w:hRule="exact" w:val="357"/>
        </w:trPr>
        <w:tc>
          <w:tcPr>
            <w:tcW w:w="15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23AEBEA7" w14:textId="326657AD" w:rsidR="000311F3" w:rsidRDefault="000311F3" w:rsidP="007A4568">
            <w:pPr>
              <w:pStyle w:val="NoSpacing"/>
              <w:rPr>
                <w:rFonts w:cs="B Yekan"/>
                <w:sz w:val="24"/>
                <w:szCs w:val="24"/>
                <w:lang w:bidi="fa-IR"/>
              </w:rPr>
            </w:pPr>
            <w:r>
              <w:rPr>
                <w:rFonts w:cs="B Yekan"/>
                <w:sz w:val="24"/>
                <w:szCs w:val="24"/>
                <w:lang w:bidi="fa-IR"/>
              </w:rPr>
              <w:t>Address:</w:t>
            </w:r>
          </w:p>
        </w:tc>
        <w:tc>
          <w:tcPr>
            <w:tcW w:w="7492" w:type="dxa"/>
            <w:gridSpan w:val="5"/>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5FF379B0" w14:textId="6973584C" w:rsidR="000311F3" w:rsidRDefault="00564B46" w:rsidP="007A4568">
            <w:pPr>
              <w:pStyle w:val="NoSpacing"/>
              <w:rPr>
                <w:rFonts w:cs="B Yekan"/>
                <w:sz w:val="24"/>
                <w:szCs w:val="24"/>
                <w:lang w:bidi="fa-IR"/>
              </w:rPr>
            </w:pPr>
            <w:sdt>
              <w:sdtPr>
                <w:rPr>
                  <w:rFonts w:cs="B Yekan"/>
                  <w:sz w:val="24"/>
                  <w:szCs w:val="24"/>
                  <w:lang w:bidi="fa-IR"/>
                </w:rPr>
                <w:id w:val="48269216"/>
                <w:lock w:val="sdtLocked"/>
                <w:placeholder>
                  <w:docPart w:val="712896205B90428F8716B7A8E9179803"/>
                </w:placeholder>
                <w:showingPlcHdr/>
                <w:text/>
              </w:sdtPr>
              <w:sdtEndPr/>
              <w:sdtContent>
                <w:r w:rsidR="00DB02C3" w:rsidRPr="002D6928">
                  <w:rPr>
                    <w:rStyle w:val="PlaceholderText"/>
                  </w:rPr>
                  <w:t>Click or tap here to enter text.</w:t>
                </w:r>
              </w:sdtContent>
            </w:sdt>
          </w:p>
        </w:tc>
      </w:tr>
      <w:tr w:rsidR="000311F3" w14:paraId="28BF3AC8" w14:textId="77777777" w:rsidTr="00DD396A">
        <w:trPr>
          <w:trHeight w:hRule="exact" w:val="357"/>
        </w:trPr>
        <w:tc>
          <w:tcPr>
            <w:tcW w:w="1525" w:type="dxa"/>
            <w:tcBorders>
              <w:top w:val="single" w:sz="4" w:space="0" w:color="FFFFFF" w:themeColor="background1"/>
              <w:left w:val="single" w:sz="4" w:space="0" w:color="FFFFFF" w:themeColor="background1"/>
              <w:bottom w:val="single" w:sz="4" w:space="0" w:color="FFFFFF" w:themeColor="background1"/>
              <w:right w:val="nil"/>
            </w:tcBorders>
            <w:shd w:val="clear" w:color="auto" w:fill="auto"/>
          </w:tcPr>
          <w:p w14:paraId="1FC70984" w14:textId="621548F1" w:rsidR="000311F3" w:rsidRDefault="000311F3" w:rsidP="007A4568">
            <w:pPr>
              <w:pStyle w:val="NoSpacing"/>
              <w:rPr>
                <w:rFonts w:cs="B Yekan"/>
                <w:sz w:val="24"/>
                <w:szCs w:val="24"/>
                <w:lang w:bidi="fa-IR"/>
              </w:rPr>
            </w:pPr>
            <w:r>
              <w:rPr>
                <w:rFonts w:cs="B Yekan"/>
                <w:sz w:val="24"/>
                <w:szCs w:val="24"/>
                <w:lang w:bidi="fa-IR"/>
              </w:rPr>
              <w:t>Phone:</w:t>
            </w:r>
          </w:p>
        </w:tc>
        <w:tc>
          <w:tcPr>
            <w:tcW w:w="7492" w:type="dxa"/>
            <w:gridSpan w:val="5"/>
            <w:tcBorders>
              <w:top w:val="single" w:sz="4" w:space="0" w:color="FFFFFF" w:themeColor="background1"/>
              <w:left w:val="nil"/>
              <w:bottom w:val="nil"/>
              <w:right w:val="nil"/>
            </w:tcBorders>
            <w:shd w:val="clear" w:color="auto" w:fill="auto"/>
          </w:tcPr>
          <w:p w14:paraId="0C3D5A56" w14:textId="2D13CCEE" w:rsidR="000311F3" w:rsidRDefault="00564B46" w:rsidP="007A4568">
            <w:pPr>
              <w:pStyle w:val="NoSpacing"/>
              <w:rPr>
                <w:rFonts w:cs="B Yekan"/>
                <w:sz w:val="24"/>
                <w:szCs w:val="24"/>
                <w:lang w:bidi="fa-IR"/>
              </w:rPr>
            </w:pPr>
            <w:sdt>
              <w:sdtPr>
                <w:rPr>
                  <w:rFonts w:cs="B Yekan"/>
                  <w:sz w:val="24"/>
                  <w:szCs w:val="24"/>
                  <w:lang w:bidi="fa-IR"/>
                </w:rPr>
                <w:id w:val="2053726406"/>
                <w:lock w:val="sdtLocked"/>
                <w:placeholder>
                  <w:docPart w:val="6478208C992945F48A5A2A675CEB96BA"/>
                </w:placeholder>
                <w:showingPlcHdr/>
                <w:text/>
              </w:sdtPr>
              <w:sdtEndPr/>
              <w:sdtContent>
                <w:r w:rsidR="007D4407" w:rsidRPr="002D6928">
                  <w:rPr>
                    <w:rStyle w:val="PlaceholderText"/>
                  </w:rPr>
                  <w:t>Click or tap here to enter text.</w:t>
                </w:r>
              </w:sdtContent>
            </w:sdt>
          </w:p>
        </w:tc>
      </w:tr>
      <w:tr w:rsidR="000311F3" w14:paraId="3AE78618" w14:textId="77777777" w:rsidTr="00DD396A">
        <w:trPr>
          <w:trHeight w:hRule="exact" w:val="357"/>
        </w:trPr>
        <w:tc>
          <w:tcPr>
            <w:tcW w:w="1525" w:type="dxa"/>
            <w:tcBorders>
              <w:top w:val="single" w:sz="4" w:space="0" w:color="FFFFFF" w:themeColor="background1"/>
              <w:left w:val="single" w:sz="4" w:space="0" w:color="FFFFFF" w:themeColor="background1"/>
              <w:bottom w:val="single" w:sz="4" w:space="0" w:color="FFFFFF" w:themeColor="background1"/>
              <w:right w:val="nil"/>
            </w:tcBorders>
            <w:shd w:val="clear" w:color="auto" w:fill="auto"/>
          </w:tcPr>
          <w:p w14:paraId="1A9CCAC1" w14:textId="166A7C01" w:rsidR="000311F3" w:rsidRDefault="000311F3" w:rsidP="007A4568">
            <w:pPr>
              <w:pStyle w:val="NoSpacing"/>
              <w:rPr>
                <w:rFonts w:cs="B Yekan"/>
                <w:sz w:val="24"/>
                <w:szCs w:val="24"/>
                <w:lang w:bidi="fa-IR"/>
              </w:rPr>
            </w:pPr>
            <w:r>
              <w:rPr>
                <w:rFonts w:cs="B Yekan"/>
                <w:sz w:val="24"/>
                <w:szCs w:val="24"/>
                <w:lang w:bidi="fa-IR"/>
              </w:rPr>
              <w:t>E-mail:</w:t>
            </w:r>
          </w:p>
        </w:tc>
        <w:sdt>
          <w:sdtPr>
            <w:rPr>
              <w:rFonts w:cs="B Yekan"/>
              <w:sz w:val="24"/>
              <w:szCs w:val="24"/>
              <w:lang w:bidi="fa-IR"/>
            </w:rPr>
            <w:id w:val="-1973515420"/>
            <w:lock w:val="sdtLocked"/>
            <w:placeholder>
              <w:docPart w:val="25E65D644F534FC1889802637F3F5BBE"/>
            </w:placeholder>
            <w:showingPlcHdr/>
            <w:text/>
          </w:sdtPr>
          <w:sdtEndPr/>
          <w:sdtContent>
            <w:tc>
              <w:tcPr>
                <w:tcW w:w="7492" w:type="dxa"/>
                <w:gridSpan w:val="5"/>
                <w:tcBorders>
                  <w:top w:val="nil"/>
                  <w:left w:val="nil"/>
                  <w:bottom w:val="nil"/>
                  <w:right w:val="nil"/>
                </w:tcBorders>
                <w:shd w:val="clear" w:color="auto" w:fill="auto"/>
              </w:tcPr>
              <w:p w14:paraId="502BC9BF" w14:textId="27A39DCD" w:rsidR="000311F3" w:rsidRDefault="00D83229" w:rsidP="007A4568">
                <w:pPr>
                  <w:pStyle w:val="NoSpacing"/>
                  <w:rPr>
                    <w:rFonts w:cs="B Yekan"/>
                    <w:sz w:val="24"/>
                    <w:szCs w:val="24"/>
                    <w:lang w:bidi="fa-IR"/>
                  </w:rPr>
                </w:pPr>
                <w:r w:rsidRPr="002D6928">
                  <w:rPr>
                    <w:rStyle w:val="PlaceholderText"/>
                  </w:rPr>
                  <w:t>Click or tap here to enter text.</w:t>
                </w:r>
              </w:p>
            </w:tc>
          </w:sdtContent>
        </w:sdt>
      </w:tr>
    </w:tbl>
    <w:p w14:paraId="558871E9" w14:textId="4B752C5E" w:rsidR="008E6D00" w:rsidRDefault="008027AD" w:rsidP="00543348">
      <w:pPr>
        <w:pStyle w:val="NoSpacing"/>
        <w:jc w:val="center"/>
        <w:rPr>
          <w:rFonts w:cs="B Yekan"/>
          <w:color w:val="0D71A5"/>
          <w:sz w:val="20"/>
          <w:szCs w:val="20"/>
          <w:lang w:bidi="fa-IR"/>
        </w:rPr>
      </w:pPr>
      <w:r w:rsidRPr="00386D7B">
        <w:rPr>
          <w:rFonts w:cs="B Yekan"/>
          <w:color w:val="0D71A5"/>
          <w:sz w:val="20"/>
          <w:szCs w:val="20"/>
          <w:lang w:bidi="fa-IR"/>
        </w:rPr>
        <w:t xml:space="preserve">Please write your e-mail address legibly. </w:t>
      </w:r>
      <w:r w:rsidRPr="00A942EB">
        <w:rPr>
          <w:rFonts w:cs="B Yekan"/>
          <w:color w:val="0D71A5"/>
          <w:sz w:val="20"/>
          <w:szCs w:val="20"/>
          <w:lang w:bidi="fa-IR"/>
        </w:rPr>
        <w:t xml:space="preserve">The </w:t>
      </w:r>
      <w:r w:rsidRPr="006D2A30">
        <w:rPr>
          <w:rFonts w:cs="B Yekan"/>
          <w:color w:val="0D71A5"/>
          <w:sz w:val="20"/>
          <w:szCs w:val="20"/>
          <w:lang w:bidi="fa-IR"/>
        </w:rPr>
        <w:t>program</w:t>
      </w:r>
      <w:r w:rsidRPr="00386D7B">
        <w:rPr>
          <w:rFonts w:cs="B Yekan"/>
          <w:color w:val="0D71A5"/>
          <w:sz w:val="20"/>
          <w:szCs w:val="20"/>
          <w:lang w:bidi="fa-IR"/>
        </w:rPr>
        <w:t xml:space="preserve"> will be e-mailed to you.</w:t>
      </w:r>
    </w:p>
    <w:p w14:paraId="6933F07B" w14:textId="77777777" w:rsidR="008E6D00" w:rsidRPr="008E6D00" w:rsidRDefault="008E6D00" w:rsidP="00543348">
      <w:pPr>
        <w:pStyle w:val="NoSpacing"/>
        <w:jc w:val="center"/>
        <w:rPr>
          <w:rFonts w:cs="B Yekan"/>
          <w:color w:val="0D71A5"/>
          <w:sz w:val="20"/>
          <w:szCs w:val="20"/>
          <w:lang w:bidi="fa-IR"/>
        </w:rPr>
      </w:pP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115" w:type="dxa"/>
          <w:right w:w="115" w:type="dxa"/>
        </w:tblCellMar>
        <w:tblLook w:val="04A0" w:firstRow="1" w:lastRow="0" w:firstColumn="1" w:lastColumn="0" w:noHBand="0" w:noVBand="1"/>
      </w:tblPr>
      <w:tblGrid>
        <w:gridCol w:w="9017"/>
      </w:tblGrid>
      <w:tr w:rsidR="008E6D00" w14:paraId="750DA2E2" w14:textId="77777777" w:rsidTr="009F2E2F">
        <w:trPr>
          <w:trHeight w:val="368"/>
        </w:trPr>
        <w:tc>
          <w:tcPr>
            <w:tcW w:w="9017" w:type="dxa"/>
            <w:vAlign w:val="center"/>
          </w:tcPr>
          <w:p w14:paraId="44C92E9A" w14:textId="201670F6" w:rsidR="008E6D00" w:rsidRDefault="008E6D00" w:rsidP="008E6D00">
            <w:pPr>
              <w:pStyle w:val="NoSpacing"/>
              <w:spacing w:line="360" w:lineRule="auto"/>
              <w:rPr>
                <w:rFonts w:cs="B Yekan"/>
                <w:color w:val="000000" w:themeColor="text1"/>
                <w:lang w:bidi="fa-IR"/>
              </w:rPr>
            </w:pPr>
            <w:r>
              <w:rPr>
                <w:rFonts w:cs="B Yekan"/>
                <w:color w:val="000000" w:themeColor="text1"/>
                <w:lang w:bidi="fa-IR"/>
              </w:rPr>
              <w:t>H</w:t>
            </w:r>
            <w:r w:rsidRPr="002A27AA">
              <w:rPr>
                <w:rFonts w:cs="B Yekan"/>
                <w:color w:val="000000" w:themeColor="text1"/>
                <w:lang w:bidi="fa-IR"/>
              </w:rPr>
              <w:t>ow did you hear about us? Google, Instagram, Facebook, Twitter, friends, other?</w:t>
            </w:r>
          </w:p>
        </w:tc>
      </w:tr>
      <w:tr w:rsidR="008E6D00" w14:paraId="441F9427" w14:textId="77777777" w:rsidTr="00A023D5">
        <w:trPr>
          <w:trHeight w:hRule="exact" w:val="941"/>
        </w:trPr>
        <w:sdt>
          <w:sdtPr>
            <w:rPr>
              <w:rFonts w:cs="B Yekan"/>
              <w:color w:val="000000" w:themeColor="text1"/>
              <w:lang w:bidi="fa-IR"/>
            </w:rPr>
            <w:id w:val="2121032175"/>
            <w:lock w:val="sdtLocked"/>
            <w:placeholder>
              <w:docPart w:val="DefaultPlaceholder_-1854013440"/>
            </w:placeholder>
            <w:showingPlcHdr/>
          </w:sdtPr>
          <w:sdtEndPr/>
          <w:sdtContent>
            <w:tc>
              <w:tcPr>
                <w:tcW w:w="9017" w:type="dxa"/>
              </w:tcPr>
              <w:p w14:paraId="272EA93F" w14:textId="2098CA02" w:rsidR="008E6D00" w:rsidRDefault="00046613" w:rsidP="00FA6A70">
                <w:pPr>
                  <w:pStyle w:val="NoSpacing"/>
                  <w:spacing w:line="276" w:lineRule="auto"/>
                  <w:rPr>
                    <w:rFonts w:cs="B Yekan"/>
                    <w:color w:val="000000" w:themeColor="text1"/>
                    <w:lang w:bidi="fa-IR"/>
                  </w:rPr>
                </w:pPr>
                <w:r w:rsidRPr="002D6928">
                  <w:rPr>
                    <w:rStyle w:val="PlaceholderText"/>
                  </w:rPr>
                  <w:t>Click or tap here to enter text.</w:t>
                </w:r>
              </w:p>
            </w:tc>
          </w:sdtContent>
        </w:sdt>
      </w:tr>
      <w:tr w:rsidR="008C3484" w14:paraId="4FF2C676" w14:textId="77777777" w:rsidTr="009F2E2F">
        <w:trPr>
          <w:trHeight w:val="368"/>
        </w:trPr>
        <w:tc>
          <w:tcPr>
            <w:tcW w:w="9017" w:type="dxa"/>
            <w:vAlign w:val="center"/>
          </w:tcPr>
          <w:p w14:paraId="005820E6" w14:textId="06621978" w:rsidR="008C3484" w:rsidRPr="008C3484" w:rsidRDefault="008C3484" w:rsidP="008C3484">
            <w:pPr>
              <w:pStyle w:val="NoSpacing"/>
              <w:rPr>
                <w:rFonts w:cs="B Yekan"/>
                <w:lang w:bidi="fa-IR"/>
              </w:rPr>
            </w:pPr>
            <w:r w:rsidRPr="002A27AA">
              <w:rPr>
                <w:rFonts w:cs="B Yekan"/>
                <w:lang w:bidi="fa-IR"/>
              </w:rPr>
              <w:t xml:space="preserve">Please provide your transaction details (date of deposit, name, </w:t>
            </w:r>
            <w:proofErr w:type="gramStart"/>
            <w:r w:rsidRPr="002A27AA">
              <w:rPr>
                <w:rFonts w:cs="B Yekan"/>
                <w:lang w:bidi="fa-IR"/>
              </w:rPr>
              <w:t>surname</w:t>
            </w:r>
            <w:proofErr w:type="gramEnd"/>
            <w:r w:rsidRPr="002A27AA">
              <w:rPr>
                <w:rFonts w:cs="B Yekan"/>
                <w:lang w:bidi="fa-IR"/>
              </w:rPr>
              <w:t xml:space="preserve"> and your PayPal e-mail address): </w:t>
            </w:r>
          </w:p>
        </w:tc>
      </w:tr>
      <w:tr w:rsidR="008C3484" w14:paraId="3AFDE480" w14:textId="77777777" w:rsidTr="00A023D5">
        <w:trPr>
          <w:trHeight w:hRule="exact" w:val="1508"/>
        </w:trPr>
        <w:sdt>
          <w:sdtPr>
            <w:rPr>
              <w:rFonts w:cs="B Yekan"/>
              <w:color w:val="000000" w:themeColor="text1"/>
              <w:lang w:bidi="fa-IR"/>
            </w:rPr>
            <w:id w:val="-1989540582"/>
            <w:lock w:val="sdtLocked"/>
            <w:placeholder>
              <w:docPart w:val="FF403182D93748DBA901016A10EBC876"/>
            </w:placeholder>
            <w:showingPlcHdr/>
          </w:sdtPr>
          <w:sdtEndPr/>
          <w:sdtContent>
            <w:tc>
              <w:tcPr>
                <w:tcW w:w="9017" w:type="dxa"/>
                <w:tcBorders>
                  <w:bottom w:val="single" w:sz="4" w:space="0" w:color="FFFFFF" w:themeColor="background1"/>
                </w:tcBorders>
              </w:tcPr>
              <w:p w14:paraId="2FB48277" w14:textId="2533ABBA" w:rsidR="008C3484" w:rsidRDefault="00FA6A70" w:rsidP="00FA6A70">
                <w:pPr>
                  <w:pStyle w:val="NoSpacing"/>
                  <w:spacing w:line="276" w:lineRule="auto"/>
                  <w:rPr>
                    <w:rFonts w:cs="B Yekan"/>
                    <w:color w:val="000000" w:themeColor="text1"/>
                    <w:lang w:bidi="fa-IR"/>
                  </w:rPr>
                </w:pPr>
                <w:r w:rsidRPr="002D6928">
                  <w:rPr>
                    <w:rStyle w:val="PlaceholderText"/>
                  </w:rPr>
                  <w:t>Click or tap here to enter text.</w:t>
                </w:r>
              </w:p>
            </w:tc>
          </w:sdtContent>
        </w:sdt>
      </w:tr>
      <w:tr w:rsidR="008C3484" w14:paraId="3C15A48F" w14:textId="77777777" w:rsidTr="009F2E2F">
        <w:trPr>
          <w:trHeight w:val="368"/>
        </w:trPr>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9C3EADC" w14:textId="63ECAD79" w:rsidR="008C3484" w:rsidRPr="008C3484" w:rsidRDefault="008C3484" w:rsidP="008C3484">
            <w:pPr>
              <w:pStyle w:val="NoSpacing"/>
              <w:rPr>
                <w:rFonts w:cs="B Yekan"/>
                <w:color w:val="000000" w:themeColor="text1"/>
                <w:lang w:bidi="fa-IR"/>
              </w:rPr>
            </w:pPr>
            <w:r w:rsidRPr="002A27AA">
              <w:rPr>
                <w:rFonts w:cs="B Yekan"/>
                <w:color w:val="000000" w:themeColor="text1"/>
                <w:lang w:bidi="fa-IR"/>
              </w:rPr>
              <w:t>If you already have received a treatment program from us, please indicate how many courses you received and how effective was your previous course:</w:t>
            </w:r>
          </w:p>
        </w:tc>
      </w:tr>
      <w:tr w:rsidR="008C3484" w14:paraId="0FF54D26" w14:textId="77777777" w:rsidTr="00A023D5">
        <w:trPr>
          <w:trHeight w:hRule="exact" w:val="1854"/>
        </w:trPr>
        <w:sdt>
          <w:sdtPr>
            <w:rPr>
              <w:rFonts w:cs="B Yekan"/>
              <w:color w:val="000000" w:themeColor="text1"/>
              <w:lang w:bidi="fa-IR"/>
            </w:rPr>
            <w:id w:val="-884013604"/>
            <w:lock w:val="sdtLocked"/>
            <w:placeholder>
              <w:docPart w:val="BF41E4CEA0104D0C9C62F9E685C9B905"/>
            </w:placeholder>
            <w:showingPlcHdr/>
          </w:sdtPr>
          <w:sdtEndPr/>
          <w:sdtContent>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556D9FC" w14:textId="0C26D0D7" w:rsidR="008C3484" w:rsidRPr="0007005E" w:rsidRDefault="00FA6A70" w:rsidP="00FA6A70">
                <w:pPr>
                  <w:pStyle w:val="NoSpacing"/>
                  <w:spacing w:line="276" w:lineRule="auto"/>
                  <w:rPr>
                    <w:rFonts w:cs="B Yekan"/>
                    <w:color w:val="000000" w:themeColor="text1"/>
                    <w:lang w:bidi="fa-IR"/>
                  </w:rPr>
                </w:pPr>
                <w:r w:rsidRPr="002D6928">
                  <w:rPr>
                    <w:rStyle w:val="PlaceholderText"/>
                  </w:rPr>
                  <w:t>Click or tap here to enter text.</w:t>
                </w:r>
              </w:p>
            </w:tc>
          </w:sdtContent>
        </w:sdt>
      </w:tr>
    </w:tbl>
    <w:p w14:paraId="5437BC63" w14:textId="5C97F7D5" w:rsidR="008027AD" w:rsidRDefault="008027AD" w:rsidP="008027AD">
      <w:pPr>
        <w:pStyle w:val="NoSpacing"/>
        <w:rPr>
          <w:rFonts w:cs="B Yekan"/>
          <w:sz w:val="20"/>
          <w:szCs w:val="20"/>
          <w:lang w:bidi="fa-IR"/>
        </w:rPr>
      </w:pPr>
      <w:r>
        <w:rPr>
          <w:rFonts w:cs="B Yekan" w:hint="cs"/>
          <w:noProof/>
          <w:sz w:val="24"/>
          <w:szCs w:val="24"/>
          <w:rtl/>
          <w:lang w:bidi="fa-IR"/>
        </w:rPr>
        <w:drawing>
          <wp:anchor distT="0" distB="0" distL="114300" distR="114300" simplePos="0" relativeHeight="251659264" behindDoc="0" locked="0" layoutInCell="1" allowOverlap="1" wp14:anchorId="1EA02D91" wp14:editId="0200DF48">
            <wp:simplePos x="0" y="0"/>
            <wp:positionH relativeFrom="column">
              <wp:posOffset>13970</wp:posOffset>
            </wp:positionH>
            <wp:positionV relativeFrom="paragraph">
              <wp:posOffset>238760</wp:posOffset>
            </wp:positionV>
            <wp:extent cx="1976755" cy="814070"/>
            <wp:effectExtent l="0" t="0" r="4445" b="5080"/>
            <wp:wrapSquare wrapText="bothSides"/>
            <wp:docPr id="5" name="Picture 3" descr="Wom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men.png"/>
                    <pic:cNvPicPr/>
                  </pic:nvPicPr>
                  <pic:blipFill rotWithShape="1">
                    <a:blip r:embed="rId8"/>
                    <a:srcRect r="2206"/>
                    <a:stretch/>
                  </pic:blipFill>
                  <pic:spPr bwMode="auto">
                    <a:xfrm>
                      <a:off x="0" y="0"/>
                      <a:ext cx="1976755" cy="8140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DC5CC0">
        <w:rPr>
          <w:rFonts w:cs="B Yekan" w:hint="cs"/>
          <w:noProof/>
          <w:sz w:val="24"/>
          <w:szCs w:val="24"/>
          <w:rtl/>
          <w:lang w:bidi="fa-IR"/>
        </w:rPr>
        <w:drawing>
          <wp:anchor distT="0" distB="0" distL="114300" distR="114300" simplePos="0" relativeHeight="251660288" behindDoc="0" locked="0" layoutInCell="1" allowOverlap="1" wp14:anchorId="76828B32" wp14:editId="0922E64B">
            <wp:simplePos x="0" y="0"/>
            <wp:positionH relativeFrom="column">
              <wp:posOffset>2209046</wp:posOffset>
            </wp:positionH>
            <wp:positionV relativeFrom="paragraph">
              <wp:posOffset>239414</wp:posOffset>
            </wp:positionV>
            <wp:extent cx="3321295" cy="804545"/>
            <wp:effectExtent l="0" t="0" r="0" b="0"/>
            <wp:wrapThrough wrapText="bothSides">
              <wp:wrapPolygon edited="0">
                <wp:start x="0" y="0"/>
                <wp:lineTo x="0" y="20969"/>
                <wp:lineTo x="21435" y="20969"/>
                <wp:lineTo x="21435" y="0"/>
                <wp:lineTo x="0" y="0"/>
              </wp:wrapPolygon>
            </wp:wrapThrough>
            <wp:docPr id="3" name="Picture 2" descr="M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n.png"/>
                    <pic:cNvPicPr/>
                  </pic:nvPicPr>
                  <pic:blipFill rotWithShape="1">
                    <a:blip r:embed="rId9">
                      <a:extLst>
                        <a:ext uri="{28A0092B-C50C-407E-A947-70E740481C1C}">
                          <a14:useLocalDpi xmlns:a14="http://schemas.microsoft.com/office/drawing/2010/main" val="0"/>
                        </a:ext>
                      </a:extLst>
                    </a:blip>
                    <a:srcRect l="1321" t="4869" r="1633" b="5489"/>
                    <a:stretch/>
                  </pic:blipFill>
                  <pic:spPr bwMode="auto">
                    <a:xfrm>
                      <a:off x="0" y="0"/>
                      <a:ext cx="3321295" cy="8045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F0C6C">
        <w:rPr>
          <w:rFonts w:cs="B Yekan"/>
          <w:sz w:val="20"/>
          <w:szCs w:val="20"/>
          <w:lang w:bidi="fa-IR"/>
        </w:rPr>
        <w:t>P</w:t>
      </w:r>
      <w:r w:rsidRPr="002A27AA">
        <w:rPr>
          <w:rFonts w:cs="B Yekan"/>
          <w:lang w:bidi="fa-IR"/>
        </w:rPr>
        <w:t>lease figure out the condition of your hair based on the shapes below:</w:t>
      </w:r>
    </w:p>
    <w:tbl>
      <w:tblPr>
        <w:tblStyle w:val="TableGrid"/>
        <w:tblW w:w="0" w:type="auto"/>
        <w:tblInd w:w="8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990"/>
        <w:gridCol w:w="990"/>
        <w:gridCol w:w="1080"/>
        <w:gridCol w:w="360"/>
        <w:gridCol w:w="1003"/>
        <w:gridCol w:w="1067"/>
        <w:gridCol w:w="990"/>
        <w:gridCol w:w="1080"/>
        <w:gridCol w:w="990"/>
      </w:tblGrid>
      <w:tr w:rsidR="00C00F15" w:rsidRPr="00543348" w14:paraId="477C72AB" w14:textId="77777777" w:rsidTr="00D11970">
        <w:sdt>
          <w:sdtPr>
            <w:rPr>
              <w:rFonts w:cs="B Yekan"/>
              <w:b/>
              <w:bCs/>
              <w:sz w:val="32"/>
              <w:szCs w:val="32"/>
              <w:lang w:bidi="fa-IR"/>
            </w:rPr>
            <w:id w:val="1023128697"/>
            <w:lock w:val="sdtLocked"/>
            <w14:checkbox>
              <w14:checked w14:val="0"/>
              <w14:checkedState w14:val="00FE" w14:font="Wingdings"/>
              <w14:uncheckedState w14:val="2610" w14:font="MS Gothic"/>
            </w14:checkbox>
          </w:sdtPr>
          <w:sdtEndPr/>
          <w:sdtContent>
            <w:tc>
              <w:tcPr>
                <w:tcW w:w="990" w:type="dxa"/>
              </w:tcPr>
              <w:p w14:paraId="770E430D" w14:textId="14429E03" w:rsidR="00C00F15" w:rsidRPr="00543348" w:rsidRDefault="00D11970" w:rsidP="008027AD">
                <w:pPr>
                  <w:pStyle w:val="NoSpacing"/>
                  <w:jc w:val="center"/>
                  <w:rPr>
                    <w:rFonts w:cs="B Yekan"/>
                    <w:b/>
                    <w:bCs/>
                    <w:color w:val="0D71A5"/>
                    <w:sz w:val="32"/>
                    <w:szCs w:val="32"/>
                    <w:lang w:bidi="fa-IR"/>
                  </w:rPr>
                </w:pPr>
                <w:r w:rsidRPr="00543348">
                  <w:rPr>
                    <w:rFonts w:ascii="MS Gothic" w:eastAsia="MS Gothic" w:hAnsi="MS Gothic" w:cs="B Yekan" w:hint="eastAsia"/>
                    <w:b/>
                    <w:bCs/>
                    <w:sz w:val="32"/>
                    <w:szCs w:val="32"/>
                    <w:lang w:bidi="fa-IR"/>
                  </w:rPr>
                  <w:t>☐</w:t>
                </w:r>
              </w:p>
            </w:tc>
          </w:sdtContent>
        </w:sdt>
        <w:sdt>
          <w:sdtPr>
            <w:rPr>
              <w:rFonts w:cs="B Yekan"/>
              <w:b/>
              <w:bCs/>
              <w:sz w:val="32"/>
              <w:szCs w:val="32"/>
              <w:lang w:bidi="fa-IR"/>
            </w:rPr>
            <w:id w:val="-1246727398"/>
            <w:lock w:val="sdtLocked"/>
            <w14:checkbox>
              <w14:checked w14:val="0"/>
              <w14:checkedState w14:val="00FE" w14:font="Wingdings"/>
              <w14:uncheckedState w14:val="2610" w14:font="MS Gothic"/>
            </w14:checkbox>
          </w:sdtPr>
          <w:sdtEndPr/>
          <w:sdtContent>
            <w:tc>
              <w:tcPr>
                <w:tcW w:w="990" w:type="dxa"/>
              </w:tcPr>
              <w:p w14:paraId="792F33BE" w14:textId="4A7EA4C9" w:rsidR="00C00F15" w:rsidRPr="00543348" w:rsidRDefault="003B221C" w:rsidP="008027AD">
                <w:pPr>
                  <w:pStyle w:val="NoSpacing"/>
                  <w:jc w:val="center"/>
                  <w:rPr>
                    <w:rFonts w:cs="B Yekan"/>
                    <w:b/>
                    <w:bCs/>
                    <w:color w:val="0D71A5"/>
                    <w:sz w:val="32"/>
                    <w:szCs w:val="32"/>
                    <w:lang w:bidi="fa-IR"/>
                  </w:rPr>
                </w:pPr>
                <w:r w:rsidRPr="00543348">
                  <w:rPr>
                    <w:rFonts w:ascii="MS Gothic" w:eastAsia="MS Gothic" w:hAnsi="MS Gothic" w:cs="B Yekan" w:hint="eastAsia"/>
                    <w:b/>
                    <w:bCs/>
                    <w:sz w:val="32"/>
                    <w:szCs w:val="32"/>
                    <w:lang w:bidi="fa-IR"/>
                  </w:rPr>
                  <w:t>☐</w:t>
                </w:r>
              </w:p>
            </w:tc>
          </w:sdtContent>
        </w:sdt>
        <w:sdt>
          <w:sdtPr>
            <w:rPr>
              <w:rFonts w:cs="B Yekan"/>
              <w:b/>
              <w:bCs/>
              <w:sz w:val="32"/>
              <w:szCs w:val="32"/>
              <w:lang w:bidi="fa-IR"/>
            </w:rPr>
            <w:id w:val="-685208871"/>
            <w:lock w:val="sdtLocked"/>
            <w14:checkbox>
              <w14:checked w14:val="0"/>
              <w14:checkedState w14:val="00FE" w14:font="Wingdings"/>
              <w14:uncheckedState w14:val="2610" w14:font="MS Gothic"/>
            </w14:checkbox>
          </w:sdtPr>
          <w:sdtEndPr/>
          <w:sdtContent>
            <w:tc>
              <w:tcPr>
                <w:tcW w:w="1080" w:type="dxa"/>
              </w:tcPr>
              <w:p w14:paraId="22E10121" w14:textId="1E8C47C8" w:rsidR="00C00F15" w:rsidRPr="00543348" w:rsidRDefault="005231AD" w:rsidP="008027AD">
                <w:pPr>
                  <w:pStyle w:val="NoSpacing"/>
                  <w:jc w:val="center"/>
                  <w:rPr>
                    <w:rFonts w:cs="B Yekan"/>
                    <w:b/>
                    <w:bCs/>
                    <w:color w:val="0D71A5"/>
                    <w:sz w:val="32"/>
                    <w:szCs w:val="32"/>
                    <w:lang w:bidi="fa-IR"/>
                  </w:rPr>
                </w:pPr>
                <w:r>
                  <w:rPr>
                    <w:rFonts w:ascii="MS Gothic" w:eastAsia="MS Gothic" w:hAnsi="MS Gothic" w:cs="B Yekan" w:hint="eastAsia"/>
                    <w:b/>
                    <w:bCs/>
                    <w:sz w:val="32"/>
                    <w:szCs w:val="32"/>
                    <w:lang w:bidi="fa-IR"/>
                  </w:rPr>
                  <w:t>☐</w:t>
                </w:r>
              </w:p>
            </w:tc>
          </w:sdtContent>
        </w:sdt>
        <w:tc>
          <w:tcPr>
            <w:tcW w:w="360" w:type="dxa"/>
          </w:tcPr>
          <w:p w14:paraId="2CF50144" w14:textId="74111C45" w:rsidR="00C00F15" w:rsidRPr="00543348" w:rsidRDefault="00C00F15" w:rsidP="008027AD">
            <w:pPr>
              <w:pStyle w:val="NoSpacing"/>
              <w:jc w:val="center"/>
              <w:rPr>
                <w:rFonts w:cs="B Yekan"/>
                <w:b/>
                <w:bCs/>
                <w:color w:val="0D71A5"/>
                <w:sz w:val="32"/>
                <w:szCs w:val="32"/>
                <w:lang w:bidi="fa-IR"/>
              </w:rPr>
            </w:pPr>
          </w:p>
        </w:tc>
        <w:sdt>
          <w:sdtPr>
            <w:rPr>
              <w:rFonts w:cs="B Yekan"/>
              <w:b/>
              <w:bCs/>
              <w:sz w:val="32"/>
              <w:szCs w:val="32"/>
              <w:lang w:bidi="fa-IR"/>
            </w:rPr>
            <w:id w:val="-513840215"/>
            <w:lock w:val="sdtLocked"/>
            <w14:checkbox>
              <w14:checked w14:val="0"/>
              <w14:checkedState w14:val="00FE" w14:font="Wingdings"/>
              <w14:uncheckedState w14:val="2610" w14:font="MS Gothic"/>
            </w14:checkbox>
          </w:sdtPr>
          <w:sdtEndPr/>
          <w:sdtContent>
            <w:tc>
              <w:tcPr>
                <w:tcW w:w="1003" w:type="dxa"/>
              </w:tcPr>
              <w:p w14:paraId="5A916A5B" w14:textId="15B27F1E" w:rsidR="00C00F15" w:rsidRPr="00543348" w:rsidRDefault="00523BE6" w:rsidP="008027AD">
                <w:pPr>
                  <w:pStyle w:val="NoSpacing"/>
                  <w:jc w:val="center"/>
                  <w:rPr>
                    <w:rFonts w:cs="B Yekan"/>
                    <w:b/>
                    <w:bCs/>
                    <w:color w:val="0D71A5"/>
                    <w:sz w:val="32"/>
                    <w:szCs w:val="32"/>
                    <w:lang w:bidi="fa-IR"/>
                  </w:rPr>
                </w:pPr>
                <w:r>
                  <w:rPr>
                    <w:rFonts w:ascii="MS Gothic" w:eastAsia="MS Gothic" w:hAnsi="MS Gothic" w:cs="B Yekan" w:hint="eastAsia"/>
                    <w:b/>
                    <w:bCs/>
                    <w:sz w:val="32"/>
                    <w:szCs w:val="32"/>
                    <w:lang w:bidi="fa-IR"/>
                  </w:rPr>
                  <w:t>☐</w:t>
                </w:r>
              </w:p>
            </w:tc>
          </w:sdtContent>
        </w:sdt>
        <w:sdt>
          <w:sdtPr>
            <w:rPr>
              <w:rFonts w:cs="B Yekan"/>
              <w:b/>
              <w:bCs/>
              <w:sz w:val="32"/>
              <w:szCs w:val="32"/>
              <w:lang w:bidi="fa-IR"/>
            </w:rPr>
            <w:id w:val="1627663618"/>
            <w:lock w:val="sdtLocked"/>
            <w14:checkbox>
              <w14:checked w14:val="0"/>
              <w14:checkedState w14:val="00FE" w14:font="Wingdings"/>
              <w14:uncheckedState w14:val="2610" w14:font="MS Gothic"/>
            </w14:checkbox>
          </w:sdtPr>
          <w:sdtEndPr/>
          <w:sdtContent>
            <w:tc>
              <w:tcPr>
                <w:tcW w:w="1067" w:type="dxa"/>
              </w:tcPr>
              <w:p w14:paraId="4E3E62F9" w14:textId="6CF0B0FA" w:rsidR="00C00F15" w:rsidRPr="00543348" w:rsidRDefault="00BC7DA2" w:rsidP="008027AD">
                <w:pPr>
                  <w:pStyle w:val="NoSpacing"/>
                  <w:jc w:val="center"/>
                  <w:rPr>
                    <w:rFonts w:cs="B Yekan"/>
                    <w:b/>
                    <w:bCs/>
                    <w:color w:val="0D71A5"/>
                    <w:sz w:val="32"/>
                    <w:szCs w:val="32"/>
                    <w:lang w:bidi="fa-IR"/>
                  </w:rPr>
                </w:pPr>
                <w:r w:rsidRPr="00543348">
                  <w:rPr>
                    <w:rFonts w:ascii="MS Gothic" w:eastAsia="MS Gothic" w:hAnsi="MS Gothic" w:cs="B Yekan" w:hint="eastAsia"/>
                    <w:b/>
                    <w:bCs/>
                    <w:sz w:val="32"/>
                    <w:szCs w:val="32"/>
                    <w:lang w:bidi="fa-IR"/>
                  </w:rPr>
                  <w:t>☐</w:t>
                </w:r>
              </w:p>
            </w:tc>
          </w:sdtContent>
        </w:sdt>
        <w:sdt>
          <w:sdtPr>
            <w:rPr>
              <w:rFonts w:cs="B Yekan"/>
              <w:b/>
              <w:bCs/>
              <w:sz w:val="32"/>
              <w:szCs w:val="32"/>
              <w:lang w:bidi="fa-IR"/>
            </w:rPr>
            <w:id w:val="-91318599"/>
            <w:lock w:val="sdtLocked"/>
            <w14:checkbox>
              <w14:checked w14:val="0"/>
              <w14:checkedState w14:val="00FE" w14:font="Wingdings"/>
              <w14:uncheckedState w14:val="2610" w14:font="MS Gothic"/>
            </w14:checkbox>
          </w:sdtPr>
          <w:sdtEndPr/>
          <w:sdtContent>
            <w:tc>
              <w:tcPr>
                <w:tcW w:w="990" w:type="dxa"/>
              </w:tcPr>
              <w:p w14:paraId="4A67B90E" w14:textId="67EC8C98" w:rsidR="00C00F15" w:rsidRPr="00543348" w:rsidRDefault="0035591F" w:rsidP="008027AD">
                <w:pPr>
                  <w:pStyle w:val="NoSpacing"/>
                  <w:jc w:val="center"/>
                  <w:rPr>
                    <w:rFonts w:cs="B Yekan"/>
                    <w:b/>
                    <w:bCs/>
                    <w:color w:val="0D71A5"/>
                    <w:sz w:val="32"/>
                    <w:szCs w:val="32"/>
                    <w:lang w:bidi="fa-IR"/>
                  </w:rPr>
                </w:pPr>
                <w:r w:rsidRPr="00543348">
                  <w:rPr>
                    <w:rFonts w:ascii="MS Gothic" w:eastAsia="MS Gothic" w:hAnsi="MS Gothic" w:cs="B Yekan" w:hint="eastAsia"/>
                    <w:b/>
                    <w:bCs/>
                    <w:sz w:val="32"/>
                    <w:szCs w:val="32"/>
                    <w:lang w:bidi="fa-IR"/>
                  </w:rPr>
                  <w:t>☐</w:t>
                </w:r>
              </w:p>
            </w:tc>
          </w:sdtContent>
        </w:sdt>
        <w:sdt>
          <w:sdtPr>
            <w:rPr>
              <w:rFonts w:cs="B Yekan"/>
              <w:b/>
              <w:bCs/>
              <w:sz w:val="32"/>
              <w:szCs w:val="32"/>
              <w:lang w:bidi="fa-IR"/>
            </w:rPr>
            <w:id w:val="-414323717"/>
            <w:lock w:val="sdtLocked"/>
            <w14:checkbox>
              <w14:checked w14:val="0"/>
              <w14:checkedState w14:val="00FE" w14:font="Wingdings"/>
              <w14:uncheckedState w14:val="2610" w14:font="MS Gothic"/>
            </w14:checkbox>
          </w:sdtPr>
          <w:sdtEndPr/>
          <w:sdtContent>
            <w:tc>
              <w:tcPr>
                <w:tcW w:w="1080" w:type="dxa"/>
              </w:tcPr>
              <w:p w14:paraId="08333CAF" w14:textId="0BB1215A" w:rsidR="00C00F15" w:rsidRPr="00543348" w:rsidRDefault="00543348" w:rsidP="008027AD">
                <w:pPr>
                  <w:pStyle w:val="NoSpacing"/>
                  <w:jc w:val="center"/>
                  <w:rPr>
                    <w:rFonts w:cs="B Yekan"/>
                    <w:b/>
                    <w:bCs/>
                    <w:color w:val="0D71A5"/>
                    <w:sz w:val="32"/>
                    <w:szCs w:val="32"/>
                    <w:lang w:bidi="fa-IR"/>
                  </w:rPr>
                </w:pPr>
                <w:r>
                  <w:rPr>
                    <w:rFonts w:ascii="MS Gothic" w:eastAsia="MS Gothic" w:hAnsi="MS Gothic" w:cs="B Yekan" w:hint="eastAsia"/>
                    <w:b/>
                    <w:bCs/>
                    <w:sz w:val="32"/>
                    <w:szCs w:val="32"/>
                    <w:lang w:bidi="fa-IR"/>
                  </w:rPr>
                  <w:t>☐</w:t>
                </w:r>
              </w:p>
            </w:tc>
          </w:sdtContent>
        </w:sdt>
        <w:sdt>
          <w:sdtPr>
            <w:rPr>
              <w:rFonts w:cs="B Yekan"/>
              <w:b/>
              <w:bCs/>
              <w:sz w:val="32"/>
              <w:szCs w:val="32"/>
              <w:lang w:bidi="fa-IR"/>
            </w:rPr>
            <w:id w:val="-359364102"/>
            <w:lock w:val="sdtLocked"/>
            <w14:checkbox>
              <w14:checked w14:val="0"/>
              <w14:checkedState w14:val="00FE" w14:font="Wingdings"/>
              <w14:uncheckedState w14:val="2610" w14:font="MS Gothic"/>
            </w14:checkbox>
          </w:sdtPr>
          <w:sdtEndPr/>
          <w:sdtContent>
            <w:tc>
              <w:tcPr>
                <w:tcW w:w="990" w:type="dxa"/>
              </w:tcPr>
              <w:p w14:paraId="30ABBCF3" w14:textId="444E0573" w:rsidR="00C00F15" w:rsidRPr="00543348" w:rsidRDefault="0035591F" w:rsidP="008027AD">
                <w:pPr>
                  <w:pStyle w:val="NoSpacing"/>
                  <w:jc w:val="center"/>
                  <w:rPr>
                    <w:rFonts w:cs="B Yekan"/>
                    <w:b/>
                    <w:bCs/>
                    <w:color w:val="0D71A5"/>
                    <w:sz w:val="32"/>
                    <w:szCs w:val="32"/>
                    <w:lang w:bidi="fa-IR"/>
                  </w:rPr>
                </w:pPr>
                <w:r w:rsidRPr="00543348">
                  <w:rPr>
                    <w:rFonts w:ascii="MS Gothic" w:eastAsia="MS Gothic" w:hAnsi="MS Gothic" w:cs="B Yekan" w:hint="eastAsia"/>
                    <w:b/>
                    <w:bCs/>
                    <w:sz w:val="32"/>
                    <w:szCs w:val="32"/>
                    <w:lang w:bidi="fa-IR"/>
                  </w:rPr>
                  <w:t>☐</w:t>
                </w:r>
              </w:p>
            </w:tc>
          </w:sdtContent>
        </w:sdt>
      </w:tr>
    </w:tbl>
    <w:p w14:paraId="7D1C0C5A" w14:textId="77777777" w:rsidR="00BD65CD" w:rsidRDefault="00BD65CD" w:rsidP="008027AD">
      <w:pPr>
        <w:pStyle w:val="NoSpacing"/>
        <w:jc w:val="center"/>
        <w:rPr>
          <w:rFonts w:cs="B Yekan"/>
          <w:b/>
          <w:bCs/>
          <w:color w:val="0D71A5"/>
          <w:sz w:val="20"/>
          <w:szCs w:val="20"/>
          <w:lang w:bidi="fa-IR"/>
        </w:rPr>
      </w:pPr>
    </w:p>
    <w:p w14:paraId="79431773" w14:textId="51842500" w:rsidR="008027AD" w:rsidRDefault="008027AD" w:rsidP="008027AD">
      <w:pPr>
        <w:pStyle w:val="NoSpacing"/>
        <w:jc w:val="center"/>
        <w:rPr>
          <w:rFonts w:cs="B Yekan"/>
          <w:b/>
          <w:bCs/>
          <w:color w:val="0D71A5"/>
          <w:sz w:val="20"/>
          <w:szCs w:val="20"/>
          <w:lang w:bidi="fa-IR"/>
        </w:rPr>
      </w:pPr>
      <w:r w:rsidRPr="00737FD6">
        <w:rPr>
          <w:rFonts w:cs="B Yekan"/>
          <w:b/>
          <w:bCs/>
          <w:color w:val="0D71A5"/>
          <w:sz w:val="20"/>
          <w:szCs w:val="20"/>
          <w:lang w:bidi="fa-IR"/>
        </w:rPr>
        <w:t>Make sure to take some clear photos of your hair condition and submit it along with the form.</w:t>
      </w: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9017"/>
      </w:tblGrid>
      <w:tr w:rsidR="00C74D61" w14:paraId="02138491" w14:textId="77777777" w:rsidTr="00516E20">
        <w:trPr>
          <w:trHeight w:val="368"/>
        </w:trPr>
        <w:tc>
          <w:tcPr>
            <w:tcW w:w="9017" w:type="dxa"/>
            <w:vAlign w:val="center"/>
          </w:tcPr>
          <w:p w14:paraId="328A6362" w14:textId="49DC8620" w:rsidR="00C74D61" w:rsidRPr="00C74D61" w:rsidRDefault="00C74D61" w:rsidP="00C74D61">
            <w:pPr>
              <w:pStyle w:val="NoSpacing"/>
              <w:rPr>
                <w:rFonts w:cs="B Yekan"/>
                <w:lang w:bidi="fa-IR"/>
              </w:rPr>
            </w:pPr>
            <w:r w:rsidRPr="002A27AA">
              <w:rPr>
                <w:rFonts w:cs="B Yekan"/>
                <w:lang w:bidi="fa-IR"/>
              </w:rPr>
              <w:lastRenderedPageBreak/>
              <w:t>Are your parents facing hair loss or baldness? Please explain.</w:t>
            </w:r>
          </w:p>
        </w:tc>
      </w:tr>
      <w:tr w:rsidR="00C74D61" w14:paraId="17679297" w14:textId="77777777" w:rsidTr="00516E20">
        <w:trPr>
          <w:trHeight w:val="1853"/>
        </w:trPr>
        <w:sdt>
          <w:sdtPr>
            <w:rPr>
              <w:rFonts w:cs="B Yekan"/>
              <w:color w:val="000000" w:themeColor="text1"/>
              <w:lang w:bidi="fa-IR"/>
            </w:rPr>
            <w:id w:val="-1725977643"/>
            <w:lock w:val="sdtLocked"/>
            <w:placeholder>
              <w:docPart w:val="FA991D336DEF451EBF79DED7E2EF75CD"/>
            </w:placeholder>
            <w:showingPlcHdr/>
          </w:sdtPr>
          <w:sdtEndPr/>
          <w:sdtContent>
            <w:tc>
              <w:tcPr>
                <w:tcW w:w="9017" w:type="dxa"/>
              </w:tcPr>
              <w:p w14:paraId="41D1599C" w14:textId="7388F256" w:rsidR="00C74D61" w:rsidRDefault="00C74D61" w:rsidP="00590AB7">
                <w:pPr>
                  <w:pStyle w:val="NoSpacing"/>
                  <w:spacing w:line="276" w:lineRule="auto"/>
                  <w:rPr>
                    <w:rFonts w:cs="B Yekan"/>
                    <w:color w:val="000000" w:themeColor="text1"/>
                    <w:lang w:bidi="fa-IR"/>
                  </w:rPr>
                </w:pPr>
                <w:r w:rsidRPr="002D6928">
                  <w:rPr>
                    <w:rStyle w:val="PlaceholderText"/>
                  </w:rPr>
                  <w:t>Click or tap here to enter text.</w:t>
                </w:r>
              </w:p>
            </w:tc>
          </w:sdtContent>
        </w:sdt>
      </w:tr>
    </w:tbl>
    <w:p w14:paraId="456854BA" w14:textId="05BB5A36" w:rsidR="008027AD" w:rsidRPr="002A27AA" w:rsidRDefault="008027AD" w:rsidP="00543348">
      <w:pPr>
        <w:pStyle w:val="NoSpacing"/>
        <w:ind w:left="90"/>
        <w:rPr>
          <w:rFonts w:cs="B Yekan"/>
          <w:lang w:bidi="fa-IR"/>
        </w:rPr>
      </w:pPr>
      <w:r w:rsidRPr="002A27AA">
        <w:rPr>
          <w:rFonts w:cs="B Yekan"/>
          <w:lang w:bidi="fa-IR"/>
        </w:rPr>
        <w:t>What type of hair do you have?</w:t>
      </w:r>
      <w:r w:rsidR="003833B6">
        <w:rPr>
          <w:rFonts w:cs="B Yekan"/>
          <w:lang w:bidi="fa-IR"/>
        </w:rPr>
        <w:t xml:space="preserve">        </w:t>
      </w:r>
      <w:r w:rsidRPr="002A27AA">
        <w:rPr>
          <w:rFonts w:cs="B Yekan"/>
          <w:lang w:bidi="fa-IR"/>
        </w:rPr>
        <w:t xml:space="preserve"> </w:t>
      </w:r>
      <w:sdt>
        <w:sdtPr>
          <w:rPr>
            <w:rFonts w:cs="B Yekan"/>
            <w:sz w:val="32"/>
            <w:szCs w:val="32"/>
            <w:lang w:bidi="fa-IR"/>
          </w:rPr>
          <w:id w:val="-964894596"/>
          <w:lock w:val="sdtLocked"/>
          <w14:checkbox>
            <w14:checked w14:val="0"/>
            <w14:checkedState w14:val="00FE" w14:font="Wingdings"/>
            <w14:uncheckedState w14:val="2610" w14:font="MS Gothic"/>
          </w14:checkbox>
        </w:sdtPr>
        <w:sdtEndPr/>
        <w:sdtContent>
          <w:r w:rsidR="005231AD">
            <w:rPr>
              <w:rFonts w:ascii="MS Gothic" w:eastAsia="MS Gothic" w:hAnsi="MS Gothic" w:cs="B Yekan" w:hint="eastAsia"/>
              <w:sz w:val="32"/>
              <w:szCs w:val="32"/>
              <w:lang w:bidi="fa-IR"/>
            </w:rPr>
            <w:t>☐</w:t>
          </w:r>
        </w:sdtContent>
      </w:sdt>
      <w:r w:rsidR="008542FC" w:rsidRPr="00590AB7">
        <w:rPr>
          <w:rFonts w:cs="B Yekan"/>
          <w:sz w:val="28"/>
          <w:szCs w:val="28"/>
          <w:lang w:bidi="fa-IR"/>
        </w:rPr>
        <w:t xml:space="preserve"> </w:t>
      </w:r>
      <w:r w:rsidRPr="00590AB7">
        <w:rPr>
          <w:rFonts w:cs="B Yekan"/>
          <w:lang w:bidi="fa-IR"/>
        </w:rPr>
        <w:t>Dry</w:t>
      </w:r>
      <w:r w:rsidR="009C7BE1" w:rsidRPr="00590AB7">
        <w:rPr>
          <w:rFonts w:cs="B Yekan"/>
          <w:sz w:val="28"/>
          <w:szCs w:val="28"/>
          <w:lang w:bidi="fa-IR"/>
        </w:rPr>
        <w:t xml:space="preserve">    </w:t>
      </w:r>
      <w:r w:rsidR="008542FC" w:rsidRPr="00590AB7">
        <w:rPr>
          <w:rFonts w:cs="B Yekan"/>
          <w:sz w:val="28"/>
          <w:szCs w:val="28"/>
          <w:lang w:bidi="fa-IR"/>
        </w:rPr>
        <w:t xml:space="preserve">    </w:t>
      </w:r>
      <w:r w:rsidR="009C7BE1" w:rsidRPr="00590AB7">
        <w:rPr>
          <w:rFonts w:cs="B Yekan"/>
          <w:sz w:val="28"/>
          <w:szCs w:val="28"/>
          <w:lang w:bidi="fa-IR"/>
        </w:rPr>
        <w:t xml:space="preserve">    </w:t>
      </w:r>
      <w:sdt>
        <w:sdtPr>
          <w:rPr>
            <w:rFonts w:cs="B Yekan"/>
            <w:sz w:val="32"/>
            <w:szCs w:val="32"/>
            <w:lang w:bidi="fa-IR"/>
          </w:rPr>
          <w:id w:val="522453354"/>
          <w:lock w:val="sdtLocked"/>
          <w14:checkbox>
            <w14:checked w14:val="0"/>
            <w14:checkedState w14:val="00FE" w14:font="Wingdings"/>
            <w14:uncheckedState w14:val="2610" w14:font="MS Gothic"/>
          </w14:checkbox>
        </w:sdtPr>
        <w:sdtEndPr/>
        <w:sdtContent>
          <w:r w:rsidR="005231AD">
            <w:rPr>
              <w:rFonts w:ascii="MS Gothic" w:eastAsia="MS Gothic" w:hAnsi="MS Gothic" w:cs="B Yekan" w:hint="eastAsia"/>
              <w:sz w:val="32"/>
              <w:szCs w:val="32"/>
              <w:lang w:bidi="fa-IR"/>
            </w:rPr>
            <w:t>☐</w:t>
          </w:r>
        </w:sdtContent>
      </w:sdt>
      <w:r w:rsidR="008542FC" w:rsidRPr="00590AB7">
        <w:rPr>
          <w:rFonts w:cs="B Yekan"/>
          <w:sz w:val="28"/>
          <w:szCs w:val="28"/>
          <w:lang w:bidi="fa-IR"/>
        </w:rPr>
        <w:t xml:space="preserve"> </w:t>
      </w:r>
      <w:r w:rsidRPr="00590AB7">
        <w:rPr>
          <w:rFonts w:cs="B Yekan"/>
          <w:lang w:bidi="fa-IR"/>
        </w:rPr>
        <w:t>Normal</w:t>
      </w:r>
      <w:r w:rsidR="009C7BE1" w:rsidRPr="00590AB7">
        <w:rPr>
          <w:rFonts w:cs="B Yekan"/>
          <w:sz w:val="28"/>
          <w:szCs w:val="28"/>
          <w:lang w:bidi="fa-IR"/>
        </w:rPr>
        <w:t xml:space="preserve">     </w:t>
      </w:r>
      <w:r w:rsidR="008542FC" w:rsidRPr="00590AB7">
        <w:rPr>
          <w:rFonts w:cs="B Yekan"/>
          <w:sz w:val="28"/>
          <w:szCs w:val="28"/>
          <w:lang w:bidi="fa-IR"/>
        </w:rPr>
        <w:t xml:space="preserve">      </w:t>
      </w:r>
      <w:r w:rsidR="009C7BE1" w:rsidRPr="00590AB7">
        <w:rPr>
          <w:rFonts w:cs="B Yekan"/>
          <w:sz w:val="28"/>
          <w:szCs w:val="28"/>
          <w:lang w:bidi="fa-IR"/>
        </w:rPr>
        <w:t xml:space="preserve">   </w:t>
      </w:r>
      <w:sdt>
        <w:sdtPr>
          <w:rPr>
            <w:rFonts w:cs="B Yekan"/>
            <w:sz w:val="32"/>
            <w:szCs w:val="32"/>
            <w:lang w:bidi="fa-IR"/>
          </w:rPr>
          <w:id w:val="1498622576"/>
          <w:lock w:val="sdtLocked"/>
          <w14:checkbox>
            <w14:checked w14:val="0"/>
            <w14:checkedState w14:val="00FE" w14:font="Wingdings"/>
            <w14:uncheckedState w14:val="2610" w14:font="MS Gothic"/>
          </w14:checkbox>
        </w:sdtPr>
        <w:sdtEndPr/>
        <w:sdtContent>
          <w:r w:rsidR="005231AD">
            <w:rPr>
              <w:rFonts w:ascii="MS Gothic" w:eastAsia="MS Gothic" w:hAnsi="MS Gothic" w:cs="B Yekan" w:hint="eastAsia"/>
              <w:sz w:val="32"/>
              <w:szCs w:val="32"/>
              <w:lang w:bidi="fa-IR"/>
            </w:rPr>
            <w:t>☐</w:t>
          </w:r>
        </w:sdtContent>
      </w:sdt>
      <w:r w:rsidRPr="00590AB7">
        <w:rPr>
          <w:rFonts w:cs="B Yekan"/>
          <w:sz w:val="28"/>
          <w:szCs w:val="28"/>
          <w:lang w:bidi="fa-IR"/>
        </w:rPr>
        <w:t xml:space="preserve"> </w:t>
      </w:r>
      <w:r w:rsidRPr="00590AB7">
        <w:rPr>
          <w:rFonts w:cs="B Yekan"/>
          <w:lang w:bidi="fa-IR"/>
        </w:rPr>
        <w:t>Oily</w:t>
      </w:r>
    </w:p>
    <w:p w14:paraId="4E873CBC" w14:textId="77777777" w:rsidR="008027AD" w:rsidRPr="00590AB7" w:rsidRDefault="008027AD" w:rsidP="008027AD">
      <w:pPr>
        <w:pStyle w:val="NoSpacing"/>
        <w:rPr>
          <w:rFonts w:cs="B Yekan"/>
          <w:lang w:bidi="fa-IR"/>
        </w:rPr>
      </w:pPr>
    </w:p>
    <w:p w14:paraId="3531D7FB" w14:textId="15E867BA" w:rsidR="008027AD" w:rsidRPr="002A27AA" w:rsidRDefault="008027AD" w:rsidP="00543348">
      <w:pPr>
        <w:pStyle w:val="NoSpacing"/>
        <w:tabs>
          <w:tab w:val="left" w:pos="180"/>
        </w:tabs>
        <w:ind w:left="90"/>
        <w:rPr>
          <w:rFonts w:cs="B Yekan"/>
          <w:lang w:bidi="fa-IR"/>
        </w:rPr>
      </w:pPr>
      <w:r w:rsidRPr="002A27AA">
        <w:rPr>
          <w:rFonts w:cs="B Yekan"/>
          <w:lang w:bidi="fa-IR"/>
        </w:rPr>
        <w:t>Do you have dandruff?</w:t>
      </w:r>
      <w:r w:rsidR="003833B6">
        <w:rPr>
          <w:rFonts w:cs="B Yekan"/>
          <w:lang w:bidi="fa-IR"/>
        </w:rPr>
        <w:t xml:space="preserve">     </w:t>
      </w:r>
      <w:r w:rsidR="009C7BE1">
        <w:rPr>
          <w:rFonts w:cs="B Yekan"/>
          <w:lang w:bidi="fa-IR"/>
        </w:rPr>
        <w:t xml:space="preserve"> </w:t>
      </w:r>
      <w:sdt>
        <w:sdtPr>
          <w:rPr>
            <w:rFonts w:cs="B Yekan"/>
            <w:sz w:val="32"/>
            <w:szCs w:val="32"/>
            <w:lang w:bidi="fa-IR"/>
          </w:rPr>
          <w:id w:val="-1966350836"/>
          <w:lock w:val="sdtLocked"/>
          <w14:checkbox>
            <w14:checked w14:val="0"/>
            <w14:checkedState w14:val="00FE" w14:font="Wingdings"/>
            <w14:uncheckedState w14:val="2610" w14:font="MS Gothic"/>
          </w14:checkbox>
        </w:sdtPr>
        <w:sdtEndPr/>
        <w:sdtContent>
          <w:r w:rsidR="005231AD">
            <w:rPr>
              <w:rFonts w:ascii="MS Gothic" w:eastAsia="MS Gothic" w:hAnsi="MS Gothic" w:cs="B Yekan" w:hint="eastAsia"/>
              <w:sz w:val="32"/>
              <w:szCs w:val="32"/>
              <w:lang w:bidi="fa-IR"/>
            </w:rPr>
            <w:t>☐</w:t>
          </w:r>
        </w:sdtContent>
      </w:sdt>
      <w:r w:rsidR="008542FC">
        <w:rPr>
          <w:rFonts w:cs="B Yekan"/>
          <w:sz w:val="28"/>
          <w:szCs w:val="28"/>
          <w:lang w:bidi="fa-IR"/>
        </w:rPr>
        <w:t xml:space="preserve"> </w:t>
      </w:r>
      <w:r w:rsidR="009C7BE1">
        <w:rPr>
          <w:rFonts w:cs="B Yekan"/>
          <w:lang w:bidi="fa-IR"/>
        </w:rPr>
        <w:t xml:space="preserve">Yes </w:t>
      </w:r>
      <w:r w:rsidR="008542FC">
        <w:rPr>
          <w:rFonts w:cs="B Yekan"/>
          <w:lang w:bidi="fa-IR"/>
        </w:rPr>
        <w:t xml:space="preserve">        </w:t>
      </w:r>
      <w:r w:rsidR="009C7BE1">
        <w:rPr>
          <w:rFonts w:cs="B Yekan"/>
          <w:lang w:bidi="fa-IR"/>
        </w:rPr>
        <w:t xml:space="preserve">   </w:t>
      </w:r>
      <w:sdt>
        <w:sdtPr>
          <w:rPr>
            <w:rFonts w:cs="B Yekan"/>
            <w:sz w:val="32"/>
            <w:szCs w:val="32"/>
            <w:lang w:bidi="fa-IR"/>
          </w:rPr>
          <w:id w:val="820010781"/>
          <w:lock w:val="sdtLocked"/>
          <w14:checkbox>
            <w14:checked w14:val="0"/>
            <w14:checkedState w14:val="00FE" w14:font="Wingdings"/>
            <w14:uncheckedState w14:val="2610" w14:font="MS Gothic"/>
          </w14:checkbox>
        </w:sdtPr>
        <w:sdtEndPr/>
        <w:sdtContent>
          <w:r w:rsidR="00BC7DA2">
            <w:rPr>
              <w:rFonts w:ascii="MS Gothic" w:eastAsia="MS Gothic" w:hAnsi="MS Gothic" w:cs="B Yekan" w:hint="eastAsia"/>
              <w:sz w:val="32"/>
              <w:szCs w:val="32"/>
              <w:lang w:bidi="fa-IR"/>
            </w:rPr>
            <w:t>☐</w:t>
          </w:r>
        </w:sdtContent>
      </w:sdt>
      <w:r w:rsidR="008542FC">
        <w:rPr>
          <w:rFonts w:cs="B Yekan"/>
          <w:sz w:val="28"/>
          <w:szCs w:val="28"/>
          <w:lang w:bidi="fa-IR"/>
        </w:rPr>
        <w:t xml:space="preserve"> </w:t>
      </w:r>
      <w:r w:rsidR="009C7BE1">
        <w:rPr>
          <w:rFonts w:cs="B Yekan"/>
          <w:lang w:bidi="fa-IR"/>
        </w:rPr>
        <w:t>No</w:t>
      </w:r>
    </w:p>
    <w:p w14:paraId="5437904C" w14:textId="77777777" w:rsidR="008027AD" w:rsidRPr="002A27AA" w:rsidRDefault="008027AD" w:rsidP="008027AD">
      <w:pPr>
        <w:pStyle w:val="NoSpacing"/>
        <w:rPr>
          <w:rFonts w:cs="B Yekan"/>
          <w:lang w:bidi="fa-IR"/>
        </w:rPr>
      </w:pP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9017"/>
      </w:tblGrid>
      <w:tr w:rsidR="00776A35" w14:paraId="5FF2051C" w14:textId="77777777" w:rsidTr="00516E20">
        <w:trPr>
          <w:trHeight w:val="368"/>
        </w:trPr>
        <w:tc>
          <w:tcPr>
            <w:tcW w:w="9017" w:type="dxa"/>
            <w:vAlign w:val="center"/>
          </w:tcPr>
          <w:p w14:paraId="2D66E87E" w14:textId="05F98A64" w:rsidR="00776A35" w:rsidRPr="00C74D61" w:rsidRDefault="00776A35" w:rsidP="00776A35">
            <w:pPr>
              <w:pStyle w:val="NoSpacing"/>
              <w:rPr>
                <w:rFonts w:cs="B Yekan"/>
                <w:lang w:bidi="fa-IR"/>
              </w:rPr>
            </w:pPr>
            <w:r w:rsidRPr="002A27AA">
              <w:rPr>
                <w:rFonts w:cs="B Yekan"/>
                <w:lang w:bidi="fa-IR"/>
              </w:rPr>
              <w:t>How long have you been suffering from hair loss?</w:t>
            </w:r>
          </w:p>
        </w:tc>
      </w:tr>
      <w:tr w:rsidR="00776A35" w14:paraId="382791F5" w14:textId="77777777" w:rsidTr="00516E20">
        <w:trPr>
          <w:trHeight w:val="1853"/>
        </w:trPr>
        <w:sdt>
          <w:sdtPr>
            <w:rPr>
              <w:rFonts w:cs="B Yekan"/>
              <w:color w:val="000000" w:themeColor="text1"/>
              <w:lang w:bidi="fa-IR"/>
            </w:rPr>
            <w:id w:val="964237695"/>
            <w:lock w:val="sdtLocked"/>
            <w:placeholder>
              <w:docPart w:val="070F51E6B029404589D59F1DF87CDB8A"/>
            </w:placeholder>
            <w:showingPlcHdr/>
          </w:sdtPr>
          <w:sdtEndPr/>
          <w:sdtContent>
            <w:tc>
              <w:tcPr>
                <w:tcW w:w="9017" w:type="dxa"/>
              </w:tcPr>
              <w:p w14:paraId="62BAED1E" w14:textId="77777777" w:rsidR="00776A35" w:rsidRDefault="00776A35" w:rsidP="007E05AC">
                <w:pPr>
                  <w:pStyle w:val="NoSpacing"/>
                  <w:spacing w:line="276" w:lineRule="auto"/>
                  <w:rPr>
                    <w:rFonts w:cs="B Yekan"/>
                    <w:color w:val="000000" w:themeColor="text1"/>
                    <w:lang w:bidi="fa-IR"/>
                  </w:rPr>
                </w:pPr>
                <w:r w:rsidRPr="002D6928">
                  <w:rPr>
                    <w:rStyle w:val="PlaceholderText"/>
                  </w:rPr>
                  <w:t>Click or tap here to enter text.</w:t>
                </w:r>
              </w:p>
            </w:tc>
          </w:sdtContent>
        </w:sdt>
      </w:tr>
    </w:tbl>
    <w:p w14:paraId="22CD8EFB" w14:textId="77777777" w:rsidR="000C52EC" w:rsidRDefault="000C52EC" w:rsidP="008027AD">
      <w:pPr>
        <w:pStyle w:val="NoSpacing"/>
        <w:rPr>
          <w:rFonts w:cs="B Yekan"/>
          <w:lang w:bidi="fa-IR"/>
        </w:rPr>
      </w:pP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9017"/>
      </w:tblGrid>
      <w:tr w:rsidR="00776A35" w14:paraId="3B0AAEA4" w14:textId="77777777" w:rsidTr="00516E20">
        <w:trPr>
          <w:trHeight w:val="368"/>
        </w:trPr>
        <w:tc>
          <w:tcPr>
            <w:tcW w:w="9017" w:type="dxa"/>
            <w:vAlign w:val="center"/>
          </w:tcPr>
          <w:p w14:paraId="420E561F" w14:textId="5D40EAB4" w:rsidR="00776A35" w:rsidRPr="00C74D61" w:rsidRDefault="00776A35" w:rsidP="00776A35">
            <w:pPr>
              <w:pStyle w:val="NoSpacing"/>
              <w:rPr>
                <w:rFonts w:cs="B Yekan"/>
                <w:lang w:bidi="fa-IR"/>
              </w:rPr>
            </w:pPr>
            <w:r w:rsidRPr="002A27AA">
              <w:rPr>
                <w:rFonts w:cs="B Yekan"/>
                <w:lang w:bidi="fa-IR"/>
              </w:rPr>
              <w:t>Are you pregnant or breastfeeding?</w:t>
            </w:r>
          </w:p>
        </w:tc>
      </w:tr>
      <w:tr w:rsidR="00776A35" w14:paraId="142F6365" w14:textId="77777777" w:rsidTr="00D53BAA">
        <w:trPr>
          <w:trHeight w:val="1259"/>
        </w:trPr>
        <w:sdt>
          <w:sdtPr>
            <w:rPr>
              <w:rFonts w:cs="B Yekan"/>
              <w:color w:val="000000" w:themeColor="text1"/>
              <w:lang w:bidi="fa-IR"/>
            </w:rPr>
            <w:id w:val="-499037067"/>
            <w:lock w:val="sdtLocked"/>
            <w:placeholder>
              <w:docPart w:val="61436C274F7B4F5ABC6377B9DC97E621"/>
            </w:placeholder>
            <w:showingPlcHdr/>
          </w:sdtPr>
          <w:sdtEndPr/>
          <w:sdtContent>
            <w:tc>
              <w:tcPr>
                <w:tcW w:w="9017" w:type="dxa"/>
              </w:tcPr>
              <w:p w14:paraId="23DA9914" w14:textId="77777777" w:rsidR="00776A35" w:rsidRDefault="00776A35" w:rsidP="007E05AC">
                <w:pPr>
                  <w:pStyle w:val="NoSpacing"/>
                  <w:spacing w:line="276" w:lineRule="auto"/>
                  <w:rPr>
                    <w:rFonts w:cs="B Yekan"/>
                    <w:color w:val="000000" w:themeColor="text1"/>
                    <w:lang w:bidi="fa-IR"/>
                  </w:rPr>
                </w:pPr>
                <w:r w:rsidRPr="002D6928">
                  <w:rPr>
                    <w:rStyle w:val="PlaceholderText"/>
                  </w:rPr>
                  <w:t>Click or tap here to enter text.</w:t>
                </w:r>
              </w:p>
            </w:tc>
          </w:sdtContent>
        </w:sdt>
      </w:tr>
      <w:tr w:rsidR="00776A35" w14:paraId="627681B3" w14:textId="77777777" w:rsidTr="00516E20">
        <w:trPr>
          <w:trHeight w:val="368"/>
        </w:trPr>
        <w:tc>
          <w:tcPr>
            <w:tcW w:w="9017" w:type="dxa"/>
            <w:vAlign w:val="center"/>
          </w:tcPr>
          <w:p w14:paraId="04AFAC6D" w14:textId="272D3A33" w:rsidR="00776A35" w:rsidRPr="00C74D61" w:rsidRDefault="00776A35" w:rsidP="00776A35">
            <w:pPr>
              <w:pStyle w:val="NoSpacing"/>
              <w:rPr>
                <w:rFonts w:cs="B Yekan"/>
                <w:lang w:bidi="fa-IR"/>
              </w:rPr>
            </w:pPr>
            <w:r w:rsidRPr="002A27AA">
              <w:rPr>
                <w:rFonts w:cs="B Yekan"/>
                <w:lang w:bidi="fa-IR"/>
              </w:rPr>
              <w:t>If you have ever used any anti-hair loss products, write down the name of the products and the result</w:t>
            </w:r>
            <w:r>
              <w:rPr>
                <w:rFonts w:cs="B Yekan"/>
                <w:lang w:bidi="fa-IR"/>
              </w:rPr>
              <w:t>.</w:t>
            </w:r>
          </w:p>
        </w:tc>
      </w:tr>
      <w:tr w:rsidR="00776A35" w14:paraId="6AEE72B6" w14:textId="77777777" w:rsidTr="00516E20">
        <w:trPr>
          <w:trHeight w:val="1853"/>
        </w:trPr>
        <w:sdt>
          <w:sdtPr>
            <w:rPr>
              <w:rFonts w:cs="B Yekan"/>
              <w:color w:val="000000" w:themeColor="text1"/>
              <w:lang w:bidi="fa-IR"/>
            </w:rPr>
            <w:id w:val="1397468702"/>
            <w:lock w:val="sdtLocked"/>
            <w:placeholder>
              <w:docPart w:val="B3EB2A3340434EB6A73EA71F28E9C9DB"/>
            </w:placeholder>
            <w:showingPlcHdr/>
          </w:sdtPr>
          <w:sdtEndPr/>
          <w:sdtContent>
            <w:tc>
              <w:tcPr>
                <w:tcW w:w="9017" w:type="dxa"/>
              </w:tcPr>
              <w:p w14:paraId="775AA164" w14:textId="77777777" w:rsidR="00776A35" w:rsidRDefault="00776A35" w:rsidP="007E05AC">
                <w:pPr>
                  <w:pStyle w:val="NoSpacing"/>
                  <w:spacing w:line="276" w:lineRule="auto"/>
                  <w:rPr>
                    <w:rFonts w:cs="B Yekan"/>
                    <w:color w:val="000000" w:themeColor="text1"/>
                    <w:lang w:bidi="fa-IR"/>
                  </w:rPr>
                </w:pPr>
                <w:r w:rsidRPr="002D6928">
                  <w:rPr>
                    <w:rStyle w:val="PlaceholderText"/>
                  </w:rPr>
                  <w:t>Click or tap here to enter text.</w:t>
                </w:r>
              </w:p>
            </w:tc>
          </w:sdtContent>
        </w:sdt>
      </w:tr>
      <w:tr w:rsidR="00776A35" w14:paraId="6EF8E7CC" w14:textId="77777777" w:rsidTr="00516E20">
        <w:trPr>
          <w:trHeight w:val="368"/>
        </w:trPr>
        <w:tc>
          <w:tcPr>
            <w:tcW w:w="9017" w:type="dxa"/>
            <w:vAlign w:val="center"/>
          </w:tcPr>
          <w:p w14:paraId="584F22DA" w14:textId="1BF7B0D2" w:rsidR="00776A35" w:rsidRPr="00C74D61" w:rsidRDefault="00776A35" w:rsidP="00776A35">
            <w:pPr>
              <w:pStyle w:val="NoSpacing"/>
              <w:rPr>
                <w:rFonts w:cs="B Yekan"/>
                <w:lang w:bidi="fa-IR"/>
              </w:rPr>
            </w:pPr>
            <w:r w:rsidRPr="002A27AA">
              <w:rPr>
                <w:rFonts w:cs="B Yekan"/>
                <w:lang w:bidi="fa-IR"/>
              </w:rPr>
              <w:t>Do you smoke? If so, on average, how many cigarettes per day?</w:t>
            </w:r>
          </w:p>
        </w:tc>
      </w:tr>
      <w:tr w:rsidR="00776A35" w14:paraId="2ECAB539" w14:textId="77777777" w:rsidTr="00516E20">
        <w:trPr>
          <w:trHeight w:val="1853"/>
        </w:trPr>
        <w:sdt>
          <w:sdtPr>
            <w:rPr>
              <w:rFonts w:cs="B Yekan"/>
              <w:color w:val="000000" w:themeColor="text1"/>
              <w:lang w:bidi="fa-IR"/>
            </w:rPr>
            <w:id w:val="1387926082"/>
            <w:lock w:val="sdtLocked"/>
            <w:placeholder>
              <w:docPart w:val="F51F8CC1E58D4A41A09E50B133A88961"/>
            </w:placeholder>
            <w:showingPlcHdr/>
          </w:sdtPr>
          <w:sdtEndPr/>
          <w:sdtContent>
            <w:tc>
              <w:tcPr>
                <w:tcW w:w="9017" w:type="dxa"/>
              </w:tcPr>
              <w:p w14:paraId="5DE17ECF" w14:textId="77777777" w:rsidR="00776A35" w:rsidRDefault="00776A35" w:rsidP="007E05AC">
                <w:pPr>
                  <w:pStyle w:val="NoSpacing"/>
                  <w:spacing w:line="276" w:lineRule="auto"/>
                  <w:rPr>
                    <w:rFonts w:cs="B Yekan"/>
                    <w:color w:val="000000" w:themeColor="text1"/>
                    <w:lang w:bidi="fa-IR"/>
                  </w:rPr>
                </w:pPr>
                <w:r w:rsidRPr="002D6928">
                  <w:rPr>
                    <w:rStyle w:val="PlaceholderText"/>
                  </w:rPr>
                  <w:t>Click or tap here to enter text.</w:t>
                </w:r>
              </w:p>
            </w:tc>
          </w:sdtContent>
        </w:sdt>
      </w:tr>
      <w:tr w:rsidR="00776A35" w14:paraId="33716140" w14:textId="77777777" w:rsidTr="00516E20">
        <w:trPr>
          <w:trHeight w:val="368"/>
        </w:trPr>
        <w:tc>
          <w:tcPr>
            <w:tcW w:w="9017" w:type="dxa"/>
            <w:vAlign w:val="center"/>
          </w:tcPr>
          <w:p w14:paraId="0A0229FA" w14:textId="77777777" w:rsidR="00543348" w:rsidRDefault="00543348" w:rsidP="00776A35">
            <w:pPr>
              <w:pStyle w:val="NoSpacing"/>
              <w:rPr>
                <w:rFonts w:cs="B Yekan"/>
                <w:lang w:bidi="fa-IR"/>
              </w:rPr>
            </w:pPr>
          </w:p>
          <w:p w14:paraId="7831778A" w14:textId="77777777" w:rsidR="00543348" w:rsidRDefault="00543348" w:rsidP="00776A35">
            <w:pPr>
              <w:pStyle w:val="NoSpacing"/>
              <w:rPr>
                <w:rFonts w:cs="B Yekan"/>
                <w:lang w:bidi="fa-IR"/>
              </w:rPr>
            </w:pPr>
          </w:p>
          <w:p w14:paraId="7B98E40B" w14:textId="10110675" w:rsidR="00776A35" w:rsidRPr="00C74D61" w:rsidRDefault="00776A35" w:rsidP="00776A35">
            <w:pPr>
              <w:pStyle w:val="NoSpacing"/>
              <w:rPr>
                <w:rFonts w:cs="B Yekan"/>
                <w:lang w:bidi="fa-IR"/>
              </w:rPr>
            </w:pPr>
            <w:r w:rsidRPr="002A27AA">
              <w:rPr>
                <w:rFonts w:cs="B Yekan"/>
                <w:lang w:bidi="fa-IR"/>
              </w:rPr>
              <w:lastRenderedPageBreak/>
              <w:t>Do you drink alcohol? If so, how much?</w:t>
            </w:r>
          </w:p>
        </w:tc>
      </w:tr>
      <w:tr w:rsidR="00776A35" w14:paraId="3AA02811" w14:textId="77777777" w:rsidTr="00516E20">
        <w:trPr>
          <w:trHeight w:val="1853"/>
        </w:trPr>
        <w:sdt>
          <w:sdtPr>
            <w:rPr>
              <w:rFonts w:cs="B Yekan"/>
              <w:color w:val="000000" w:themeColor="text1"/>
              <w:lang w:bidi="fa-IR"/>
            </w:rPr>
            <w:id w:val="-422487185"/>
            <w:lock w:val="sdtLocked"/>
            <w:placeholder>
              <w:docPart w:val="D7B85940705E44C69CCDC2F11CA4CCB8"/>
            </w:placeholder>
            <w:showingPlcHdr/>
          </w:sdtPr>
          <w:sdtEndPr/>
          <w:sdtContent>
            <w:tc>
              <w:tcPr>
                <w:tcW w:w="9017" w:type="dxa"/>
              </w:tcPr>
              <w:p w14:paraId="1FAC936B" w14:textId="77777777" w:rsidR="00776A35" w:rsidRDefault="00776A35" w:rsidP="007E05AC">
                <w:pPr>
                  <w:pStyle w:val="NoSpacing"/>
                  <w:spacing w:line="276" w:lineRule="auto"/>
                  <w:rPr>
                    <w:rFonts w:cs="B Yekan"/>
                    <w:color w:val="000000" w:themeColor="text1"/>
                    <w:lang w:bidi="fa-IR"/>
                  </w:rPr>
                </w:pPr>
                <w:r w:rsidRPr="002D6928">
                  <w:rPr>
                    <w:rStyle w:val="PlaceholderText"/>
                  </w:rPr>
                  <w:t>Click or tap here to enter text.</w:t>
                </w:r>
              </w:p>
            </w:tc>
          </w:sdtContent>
        </w:sdt>
      </w:tr>
    </w:tbl>
    <w:p w14:paraId="42C5391D" w14:textId="77777777" w:rsidR="008027AD" w:rsidRPr="002A27AA" w:rsidRDefault="008027AD" w:rsidP="008027AD">
      <w:pPr>
        <w:pStyle w:val="NoSpacing"/>
        <w:rPr>
          <w:rFonts w:cs="B Yekan"/>
          <w:lang w:bidi="fa-IR"/>
        </w:rPr>
      </w:pP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9017"/>
      </w:tblGrid>
      <w:tr w:rsidR="00776A35" w14:paraId="1243115D" w14:textId="77777777" w:rsidTr="00FD4507">
        <w:trPr>
          <w:trHeight w:val="368"/>
        </w:trPr>
        <w:tc>
          <w:tcPr>
            <w:tcW w:w="9017" w:type="dxa"/>
            <w:vAlign w:val="center"/>
          </w:tcPr>
          <w:p w14:paraId="68A80E8C" w14:textId="3A7F9CEC" w:rsidR="00776A35" w:rsidRPr="00C74D61" w:rsidRDefault="00776A35" w:rsidP="00776A35">
            <w:pPr>
              <w:pStyle w:val="NoSpacing"/>
              <w:rPr>
                <w:rFonts w:cs="B Yekan"/>
                <w:lang w:bidi="fa-IR"/>
              </w:rPr>
            </w:pPr>
            <w:r w:rsidRPr="002A27AA">
              <w:rPr>
                <w:rFonts w:cs="B Yekan"/>
                <w:lang w:bidi="fa-IR"/>
              </w:rPr>
              <w:t>Do you exercise? What kind of exercise and how many hours per week?</w:t>
            </w:r>
          </w:p>
        </w:tc>
      </w:tr>
      <w:tr w:rsidR="00776A35" w14:paraId="741F69FF" w14:textId="77777777" w:rsidTr="00FD4507">
        <w:trPr>
          <w:trHeight w:val="1853"/>
        </w:trPr>
        <w:sdt>
          <w:sdtPr>
            <w:rPr>
              <w:rFonts w:cs="B Yekan"/>
              <w:color w:val="000000" w:themeColor="text1"/>
              <w:lang w:bidi="fa-IR"/>
            </w:rPr>
            <w:id w:val="722400434"/>
            <w:lock w:val="sdtLocked"/>
            <w:placeholder>
              <w:docPart w:val="31BD4C2366EF43F689ED21E6F3D725A5"/>
            </w:placeholder>
            <w:showingPlcHdr/>
          </w:sdtPr>
          <w:sdtEndPr/>
          <w:sdtContent>
            <w:tc>
              <w:tcPr>
                <w:tcW w:w="9017" w:type="dxa"/>
              </w:tcPr>
              <w:p w14:paraId="31FDE3F8" w14:textId="77777777" w:rsidR="00776A35" w:rsidRDefault="00776A35" w:rsidP="007E05AC">
                <w:pPr>
                  <w:pStyle w:val="NoSpacing"/>
                  <w:spacing w:line="276" w:lineRule="auto"/>
                  <w:rPr>
                    <w:rFonts w:cs="B Yekan"/>
                    <w:color w:val="000000" w:themeColor="text1"/>
                    <w:lang w:bidi="fa-IR"/>
                  </w:rPr>
                </w:pPr>
                <w:r w:rsidRPr="002D6928">
                  <w:rPr>
                    <w:rStyle w:val="PlaceholderText"/>
                  </w:rPr>
                  <w:t>Click or tap here to enter text.</w:t>
                </w:r>
              </w:p>
            </w:tc>
          </w:sdtContent>
        </w:sdt>
      </w:tr>
    </w:tbl>
    <w:p w14:paraId="0C33C55F" w14:textId="0EFD5645" w:rsidR="008027AD" w:rsidRDefault="008027AD" w:rsidP="008027AD">
      <w:pPr>
        <w:pStyle w:val="NoSpacing"/>
        <w:rPr>
          <w:rFonts w:cs="B Yekan"/>
          <w:lang w:bidi="fa-IR"/>
        </w:rPr>
      </w:pP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9017"/>
      </w:tblGrid>
      <w:tr w:rsidR="00FD4507" w14:paraId="0DFD8815" w14:textId="77777777" w:rsidTr="00FD4507">
        <w:trPr>
          <w:trHeight w:val="368"/>
        </w:trPr>
        <w:tc>
          <w:tcPr>
            <w:tcW w:w="9017" w:type="dxa"/>
            <w:vAlign w:val="center"/>
          </w:tcPr>
          <w:p w14:paraId="7A22394F" w14:textId="194D7A7C" w:rsidR="00FD4507" w:rsidRPr="00C74D61" w:rsidRDefault="00FD4507" w:rsidP="00FD4507">
            <w:pPr>
              <w:pStyle w:val="NoSpacing"/>
              <w:rPr>
                <w:rFonts w:cs="B Yekan"/>
                <w:lang w:bidi="fa-IR"/>
              </w:rPr>
            </w:pPr>
            <w:r w:rsidRPr="002A27AA">
              <w:rPr>
                <w:rFonts w:cs="B Yekan"/>
                <w:lang w:bidi="fa-IR"/>
              </w:rPr>
              <w:t>How many hours do you sleep at night? Do you have problems such as insomnia or excessive sleepiness? Please explain.</w:t>
            </w:r>
          </w:p>
        </w:tc>
      </w:tr>
      <w:tr w:rsidR="00FD4507" w14:paraId="6E82D7D2" w14:textId="77777777" w:rsidTr="00FD4507">
        <w:trPr>
          <w:trHeight w:val="1853"/>
        </w:trPr>
        <w:sdt>
          <w:sdtPr>
            <w:rPr>
              <w:rFonts w:cs="B Yekan"/>
              <w:color w:val="000000" w:themeColor="text1"/>
              <w:lang w:bidi="fa-IR"/>
            </w:rPr>
            <w:id w:val="1994071410"/>
            <w:lock w:val="sdtLocked"/>
            <w:placeholder>
              <w:docPart w:val="3A736E1DC5774828ABF2335BBB72777B"/>
            </w:placeholder>
            <w:showingPlcHdr/>
          </w:sdtPr>
          <w:sdtEndPr/>
          <w:sdtContent>
            <w:tc>
              <w:tcPr>
                <w:tcW w:w="9017" w:type="dxa"/>
              </w:tcPr>
              <w:p w14:paraId="525A552F" w14:textId="77777777" w:rsidR="00FD4507" w:rsidRDefault="00FD4507" w:rsidP="007E05AC">
                <w:pPr>
                  <w:pStyle w:val="NoSpacing"/>
                  <w:spacing w:line="276" w:lineRule="auto"/>
                  <w:rPr>
                    <w:rFonts w:cs="B Yekan"/>
                    <w:color w:val="000000" w:themeColor="text1"/>
                    <w:lang w:bidi="fa-IR"/>
                  </w:rPr>
                </w:pPr>
                <w:r w:rsidRPr="002D6928">
                  <w:rPr>
                    <w:rStyle w:val="PlaceholderText"/>
                  </w:rPr>
                  <w:t>Click or tap here to enter text.</w:t>
                </w:r>
              </w:p>
            </w:tc>
          </w:sdtContent>
        </w:sdt>
      </w:tr>
    </w:tbl>
    <w:p w14:paraId="27E3597A" w14:textId="57EC70F0" w:rsidR="00FD4507" w:rsidRDefault="00FD4507" w:rsidP="008027AD">
      <w:pPr>
        <w:pStyle w:val="NoSpacing"/>
        <w:rPr>
          <w:rFonts w:cs="B Yekan"/>
          <w:lang w:bidi="fa-IR"/>
        </w:rPr>
      </w:pP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9017"/>
      </w:tblGrid>
      <w:tr w:rsidR="00FD4507" w14:paraId="19560C0A" w14:textId="77777777" w:rsidTr="00FD4507">
        <w:trPr>
          <w:trHeight w:val="368"/>
        </w:trPr>
        <w:tc>
          <w:tcPr>
            <w:tcW w:w="9017" w:type="dxa"/>
            <w:vAlign w:val="center"/>
          </w:tcPr>
          <w:p w14:paraId="4C70AAD2" w14:textId="76FB52B5" w:rsidR="00FD4507" w:rsidRPr="00C74D61" w:rsidRDefault="00FD4507" w:rsidP="003830F7">
            <w:pPr>
              <w:pStyle w:val="NoSpacing"/>
              <w:rPr>
                <w:rFonts w:cs="B Yekan"/>
                <w:lang w:bidi="fa-IR"/>
              </w:rPr>
            </w:pPr>
            <w:r w:rsidRPr="002A27AA">
              <w:rPr>
                <w:rFonts w:cs="B Yekan"/>
                <w:lang w:bidi="fa-IR"/>
              </w:rPr>
              <w:t>Do you have a stressful life?</w:t>
            </w:r>
          </w:p>
        </w:tc>
      </w:tr>
      <w:tr w:rsidR="00FD4507" w14:paraId="6B310B97" w14:textId="77777777" w:rsidTr="00FD4507">
        <w:trPr>
          <w:trHeight w:val="1853"/>
        </w:trPr>
        <w:sdt>
          <w:sdtPr>
            <w:rPr>
              <w:rFonts w:cs="B Yekan"/>
              <w:color w:val="000000" w:themeColor="text1"/>
              <w:lang w:bidi="fa-IR"/>
            </w:rPr>
            <w:id w:val="1015038312"/>
            <w:lock w:val="sdtLocked"/>
            <w:placeholder>
              <w:docPart w:val="FD170F05022244A884FD4234BB17B39A"/>
            </w:placeholder>
            <w:showingPlcHdr/>
          </w:sdtPr>
          <w:sdtEndPr/>
          <w:sdtContent>
            <w:tc>
              <w:tcPr>
                <w:tcW w:w="9017" w:type="dxa"/>
              </w:tcPr>
              <w:p w14:paraId="151895A1" w14:textId="77777777" w:rsidR="00FD4507" w:rsidRDefault="00FD4507" w:rsidP="007E05AC">
                <w:pPr>
                  <w:pStyle w:val="NoSpacing"/>
                  <w:spacing w:line="276" w:lineRule="auto"/>
                  <w:rPr>
                    <w:rFonts w:cs="B Yekan"/>
                    <w:color w:val="000000" w:themeColor="text1"/>
                    <w:lang w:bidi="fa-IR"/>
                  </w:rPr>
                </w:pPr>
                <w:r w:rsidRPr="002D6928">
                  <w:rPr>
                    <w:rStyle w:val="PlaceholderText"/>
                  </w:rPr>
                  <w:t>Click or tap here to enter text.</w:t>
                </w:r>
              </w:p>
            </w:tc>
          </w:sdtContent>
        </w:sdt>
      </w:tr>
    </w:tbl>
    <w:p w14:paraId="19BB4C5D" w14:textId="77777777" w:rsidR="00FD4507" w:rsidRPr="002A27AA" w:rsidRDefault="00FD4507" w:rsidP="008027AD">
      <w:pPr>
        <w:pStyle w:val="NoSpacing"/>
        <w:rPr>
          <w:rFonts w:cs="B Yekan"/>
          <w:rtl/>
          <w:lang w:bidi="fa-IR"/>
        </w:rPr>
      </w:pP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9017"/>
      </w:tblGrid>
      <w:tr w:rsidR="00776A35" w14:paraId="794B2ABB" w14:textId="77777777" w:rsidTr="0035591F">
        <w:trPr>
          <w:trHeight w:val="368"/>
        </w:trPr>
        <w:tc>
          <w:tcPr>
            <w:tcW w:w="9017" w:type="dxa"/>
            <w:vAlign w:val="center"/>
          </w:tcPr>
          <w:p w14:paraId="2E6BD15A" w14:textId="0A189821" w:rsidR="00776A35" w:rsidRPr="00C74D61" w:rsidRDefault="00776A35" w:rsidP="00776A35">
            <w:pPr>
              <w:pStyle w:val="NoSpacing"/>
              <w:rPr>
                <w:rFonts w:cs="B Yekan"/>
                <w:lang w:bidi="fa-IR"/>
              </w:rPr>
            </w:pPr>
            <w:r w:rsidRPr="002A27AA">
              <w:rPr>
                <w:rFonts w:cs="B Yekan"/>
                <w:lang w:bidi="fa-IR"/>
              </w:rPr>
              <w:t>If you have any disease, please fully explain.</w:t>
            </w:r>
          </w:p>
        </w:tc>
      </w:tr>
      <w:tr w:rsidR="00776A35" w14:paraId="1DF4CEB5" w14:textId="77777777" w:rsidTr="0035591F">
        <w:trPr>
          <w:trHeight w:val="1853"/>
        </w:trPr>
        <w:sdt>
          <w:sdtPr>
            <w:rPr>
              <w:rFonts w:cs="B Yekan"/>
              <w:color w:val="000000" w:themeColor="text1"/>
              <w:lang w:bidi="fa-IR"/>
            </w:rPr>
            <w:id w:val="-1323035483"/>
            <w:lock w:val="sdtLocked"/>
            <w:placeholder>
              <w:docPart w:val="585E27C9A6E749919AE92E546A90945C"/>
            </w:placeholder>
            <w:showingPlcHdr/>
          </w:sdtPr>
          <w:sdtEndPr/>
          <w:sdtContent>
            <w:tc>
              <w:tcPr>
                <w:tcW w:w="9017" w:type="dxa"/>
              </w:tcPr>
              <w:p w14:paraId="53B33B3F" w14:textId="77777777" w:rsidR="00776A35" w:rsidRDefault="00776A35" w:rsidP="007E05AC">
                <w:pPr>
                  <w:pStyle w:val="NoSpacing"/>
                  <w:spacing w:line="276" w:lineRule="auto"/>
                  <w:rPr>
                    <w:rFonts w:cs="B Yekan"/>
                    <w:color w:val="000000" w:themeColor="text1"/>
                    <w:lang w:bidi="fa-IR"/>
                  </w:rPr>
                </w:pPr>
                <w:r w:rsidRPr="002D6928">
                  <w:rPr>
                    <w:rStyle w:val="PlaceholderText"/>
                  </w:rPr>
                  <w:t>Click or tap here to enter text.</w:t>
                </w:r>
              </w:p>
            </w:tc>
          </w:sdtContent>
        </w:sdt>
      </w:tr>
    </w:tbl>
    <w:p w14:paraId="0F5BA4D3" w14:textId="77777777" w:rsidR="008027AD" w:rsidRPr="002A27AA" w:rsidRDefault="008027AD" w:rsidP="008027AD">
      <w:pPr>
        <w:pStyle w:val="NoSpacing"/>
        <w:rPr>
          <w:rFonts w:cs="B Yekan"/>
          <w:rtl/>
          <w:lang w:bidi="fa-IR"/>
        </w:rPr>
      </w:pP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9017"/>
      </w:tblGrid>
      <w:tr w:rsidR="00776A35" w14:paraId="740F8380" w14:textId="77777777" w:rsidTr="0035591F">
        <w:trPr>
          <w:trHeight w:val="368"/>
        </w:trPr>
        <w:tc>
          <w:tcPr>
            <w:tcW w:w="9017" w:type="dxa"/>
            <w:vAlign w:val="center"/>
          </w:tcPr>
          <w:p w14:paraId="7EF0B9A9" w14:textId="0434BB86" w:rsidR="00776A35" w:rsidRPr="00C74D61" w:rsidRDefault="00776A35" w:rsidP="00776A35">
            <w:pPr>
              <w:pStyle w:val="NoSpacing"/>
              <w:rPr>
                <w:rFonts w:cs="B Yekan"/>
                <w:lang w:bidi="fa-IR"/>
              </w:rPr>
            </w:pPr>
            <w:r w:rsidRPr="002A27AA">
              <w:rPr>
                <w:rFonts w:cs="B Yekan"/>
                <w:lang w:bidi="fa-IR"/>
              </w:rPr>
              <w:lastRenderedPageBreak/>
              <w:t>If you have any mental disorders such as anxiety, depression, obsession, phobia, mood swing, anger management problems, restlessness, etc., please fully explain.</w:t>
            </w:r>
          </w:p>
        </w:tc>
      </w:tr>
      <w:tr w:rsidR="00776A35" w14:paraId="0A558163" w14:textId="77777777" w:rsidTr="0035591F">
        <w:trPr>
          <w:trHeight w:val="1853"/>
        </w:trPr>
        <w:sdt>
          <w:sdtPr>
            <w:rPr>
              <w:rFonts w:cs="B Yekan"/>
              <w:color w:val="000000" w:themeColor="text1"/>
              <w:lang w:bidi="fa-IR"/>
            </w:rPr>
            <w:id w:val="-2014828303"/>
            <w:lock w:val="sdtLocked"/>
            <w:placeholder>
              <w:docPart w:val="C2F68047EBD54A2D81CC7D692789C86B"/>
            </w:placeholder>
            <w:showingPlcHdr/>
          </w:sdtPr>
          <w:sdtEndPr/>
          <w:sdtContent>
            <w:tc>
              <w:tcPr>
                <w:tcW w:w="9017" w:type="dxa"/>
              </w:tcPr>
              <w:p w14:paraId="1234B020" w14:textId="0564C4F8" w:rsidR="00776A35" w:rsidRDefault="0035591F" w:rsidP="007E05AC">
                <w:pPr>
                  <w:pStyle w:val="NoSpacing"/>
                  <w:spacing w:line="276" w:lineRule="auto"/>
                  <w:jc w:val="both"/>
                  <w:rPr>
                    <w:rFonts w:cs="B Yekan"/>
                    <w:color w:val="000000" w:themeColor="text1"/>
                    <w:lang w:bidi="fa-IR"/>
                  </w:rPr>
                </w:pPr>
                <w:r w:rsidRPr="002D6928">
                  <w:rPr>
                    <w:rStyle w:val="PlaceholderText"/>
                  </w:rPr>
                  <w:t>Click or tap here to enter text.</w:t>
                </w:r>
              </w:p>
            </w:tc>
          </w:sdtContent>
        </w:sdt>
      </w:tr>
    </w:tbl>
    <w:p w14:paraId="217BF1C5" w14:textId="77777777" w:rsidR="008027AD" w:rsidRPr="002A27AA" w:rsidRDefault="008027AD" w:rsidP="008027AD">
      <w:pPr>
        <w:pStyle w:val="NoSpacing"/>
        <w:rPr>
          <w:rFonts w:cs="B Yekan"/>
          <w:rtl/>
          <w:lang w:bidi="fa-IR"/>
        </w:rPr>
      </w:pP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9017"/>
      </w:tblGrid>
      <w:tr w:rsidR="00776A35" w14:paraId="04E9E860" w14:textId="77777777" w:rsidTr="00FD4507">
        <w:trPr>
          <w:trHeight w:val="368"/>
        </w:trPr>
        <w:tc>
          <w:tcPr>
            <w:tcW w:w="9017" w:type="dxa"/>
            <w:vAlign w:val="center"/>
          </w:tcPr>
          <w:p w14:paraId="02189A73" w14:textId="28F70633" w:rsidR="00776A35" w:rsidRPr="00C74D61" w:rsidRDefault="00776A35" w:rsidP="00776A35">
            <w:pPr>
              <w:pStyle w:val="NoSpacing"/>
              <w:rPr>
                <w:rFonts w:cs="B Yekan"/>
                <w:lang w:bidi="fa-IR"/>
              </w:rPr>
            </w:pPr>
            <w:r w:rsidRPr="002A27AA">
              <w:rPr>
                <w:rFonts w:cs="B Yekan"/>
                <w:lang w:bidi="fa-IR"/>
              </w:rPr>
              <w:t>Please list all medications or natural supplements you are currently taking, and for what conditions?</w:t>
            </w:r>
          </w:p>
        </w:tc>
      </w:tr>
      <w:tr w:rsidR="00776A35" w14:paraId="1D63C885" w14:textId="77777777" w:rsidTr="00FD4507">
        <w:trPr>
          <w:trHeight w:val="1853"/>
        </w:trPr>
        <w:sdt>
          <w:sdtPr>
            <w:rPr>
              <w:rFonts w:cs="B Yekan"/>
              <w:color w:val="000000" w:themeColor="text1"/>
              <w:lang w:bidi="fa-IR"/>
            </w:rPr>
            <w:id w:val="-1317952425"/>
            <w:lock w:val="sdtLocked"/>
            <w:placeholder>
              <w:docPart w:val="53F1F96390CE45468AEC1A31FDFFF351"/>
            </w:placeholder>
            <w:showingPlcHdr/>
          </w:sdtPr>
          <w:sdtEndPr/>
          <w:sdtContent>
            <w:tc>
              <w:tcPr>
                <w:tcW w:w="9017" w:type="dxa"/>
              </w:tcPr>
              <w:p w14:paraId="1C846001" w14:textId="77777777" w:rsidR="00776A35" w:rsidRDefault="00776A35" w:rsidP="007E05AC">
                <w:pPr>
                  <w:pStyle w:val="NoSpacing"/>
                  <w:spacing w:line="276" w:lineRule="auto"/>
                  <w:rPr>
                    <w:rFonts w:cs="B Yekan"/>
                    <w:color w:val="000000" w:themeColor="text1"/>
                    <w:lang w:bidi="fa-IR"/>
                  </w:rPr>
                </w:pPr>
                <w:r w:rsidRPr="002D6928">
                  <w:rPr>
                    <w:rStyle w:val="PlaceholderText"/>
                  </w:rPr>
                  <w:t>Click or tap here to enter text.</w:t>
                </w:r>
              </w:p>
            </w:tc>
          </w:sdtContent>
        </w:sdt>
      </w:tr>
    </w:tbl>
    <w:p w14:paraId="21A07288" w14:textId="23567D50" w:rsidR="00FD4507" w:rsidRDefault="00FD4507" w:rsidP="00C34081">
      <w:pPr>
        <w:pStyle w:val="NoSpacing"/>
        <w:rPr>
          <w:rFonts w:cstheme="minorHAnsi"/>
          <w:lang w:bidi="fa-IR"/>
        </w:rPr>
      </w:pP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9017"/>
      </w:tblGrid>
      <w:tr w:rsidR="00776A35" w14:paraId="41B08C9B" w14:textId="77777777" w:rsidTr="00FD4507">
        <w:trPr>
          <w:trHeight w:val="368"/>
        </w:trPr>
        <w:tc>
          <w:tcPr>
            <w:tcW w:w="9017" w:type="dxa"/>
            <w:vAlign w:val="center"/>
          </w:tcPr>
          <w:p w14:paraId="3415C197" w14:textId="77777777" w:rsidR="00776A35" w:rsidRPr="00776A35" w:rsidRDefault="00776A35" w:rsidP="00776A35">
            <w:pPr>
              <w:pStyle w:val="NoSpacing"/>
              <w:rPr>
                <w:rFonts w:cstheme="minorHAnsi"/>
                <w:lang w:bidi="fa-IR"/>
              </w:rPr>
            </w:pPr>
            <w:r w:rsidRPr="006E08E8">
              <w:rPr>
                <w:rFonts w:cstheme="minorHAnsi"/>
                <w:lang w:bidi="fa-IR"/>
              </w:rPr>
              <w:t>Do you have any medication or food allergies?</w:t>
            </w:r>
          </w:p>
        </w:tc>
      </w:tr>
      <w:tr w:rsidR="00776A35" w14:paraId="3092D9D1" w14:textId="77777777" w:rsidTr="00FD4507">
        <w:trPr>
          <w:trHeight w:val="1853"/>
        </w:trPr>
        <w:sdt>
          <w:sdtPr>
            <w:rPr>
              <w:rFonts w:cs="B Yekan"/>
              <w:color w:val="000000" w:themeColor="text1"/>
              <w:lang w:bidi="fa-IR"/>
            </w:rPr>
            <w:id w:val="2112153405"/>
            <w:lock w:val="sdtLocked"/>
            <w:placeholder>
              <w:docPart w:val="C191E47F0FC343C69AEFD0214112E845"/>
            </w:placeholder>
            <w:showingPlcHdr/>
          </w:sdtPr>
          <w:sdtEndPr/>
          <w:sdtContent>
            <w:tc>
              <w:tcPr>
                <w:tcW w:w="9017" w:type="dxa"/>
              </w:tcPr>
              <w:p w14:paraId="2D0EEC7A" w14:textId="3BD3A9ED" w:rsidR="00776A35" w:rsidRDefault="007341C1" w:rsidP="007E05AC">
                <w:pPr>
                  <w:pStyle w:val="NoSpacing"/>
                  <w:spacing w:line="276" w:lineRule="auto"/>
                  <w:rPr>
                    <w:rFonts w:cs="B Yekan"/>
                    <w:color w:val="000000" w:themeColor="text1"/>
                    <w:lang w:bidi="fa-IR"/>
                  </w:rPr>
                </w:pPr>
                <w:r w:rsidRPr="002D6928">
                  <w:rPr>
                    <w:rStyle w:val="PlaceholderText"/>
                  </w:rPr>
                  <w:t>Click or tap here to enter text.</w:t>
                </w:r>
              </w:p>
            </w:tc>
          </w:sdtContent>
        </w:sdt>
      </w:tr>
    </w:tbl>
    <w:p w14:paraId="66B1C1EC" w14:textId="77777777" w:rsidR="008027AD" w:rsidRPr="002A27AA" w:rsidRDefault="008027AD" w:rsidP="008027AD">
      <w:pPr>
        <w:pStyle w:val="NoSpacing"/>
        <w:rPr>
          <w:rFonts w:cs="B Yekan"/>
          <w:lang w:bidi="fa-IR"/>
        </w:rPr>
      </w:pP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9017"/>
      </w:tblGrid>
      <w:tr w:rsidR="00776A35" w14:paraId="564058EF" w14:textId="77777777" w:rsidTr="00FD4507">
        <w:trPr>
          <w:trHeight w:val="368"/>
        </w:trPr>
        <w:tc>
          <w:tcPr>
            <w:tcW w:w="9017" w:type="dxa"/>
            <w:vAlign w:val="center"/>
          </w:tcPr>
          <w:p w14:paraId="2151B2AD" w14:textId="7F1DDD0A" w:rsidR="00776A35" w:rsidRPr="00C74D61" w:rsidRDefault="00776A35" w:rsidP="00776A35">
            <w:pPr>
              <w:pStyle w:val="NoSpacing"/>
              <w:rPr>
                <w:rFonts w:cs="B Yekan"/>
                <w:lang w:bidi="fa-IR"/>
              </w:rPr>
            </w:pPr>
            <w:r w:rsidRPr="002A27AA">
              <w:rPr>
                <w:rFonts w:cs="B Yekan"/>
                <w:lang w:bidi="fa-IR"/>
              </w:rPr>
              <w:t>Write your current diet plan (Breakfast, lunch, dinner, snacks, etc.)</w:t>
            </w:r>
          </w:p>
        </w:tc>
      </w:tr>
      <w:tr w:rsidR="00776A35" w14:paraId="17BDD7B9" w14:textId="77777777" w:rsidTr="00FD4507">
        <w:trPr>
          <w:trHeight w:val="1853"/>
        </w:trPr>
        <w:sdt>
          <w:sdtPr>
            <w:rPr>
              <w:rFonts w:cs="B Yekan"/>
              <w:color w:val="000000" w:themeColor="text1"/>
              <w:lang w:bidi="fa-IR"/>
            </w:rPr>
            <w:id w:val="-1616599508"/>
            <w:lock w:val="sdtLocked"/>
            <w:placeholder>
              <w:docPart w:val="2D1F697053394435A2412F748DB09572"/>
            </w:placeholder>
            <w:showingPlcHdr/>
          </w:sdtPr>
          <w:sdtEndPr/>
          <w:sdtContent>
            <w:tc>
              <w:tcPr>
                <w:tcW w:w="9017" w:type="dxa"/>
              </w:tcPr>
              <w:p w14:paraId="7DA0AA9A" w14:textId="77777777" w:rsidR="00776A35" w:rsidRDefault="00776A35" w:rsidP="007E05AC">
                <w:pPr>
                  <w:pStyle w:val="NoSpacing"/>
                  <w:spacing w:line="276" w:lineRule="auto"/>
                  <w:rPr>
                    <w:rFonts w:cs="B Yekan"/>
                    <w:color w:val="000000" w:themeColor="text1"/>
                    <w:lang w:bidi="fa-IR"/>
                  </w:rPr>
                </w:pPr>
                <w:r w:rsidRPr="002D6928">
                  <w:rPr>
                    <w:rStyle w:val="PlaceholderText"/>
                  </w:rPr>
                  <w:t>Click or tap here to enter text.</w:t>
                </w:r>
              </w:p>
            </w:tc>
          </w:sdtContent>
        </w:sdt>
      </w:tr>
    </w:tbl>
    <w:p w14:paraId="4A12BAD7" w14:textId="77777777" w:rsidR="008027AD" w:rsidRPr="002A27AA" w:rsidRDefault="008027AD" w:rsidP="008027AD">
      <w:pPr>
        <w:pStyle w:val="NoSpacing"/>
        <w:rPr>
          <w:rFonts w:cs="B Yekan"/>
          <w:lang w:bidi="fa-IR"/>
        </w:rPr>
      </w:pP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9017"/>
      </w:tblGrid>
      <w:tr w:rsidR="00776A35" w14:paraId="34203B37" w14:textId="77777777" w:rsidTr="00FD4507">
        <w:trPr>
          <w:trHeight w:val="368"/>
        </w:trPr>
        <w:tc>
          <w:tcPr>
            <w:tcW w:w="9017" w:type="dxa"/>
            <w:vAlign w:val="center"/>
          </w:tcPr>
          <w:p w14:paraId="15F35C14" w14:textId="784A0692" w:rsidR="00776A35" w:rsidRPr="00C74D61" w:rsidRDefault="00776A35" w:rsidP="00776A35">
            <w:pPr>
              <w:pStyle w:val="NoSpacing"/>
              <w:rPr>
                <w:rFonts w:cs="B Yekan"/>
                <w:lang w:bidi="fa-IR"/>
              </w:rPr>
            </w:pPr>
            <w:r w:rsidRPr="002A27AA">
              <w:rPr>
                <w:rFonts w:cs="B Yekan"/>
                <w:lang w:bidi="fa-IR"/>
              </w:rPr>
              <w:t>How many caffeinated beverages do you consume per day?</w:t>
            </w:r>
          </w:p>
        </w:tc>
      </w:tr>
      <w:tr w:rsidR="00776A35" w14:paraId="50062481" w14:textId="77777777" w:rsidTr="00FD4507">
        <w:trPr>
          <w:trHeight w:val="1853"/>
        </w:trPr>
        <w:sdt>
          <w:sdtPr>
            <w:rPr>
              <w:rFonts w:cs="B Yekan"/>
              <w:color w:val="000000" w:themeColor="text1"/>
              <w:lang w:bidi="fa-IR"/>
            </w:rPr>
            <w:id w:val="-1147509310"/>
            <w:lock w:val="sdtLocked"/>
            <w:placeholder>
              <w:docPart w:val="478DC2651FE84CBE8CE397E0E7C353E0"/>
            </w:placeholder>
            <w:showingPlcHdr/>
          </w:sdtPr>
          <w:sdtEndPr/>
          <w:sdtContent>
            <w:tc>
              <w:tcPr>
                <w:tcW w:w="9017" w:type="dxa"/>
              </w:tcPr>
              <w:p w14:paraId="538C7F8D" w14:textId="77777777" w:rsidR="00776A35" w:rsidRDefault="00776A35" w:rsidP="007E05AC">
                <w:pPr>
                  <w:pStyle w:val="NoSpacing"/>
                  <w:spacing w:line="276" w:lineRule="auto"/>
                  <w:rPr>
                    <w:rFonts w:cs="B Yekan"/>
                    <w:color w:val="000000" w:themeColor="text1"/>
                    <w:lang w:bidi="fa-IR"/>
                  </w:rPr>
                </w:pPr>
                <w:r w:rsidRPr="002D6928">
                  <w:rPr>
                    <w:rStyle w:val="PlaceholderText"/>
                  </w:rPr>
                  <w:t>Click or tap here to enter text.</w:t>
                </w:r>
              </w:p>
            </w:tc>
          </w:sdtContent>
        </w:sdt>
      </w:tr>
    </w:tbl>
    <w:p w14:paraId="50E94536" w14:textId="77777777" w:rsidR="008027AD" w:rsidRPr="002A27AA" w:rsidRDefault="008027AD" w:rsidP="008027AD">
      <w:pPr>
        <w:pStyle w:val="NoSpacing"/>
        <w:rPr>
          <w:rFonts w:cs="B Yekan"/>
          <w:rtl/>
          <w:lang w:bidi="fa-IR"/>
        </w:rPr>
      </w:pP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9017"/>
      </w:tblGrid>
      <w:tr w:rsidR="00776A35" w14:paraId="43320CAF" w14:textId="77777777" w:rsidTr="00FD4507">
        <w:trPr>
          <w:trHeight w:val="368"/>
        </w:trPr>
        <w:tc>
          <w:tcPr>
            <w:tcW w:w="9017" w:type="dxa"/>
            <w:vAlign w:val="center"/>
          </w:tcPr>
          <w:p w14:paraId="75D9E4F9" w14:textId="51ED5FFF" w:rsidR="00776A35" w:rsidRPr="00C74D61" w:rsidRDefault="00776A35" w:rsidP="00776A35">
            <w:pPr>
              <w:pStyle w:val="NoSpacing"/>
              <w:rPr>
                <w:rFonts w:cs="B Yekan"/>
                <w:lang w:bidi="fa-IR"/>
              </w:rPr>
            </w:pPr>
            <w:r w:rsidRPr="002A27AA">
              <w:rPr>
                <w:rFonts w:cs="B Yekan"/>
                <w:lang w:bidi="fa-IR"/>
              </w:rPr>
              <w:lastRenderedPageBreak/>
              <w:t>At the end, if you have any additional explanation about your physical or mental condition, please write.</w:t>
            </w:r>
          </w:p>
        </w:tc>
      </w:tr>
      <w:tr w:rsidR="00776A35" w14:paraId="6C599D6C" w14:textId="77777777" w:rsidTr="00FD4507">
        <w:trPr>
          <w:trHeight w:val="1853"/>
        </w:trPr>
        <w:sdt>
          <w:sdtPr>
            <w:rPr>
              <w:rFonts w:cs="B Yekan"/>
              <w:color w:val="000000" w:themeColor="text1"/>
              <w:lang w:bidi="fa-IR"/>
            </w:rPr>
            <w:id w:val="-811017793"/>
            <w:lock w:val="sdtLocked"/>
            <w:placeholder>
              <w:docPart w:val="A6E9330AFAD94CAC92E9CC93C3E2F494"/>
            </w:placeholder>
            <w:showingPlcHdr/>
          </w:sdtPr>
          <w:sdtEndPr/>
          <w:sdtContent>
            <w:tc>
              <w:tcPr>
                <w:tcW w:w="9017" w:type="dxa"/>
              </w:tcPr>
              <w:p w14:paraId="721D6286" w14:textId="77777777" w:rsidR="00776A35" w:rsidRDefault="00776A35" w:rsidP="007E05AC">
                <w:pPr>
                  <w:pStyle w:val="NoSpacing"/>
                  <w:spacing w:line="276" w:lineRule="auto"/>
                  <w:rPr>
                    <w:rFonts w:cs="B Yekan"/>
                    <w:color w:val="000000" w:themeColor="text1"/>
                    <w:lang w:bidi="fa-IR"/>
                  </w:rPr>
                </w:pPr>
                <w:r w:rsidRPr="002D6928">
                  <w:rPr>
                    <w:rStyle w:val="PlaceholderText"/>
                  </w:rPr>
                  <w:t>Click or tap here to enter text.</w:t>
                </w:r>
              </w:p>
            </w:tc>
          </w:sdtContent>
        </w:sdt>
      </w:tr>
    </w:tbl>
    <w:p w14:paraId="7C316452" w14:textId="77777777" w:rsidR="007E05AC" w:rsidRDefault="007E05AC" w:rsidP="008027AD">
      <w:pPr>
        <w:pStyle w:val="NoSpacing"/>
        <w:jc w:val="center"/>
        <w:rPr>
          <w:rFonts w:cs="B Yekan"/>
          <w:lang w:bidi="fa-IR"/>
        </w:rPr>
      </w:pPr>
    </w:p>
    <w:p w14:paraId="46EB6C71" w14:textId="77777777" w:rsidR="007E05AC" w:rsidRDefault="007E05AC" w:rsidP="008027AD">
      <w:pPr>
        <w:pStyle w:val="NoSpacing"/>
        <w:jc w:val="center"/>
        <w:rPr>
          <w:rFonts w:cs="B Yekan"/>
          <w:lang w:bidi="fa-IR"/>
        </w:rPr>
      </w:pPr>
    </w:p>
    <w:p w14:paraId="712D9D0B" w14:textId="77777777" w:rsidR="007E05AC" w:rsidRDefault="007E05AC" w:rsidP="008027AD">
      <w:pPr>
        <w:pStyle w:val="NoSpacing"/>
        <w:jc w:val="center"/>
        <w:rPr>
          <w:rFonts w:cs="B Yekan"/>
          <w:lang w:bidi="fa-IR"/>
        </w:rPr>
      </w:pPr>
    </w:p>
    <w:p w14:paraId="7BC34E24" w14:textId="77777777" w:rsidR="00523BE6" w:rsidRDefault="00523BE6" w:rsidP="008027AD">
      <w:pPr>
        <w:pStyle w:val="NoSpacing"/>
        <w:jc w:val="center"/>
        <w:rPr>
          <w:rFonts w:cs="B Yekan"/>
          <w:lang w:bidi="fa-IR"/>
        </w:rPr>
      </w:pPr>
    </w:p>
    <w:p w14:paraId="55A8A7E9" w14:textId="77777777" w:rsidR="00523BE6" w:rsidRDefault="00523BE6" w:rsidP="008027AD">
      <w:pPr>
        <w:pStyle w:val="NoSpacing"/>
        <w:jc w:val="center"/>
        <w:rPr>
          <w:rFonts w:cs="B Yekan"/>
          <w:lang w:bidi="fa-IR"/>
        </w:rPr>
      </w:pPr>
    </w:p>
    <w:p w14:paraId="635B5708" w14:textId="34422CB8" w:rsidR="008027AD" w:rsidRDefault="008027AD" w:rsidP="008027AD">
      <w:pPr>
        <w:pStyle w:val="NoSpacing"/>
        <w:jc w:val="center"/>
        <w:rPr>
          <w:rFonts w:cs="B Yekan"/>
          <w:lang w:bidi="fa-IR"/>
        </w:rPr>
      </w:pPr>
      <w:r w:rsidRPr="002A27AA">
        <w:rPr>
          <w:rFonts w:cs="B Yekan"/>
          <w:lang w:bidi="fa-IR"/>
        </w:rPr>
        <w:t>Name and Signature:</w:t>
      </w:r>
    </w:p>
    <w:p w14:paraId="69BA6F0D" w14:textId="66791F75" w:rsidR="005D2761" w:rsidRDefault="005D2761" w:rsidP="008027AD">
      <w:pPr>
        <w:pStyle w:val="NoSpacing"/>
        <w:jc w:val="center"/>
        <w:rPr>
          <w:rFonts w:cs="B Yekan"/>
          <w:lang w:bidi="fa-IR"/>
        </w:rPr>
      </w:pPr>
    </w:p>
    <w:sdt>
      <w:sdtPr>
        <w:rPr>
          <w:rFonts w:cs="B Yekan"/>
          <w:lang w:bidi="fa-IR"/>
        </w:rPr>
        <w:alias w:val="Please write your full name here"/>
        <w:tag w:val="Please write your full name here"/>
        <w:id w:val="1616629402"/>
        <w:lock w:val="sdtLocked"/>
        <w:placeholder>
          <w:docPart w:val="DefaultPlaceholder_-1854013440"/>
        </w:placeholder>
        <w:showingPlcHdr/>
        <w:text/>
      </w:sdtPr>
      <w:sdtEndPr/>
      <w:sdtContent>
        <w:p w14:paraId="4FB8BD65" w14:textId="23506039" w:rsidR="005D2761" w:rsidRDefault="005D2761" w:rsidP="008027AD">
          <w:pPr>
            <w:pStyle w:val="NoSpacing"/>
            <w:jc w:val="center"/>
            <w:rPr>
              <w:rFonts w:cs="B Yekan"/>
              <w:lang w:bidi="fa-IR"/>
            </w:rPr>
          </w:pPr>
          <w:r w:rsidRPr="002D6928">
            <w:rPr>
              <w:rStyle w:val="PlaceholderText"/>
            </w:rPr>
            <w:t>Click or tap here to enter text.</w:t>
          </w:r>
        </w:p>
      </w:sdtContent>
    </w:sdt>
    <w:p w14:paraId="4226C425" w14:textId="1501C198" w:rsidR="008027AD" w:rsidRDefault="00367562" w:rsidP="008027AD">
      <w:pPr>
        <w:pStyle w:val="NoSpacing"/>
        <w:jc w:val="center"/>
        <w:rPr>
          <w:rFonts w:cs="B Yekan"/>
          <w:lang w:bidi="fa-IR"/>
        </w:rPr>
      </w:pPr>
      <w:r w:rsidRPr="00367562">
        <w:rPr>
          <w:rFonts w:cs="B Yekan"/>
          <w:noProof/>
          <w:lang w:bidi="fa-IR"/>
        </w:rPr>
        <mc:AlternateContent>
          <mc:Choice Requires="wps">
            <w:drawing>
              <wp:anchor distT="45720" distB="45720" distL="114300" distR="114300" simplePos="0" relativeHeight="251662336" behindDoc="1" locked="0" layoutInCell="1" allowOverlap="1" wp14:anchorId="3CEACDCE" wp14:editId="17E97D88">
                <wp:simplePos x="0" y="0"/>
                <wp:positionH relativeFrom="column">
                  <wp:posOffset>1718945</wp:posOffset>
                </wp:positionH>
                <wp:positionV relativeFrom="paragraph">
                  <wp:posOffset>93980</wp:posOffset>
                </wp:positionV>
                <wp:extent cx="2360930" cy="1123950"/>
                <wp:effectExtent l="0" t="0" r="12065" b="19050"/>
                <wp:wrapTight wrapText="bothSides">
                  <wp:wrapPolygon edited="0">
                    <wp:start x="0" y="0"/>
                    <wp:lineTo x="0" y="21600"/>
                    <wp:lineTo x="21534" y="21600"/>
                    <wp:lineTo x="21534"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123950"/>
                        </a:xfrm>
                        <a:prstGeom prst="rect">
                          <a:avLst/>
                        </a:prstGeom>
                        <a:noFill/>
                        <a:ln w="9525">
                          <a:solidFill>
                            <a:schemeClr val="bg1">
                              <a:lumMod val="65000"/>
                            </a:schemeClr>
                          </a:solidFill>
                          <a:miter lim="800000"/>
                          <a:headEnd/>
                          <a:tailEnd/>
                        </a:ln>
                      </wps:spPr>
                      <wps:txbx>
                        <w:txbxContent>
                          <w:p w14:paraId="60C60651" w14:textId="77777777" w:rsidR="0033267C" w:rsidRDefault="0033267C" w:rsidP="0033267C">
                            <w:pPr>
                              <w:jc w:val="center"/>
                            </w:pPr>
                          </w:p>
                          <w:p w14:paraId="52288FC9" w14:textId="77777777" w:rsidR="0033267C" w:rsidRDefault="0033267C" w:rsidP="0033267C">
                            <w:pPr>
                              <w:jc w:val="center"/>
                            </w:pPr>
                          </w:p>
                          <w:p w14:paraId="43F3518E" w14:textId="7E0935EA" w:rsidR="00367562" w:rsidRDefault="0033267C" w:rsidP="0033267C">
                            <w:pPr>
                              <w:jc w:val="center"/>
                              <w:rPr>
                                <w:color w:val="BFBFBF" w:themeColor="background1" w:themeShade="BF"/>
                              </w:rPr>
                            </w:pPr>
                            <w:r w:rsidRPr="0033267C">
                              <w:rPr>
                                <w:color w:val="BFBFBF" w:themeColor="background1" w:themeShade="BF"/>
                              </w:rPr>
                              <w:t>Please draw your signature here</w:t>
                            </w:r>
                          </w:p>
                          <w:p w14:paraId="42664878" w14:textId="77777777" w:rsidR="0033267C" w:rsidRPr="0033267C" w:rsidRDefault="0033267C" w:rsidP="0033267C">
                            <w:pPr>
                              <w:jc w:val="center"/>
                              <w:rPr>
                                <w:color w:val="BFBFBF" w:themeColor="background1" w:themeShade="BF"/>
                              </w:rPr>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3CEACDCE" id="_x0000_t202" coordsize="21600,21600" o:spt="202" path="m,l,21600r21600,l21600,xe">
                <v:stroke joinstyle="miter"/>
                <v:path gradientshapeok="t" o:connecttype="rect"/>
              </v:shapetype>
              <v:shape id="Text Box 2" o:spid="_x0000_s1026" type="#_x0000_t202" style="position:absolute;left:0;text-align:left;margin-left:135.35pt;margin-top:7.4pt;width:185.9pt;height:88.5pt;z-index:-25165414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" filled="f" strokecolor="#a5a5a5 [2092]">
                <v:textbox>
                  <w:txbxContent>
                    <w:p w14:paraId="60C60651" w14:textId="77777777" w:rsidR="0033267C" w:rsidRDefault="0033267C" w:rsidP="0033267C">
                      <w:pPr>
                        <w:jc w:val="center"/>
                      </w:pPr>
                    </w:p>
                    <w:p w14:paraId="52288FC9" w14:textId="77777777" w:rsidR="0033267C" w:rsidRDefault="0033267C" w:rsidP="0033267C">
                      <w:pPr>
                        <w:jc w:val="center"/>
                      </w:pPr>
                    </w:p>
                    <w:p w14:paraId="43F3518E" w14:textId="7E0935EA" w:rsidR="00367562" w:rsidRDefault="0033267C" w:rsidP="0033267C">
                      <w:pPr>
                        <w:jc w:val="center"/>
                        <w:rPr>
                          <w:color w:val="BFBFBF" w:themeColor="background1" w:themeShade="BF"/>
                        </w:rPr>
                      </w:pPr>
                      <w:r w:rsidRPr="0033267C">
                        <w:rPr>
                          <w:color w:val="BFBFBF" w:themeColor="background1" w:themeShade="BF"/>
                        </w:rPr>
                        <w:t>Please draw your signature here</w:t>
                      </w:r>
                    </w:p>
                    <w:p w14:paraId="42664878" w14:textId="77777777" w:rsidR="0033267C" w:rsidRPr="0033267C" w:rsidRDefault="0033267C" w:rsidP="0033267C">
                      <w:pPr>
                        <w:jc w:val="center"/>
                        <w:rPr>
                          <w:color w:val="BFBFBF" w:themeColor="background1" w:themeShade="BF"/>
                        </w:rPr>
                      </w:pPr>
                    </w:p>
                  </w:txbxContent>
                </v:textbox>
                <w10:wrap type="tight"/>
              </v:shape>
            </w:pict>
          </mc:Fallback>
        </mc:AlternateContent>
      </w:r>
    </w:p>
    <w:p w14:paraId="01881397" w14:textId="1D0CF438" w:rsidR="00FD4507" w:rsidRDefault="00FD4507" w:rsidP="008027AD">
      <w:pPr>
        <w:pStyle w:val="NoSpacing"/>
        <w:jc w:val="center"/>
        <w:rPr>
          <w:rFonts w:cs="B Yekan"/>
          <w:lang w:bidi="fa-IR"/>
        </w:rPr>
      </w:pPr>
    </w:p>
    <w:p w14:paraId="0E64451D" w14:textId="37BC1C6A" w:rsidR="00FD4507" w:rsidRDefault="00FD4507" w:rsidP="008027AD">
      <w:pPr>
        <w:pStyle w:val="NoSpacing"/>
        <w:jc w:val="center"/>
        <w:rPr>
          <w:rFonts w:cs="B Yekan"/>
          <w:lang w:bidi="fa-IR"/>
        </w:rPr>
      </w:pPr>
    </w:p>
    <w:p w14:paraId="469ACECC" w14:textId="3BFC3C1B" w:rsidR="00FD4507" w:rsidRDefault="00FD4507" w:rsidP="008027AD">
      <w:pPr>
        <w:pStyle w:val="NoSpacing"/>
        <w:jc w:val="center"/>
        <w:rPr>
          <w:rFonts w:cs="B Yekan"/>
          <w:lang w:bidi="fa-IR"/>
        </w:rPr>
      </w:pPr>
    </w:p>
    <w:p w14:paraId="569AA309" w14:textId="056D7833" w:rsidR="00FD4507" w:rsidRPr="0033267C" w:rsidRDefault="00FD4507" w:rsidP="008027AD">
      <w:pPr>
        <w:pStyle w:val="NoSpacing"/>
        <w:jc w:val="center"/>
        <w:rPr>
          <w:rFonts w:cs="B Yekan"/>
          <w:lang w:bidi="fa-IR"/>
        </w:rPr>
      </w:pPr>
    </w:p>
    <w:p w14:paraId="53A8ED88" w14:textId="12AD4C4E" w:rsidR="00FD4507" w:rsidRDefault="00FD4507" w:rsidP="008027AD">
      <w:pPr>
        <w:pStyle w:val="NoSpacing"/>
        <w:jc w:val="center"/>
        <w:rPr>
          <w:rFonts w:cs="B Yekan"/>
          <w:lang w:bidi="fa-IR"/>
        </w:rPr>
      </w:pPr>
    </w:p>
    <w:p w14:paraId="1D551445" w14:textId="77777777" w:rsidR="00FD4507" w:rsidRPr="002A27AA" w:rsidRDefault="00FD4507" w:rsidP="008027AD">
      <w:pPr>
        <w:pStyle w:val="NoSpacing"/>
        <w:jc w:val="center"/>
        <w:rPr>
          <w:rFonts w:cs="B Yekan"/>
          <w:lang w:bidi="fa-IR"/>
        </w:rPr>
      </w:pPr>
    </w:p>
    <w:p w14:paraId="643F8B0B" w14:textId="64A14922" w:rsidR="008027AD" w:rsidRDefault="008027AD" w:rsidP="008027AD">
      <w:pPr>
        <w:pStyle w:val="NoSpacing"/>
        <w:jc w:val="center"/>
        <w:rPr>
          <w:rFonts w:cs="B Yekan"/>
          <w:sz w:val="20"/>
          <w:szCs w:val="20"/>
          <w:lang w:bidi="fa-IR"/>
        </w:rPr>
      </w:pPr>
    </w:p>
    <w:p w14:paraId="26A4276D" w14:textId="1E208DCB" w:rsidR="00C34081" w:rsidRDefault="00C34081" w:rsidP="008027AD">
      <w:pPr>
        <w:pStyle w:val="NoSpacing"/>
        <w:jc w:val="center"/>
        <w:rPr>
          <w:rFonts w:cs="B Yekan"/>
          <w:sz w:val="20"/>
          <w:szCs w:val="20"/>
          <w:lang w:bidi="fa-IR"/>
        </w:rPr>
      </w:pPr>
    </w:p>
    <w:p w14:paraId="61EC5B71" w14:textId="437CEED1" w:rsidR="007341C1" w:rsidRDefault="007341C1" w:rsidP="008027AD">
      <w:pPr>
        <w:pStyle w:val="NoSpacing"/>
        <w:jc w:val="center"/>
        <w:rPr>
          <w:rFonts w:cs="B Yekan"/>
          <w:sz w:val="20"/>
          <w:szCs w:val="20"/>
          <w:lang w:bidi="fa-IR"/>
        </w:rPr>
      </w:pPr>
    </w:p>
    <w:p w14:paraId="2AE2AFEE" w14:textId="5583F56E" w:rsidR="007341C1" w:rsidRDefault="007341C1" w:rsidP="008027AD">
      <w:pPr>
        <w:pStyle w:val="NoSpacing"/>
        <w:jc w:val="center"/>
        <w:rPr>
          <w:rFonts w:cs="B Yekan"/>
          <w:sz w:val="20"/>
          <w:szCs w:val="20"/>
          <w:lang w:bidi="fa-IR"/>
        </w:rPr>
      </w:pPr>
    </w:p>
    <w:p w14:paraId="426B711A" w14:textId="2EDEBAC1" w:rsidR="007341C1" w:rsidRDefault="007341C1" w:rsidP="008027AD">
      <w:pPr>
        <w:pStyle w:val="NoSpacing"/>
        <w:jc w:val="center"/>
        <w:rPr>
          <w:rFonts w:cs="B Yekan"/>
          <w:sz w:val="20"/>
          <w:szCs w:val="20"/>
          <w:lang w:bidi="fa-IR"/>
        </w:rPr>
      </w:pPr>
    </w:p>
    <w:p w14:paraId="31AF3C74" w14:textId="2AAF0CC7" w:rsidR="007341C1" w:rsidRDefault="007341C1" w:rsidP="008027AD">
      <w:pPr>
        <w:pStyle w:val="NoSpacing"/>
        <w:jc w:val="center"/>
        <w:rPr>
          <w:rFonts w:cs="B Yekan"/>
          <w:sz w:val="20"/>
          <w:szCs w:val="20"/>
          <w:lang w:bidi="fa-IR"/>
        </w:rPr>
      </w:pPr>
    </w:p>
    <w:p w14:paraId="1889F195" w14:textId="7F0598F2" w:rsidR="007341C1" w:rsidRDefault="007341C1" w:rsidP="008027AD">
      <w:pPr>
        <w:pStyle w:val="NoSpacing"/>
        <w:jc w:val="center"/>
        <w:rPr>
          <w:rFonts w:cs="B Yekan"/>
          <w:sz w:val="20"/>
          <w:szCs w:val="20"/>
          <w:lang w:bidi="fa-IR"/>
        </w:rPr>
      </w:pPr>
    </w:p>
    <w:p w14:paraId="14C9887C" w14:textId="1285A73C" w:rsidR="007341C1" w:rsidRDefault="007341C1" w:rsidP="008027AD">
      <w:pPr>
        <w:pStyle w:val="NoSpacing"/>
        <w:jc w:val="center"/>
        <w:rPr>
          <w:rFonts w:cs="B Yekan"/>
          <w:sz w:val="20"/>
          <w:szCs w:val="20"/>
          <w:lang w:bidi="fa-IR"/>
        </w:rPr>
      </w:pPr>
    </w:p>
    <w:p w14:paraId="2C6D6664" w14:textId="7BFDC9A4" w:rsidR="007341C1" w:rsidRDefault="007341C1" w:rsidP="008027AD">
      <w:pPr>
        <w:pStyle w:val="NoSpacing"/>
        <w:jc w:val="center"/>
        <w:rPr>
          <w:rFonts w:cs="B Yekan"/>
          <w:sz w:val="20"/>
          <w:szCs w:val="20"/>
          <w:lang w:bidi="fa-IR"/>
        </w:rPr>
      </w:pPr>
    </w:p>
    <w:p w14:paraId="522D8513" w14:textId="37570457" w:rsidR="007341C1" w:rsidRDefault="007341C1" w:rsidP="008027AD">
      <w:pPr>
        <w:pStyle w:val="NoSpacing"/>
        <w:jc w:val="center"/>
        <w:rPr>
          <w:rFonts w:cs="B Yekan"/>
          <w:sz w:val="20"/>
          <w:szCs w:val="20"/>
          <w:lang w:bidi="fa-IR"/>
        </w:rPr>
      </w:pPr>
    </w:p>
    <w:p w14:paraId="204E60AA" w14:textId="79DF122D" w:rsidR="007341C1" w:rsidRDefault="007341C1" w:rsidP="008027AD">
      <w:pPr>
        <w:pStyle w:val="NoSpacing"/>
        <w:jc w:val="center"/>
        <w:rPr>
          <w:rFonts w:cs="B Yekan"/>
          <w:sz w:val="20"/>
          <w:szCs w:val="20"/>
          <w:lang w:bidi="fa-IR"/>
        </w:rPr>
      </w:pPr>
    </w:p>
    <w:p w14:paraId="7DC93FEE" w14:textId="2CA689C5" w:rsidR="007341C1" w:rsidRDefault="007341C1" w:rsidP="008027AD">
      <w:pPr>
        <w:pStyle w:val="NoSpacing"/>
        <w:jc w:val="center"/>
        <w:rPr>
          <w:rFonts w:cs="B Yekan"/>
          <w:sz w:val="20"/>
          <w:szCs w:val="20"/>
          <w:lang w:bidi="fa-IR"/>
        </w:rPr>
      </w:pPr>
    </w:p>
    <w:p w14:paraId="0C000B3C" w14:textId="78BBA6E7" w:rsidR="007341C1" w:rsidRDefault="007341C1" w:rsidP="008027AD">
      <w:pPr>
        <w:pStyle w:val="NoSpacing"/>
        <w:jc w:val="center"/>
        <w:rPr>
          <w:rFonts w:cs="B Yekan"/>
          <w:sz w:val="20"/>
          <w:szCs w:val="20"/>
          <w:lang w:bidi="fa-IR"/>
        </w:rPr>
      </w:pPr>
    </w:p>
    <w:p w14:paraId="51FEEF44" w14:textId="3C2DED94" w:rsidR="007341C1" w:rsidRDefault="007341C1" w:rsidP="008027AD">
      <w:pPr>
        <w:pStyle w:val="NoSpacing"/>
        <w:jc w:val="center"/>
        <w:rPr>
          <w:rFonts w:cs="B Yekan"/>
          <w:sz w:val="20"/>
          <w:szCs w:val="20"/>
          <w:lang w:bidi="fa-IR"/>
        </w:rPr>
      </w:pPr>
    </w:p>
    <w:p w14:paraId="4900137E" w14:textId="22F8A29D" w:rsidR="007341C1" w:rsidRDefault="007341C1" w:rsidP="008027AD">
      <w:pPr>
        <w:pStyle w:val="NoSpacing"/>
        <w:jc w:val="center"/>
        <w:rPr>
          <w:rFonts w:cs="B Yekan"/>
          <w:sz w:val="20"/>
          <w:szCs w:val="20"/>
          <w:lang w:bidi="fa-IR"/>
        </w:rPr>
      </w:pPr>
    </w:p>
    <w:p w14:paraId="378332B5" w14:textId="3F3D2325" w:rsidR="007341C1" w:rsidRDefault="007341C1" w:rsidP="008027AD">
      <w:pPr>
        <w:pStyle w:val="NoSpacing"/>
        <w:jc w:val="center"/>
        <w:rPr>
          <w:rFonts w:cs="B Yekan"/>
          <w:sz w:val="20"/>
          <w:szCs w:val="20"/>
          <w:lang w:bidi="fa-IR"/>
        </w:rPr>
      </w:pPr>
    </w:p>
    <w:p w14:paraId="277A10AB" w14:textId="77777777" w:rsidR="007341C1" w:rsidRDefault="007341C1" w:rsidP="008027AD">
      <w:pPr>
        <w:pStyle w:val="NoSpacing"/>
        <w:jc w:val="center"/>
        <w:rPr>
          <w:rFonts w:cs="B Yekan"/>
          <w:sz w:val="20"/>
          <w:szCs w:val="20"/>
          <w:lang w:bidi="fa-IR"/>
        </w:rPr>
      </w:pPr>
    </w:p>
    <w:p w14:paraId="0A215E34" w14:textId="77777777" w:rsidR="008027AD" w:rsidRDefault="008027AD" w:rsidP="008027AD">
      <w:pPr>
        <w:pStyle w:val="NoSpacing"/>
        <w:bidi/>
        <w:rPr>
          <w:rFonts w:cs="B Yekan"/>
          <w:sz w:val="20"/>
          <w:szCs w:val="20"/>
          <w:lang w:bidi="fa-IR"/>
        </w:rPr>
      </w:pPr>
      <w:r>
        <w:rPr>
          <w:rFonts w:cs="B Yekan"/>
          <w:sz w:val="20"/>
          <w:szCs w:val="20"/>
          <w:lang w:bidi="fa-IR"/>
        </w:rPr>
        <w:t>__________________________________________________________________________________________</w:t>
      </w:r>
    </w:p>
    <w:p w14:paraId="3D279D06" w14:textId="77777777" w:rsidR="008027AD" w:rsidRPr="002A27AA" w:rsidRDefault="008027AD" w:rsidP="008027AD">
      <w:pPr>
        <w:pStyle w:val="NoSpacing"/>
        <w:numPr>
          <w:ilvl w:val="0"/>
          <w:numId w:val="1"/>
        </w:numPr>
        <w:rPr>
          <w:rFonts w:cs="B Yekan"/>
          <w:sz w:val="20"/>
          <w:szCs w:val="20"/>
          <w:lang w:bidi="fa-IR"/>
        </w:rPr>
      </w:pPr>
      <w:bookmarkStart w:id="0" w:name="_Hlk40803309"/>
      <w:bookmarkStart w:id="1" w:name="_Hlk41757772"/>
      <w:r w:rsidRPr="002A27AA">
        <w:rPr>
          <w:rFonts w:cs="B Yekan"/>
          <w:sz w:val="20"/>
          <w:szCs w:val="20"/>
          <w:lang w:bidi="fa-IR"/>
        </w:rPr>
        <w:t xml:space="preserve">The applicant is responsible for the accuracy of the information in the form. The applicant must complete the treatment form accurately and keep the physician fully informed of his or her condition, </w:t>
      </w:r>
      <w:proofErr w:type="gramStart"/>
      <w:r w:rsidRPr="002A27AA">
        <w:rPr>
          <w:rFonts w:cs="B Yekan"/>
          <w:sz w:val="20"/>
          <w:szCs w:val="20"/>
          <w:lang w:bidi="fa-IR"/>
        </w:rPr>
        <w:t>illnesses</w:t>
      </w:r>
      <w:proofErr w:type="gramEnd"/>
      <w:r w:rsidRPr="002A27AA">
        <w:rPr>
          <w:rFonts w:cs="B Yekan"/>
          <w:sz w:val="20"/>
          <w:szCs w:val="20"/>
          <w:lang w:bidi="fa-IR"/>
        </w:rPr>
        <w:t xml:space="preserve"> and medications.</w:t>
      </w:r>
    </w:p>
    <w:p w14:paraId="33BFC87F" w14:textId="77777777" w:rsidR="008027AD" w:rsidRPr="002A27AA" w:rsidRDefault="008027AD" w:rsidP="008027AD">
      <w:pPr>
        <w:pStyle w:val="NoSpacing"/>
        <w:numPr>
          <w:ilvl w:val="0"/>
          <w:numId w:val="1"/>
        </w:numPr>
        <w:rPr>
          <w:rFonts w:cs="B Yekan"/>
          <w:sz w:val="20"/>
          <w:szCs w:val="20"/>
          <w:lang w:bidi="fa-IR"/>
        </w:rPr>
      </w:pPr>
      <w:r w:rsidRPr="002A27AA">
        <w:rPr>
          <w:rFonts w:cs="B Yekan"/>
          <w:sz w:val="20"/>
          <w:szCs w:val="20"/>
          <w:lang w:bidi="fa-IR"/>
        </w:rPr>
        <w:t xml:space="preserve">I allow the use of my photos on Dr. </w:t>
      </w:r>
      <w:proofErr w:type="spellStart"/>
      <w:r w:rsidRPr="002A27AA">
        <w:rPr>
          <w:rFonts w:cs="B Yekan"/>
          <w:sz w:val="20"/>
          <w:szCs w:val="20"/>
          <w:lang w:bidi="fa-IR"/>
        </w:rPr>
        <w:t>Nasirzadeh's</w:t>
      </w:r>
      <w:proofErr w:type="spellEnd"/>
      <w:r w:rsidRPr="002A27AA">
        <w:rPr>
          <w:rFonts w:cs="B Yekan"/>
          <w:sz w:val="20"/>
          <w:szCs w:val="20"/>
          <w:lang w:bidi="fa-IR"/>
        </w:rPr>
        <w:t xml:space="preserve"> website and social networks.</w:t>
      </w:r>
    </w:p>
    <w:p w14:paraId="5F7B7764" w14:textId="5506D0D4" w:rsidR="008027AD" w:rsidRDefault="008027AD" w:rsidP="008027AD">
      <w:pPr>
        <w:pStyle w:val="NoSpacing"/>
        <w:numPr>
          <w:ilvl w:val="0"/>
          <w:numId w:val="1"/>
        </w:numPr>
        <w:rPr>
          <w:rFonts w:cs="B Yekan"/>
          <w:sz w:val="20"/>
          <w:szCs w:val="20"/>
          <w:lang w:bidi="fa-IR"/>
        </w:rPr>
      </w:pPr>
      <w:r w:rsidRPr="002A27AA">
        <w:rPr>
          <w:rFonts w:cs="B Yekan"/>
          <w:sz w:val="20"/>
          <w:szCs w:val="20"/>
          <w:lang w:bidi="fa-IR"/>
        </w:rPr>
        <w:t xml:space="preserve">I have read the FAQ page thoroughly, and I am fully aware of the treatment process and the chance of getting </w:t>
      </w:r>
      <w:r w:rsidR="00C34081">
        <w:rPr>
          <w:rFonts w:cs="B Yekan"/>
          <w:sz w:val="20"/>
          <w:szCs w:val="20"/>
          <w:lang w:bidi="fa-IR"/>
        </w:rPr>
        <w:t xml:space="preserve">a </w:t>
      </w:r>
      <w:r w:rsidRPr="002A27AA">
        <w:rPr>
          <w:rFonts w:cs="B Yekan"/>
          <w:sz w:val="20"/>
          <w:szCs w:val="20"/>
          <w:lang w:bidi="fa-IR"/>
        </w:rPr>
        <w:t>result.</w:t>
      </w:r>
      <w:bookmarkEnd w:id="0"/>
    </w:p>
    <w:bookmarkEnd w:id="1"/>
    <w:p w14:paraId="02A0A1BD" w14:textId="77777777" w:rsidR="00C34081" w:rsidRPr="002A27AA" w:rsidRDefault="00C34081" w:rsidP="00C34081">
      <w:pPr>
        <w:pStyle w:val="NoSpacing"/>
        <w:ind w:left="720"/>
        <w:rPr>
          <w:rFonts w:cs="B Yekan"/>
          <w:sz w:val="20"/>
          <w:szCs w:val="20"/>
          <w:lang w:bidi="fa-IR"/>
        </w:rPr>
      </w:pPr>
    </w:p>
    <w:p w14:paraId="3A17737E" w14:textId="48BCB24E" w:rsidR="00944B86" w:rsidRPr="008027AD" w:rsidRDefault="00944B86" w:rsidP="008027AD"/>
    <w:sectPr w:rsidR="00944B86" w:rsidRPr="008027AD" w:rsidSect="00E047D2">
      <w:headerReference w:type="even" r:id="rId10"/>
      <w:headerReference w:type="default" r:id="rId11"/>
      <w:headerReference w:type="first" r:id="rId12"/>
      <w:pgSz w:w="11907" w:h="16839" w:code="9"/>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DC87C1" w14:textId="77777777" w:rsidR="00564B46" w:rsidRDefault="00564B46">
      <w:pPr>
        <w:spacing w:after="0" w:line="240" w:lineRule="auto"/>
      </w:pPr>
      <w:r>
        <w:separator/>
      </w:r>
    </w:p>
  </w:endnote>
  <w:endnote w:type="continuationSeparator" w:id="0">
    <w:p w14:paraId="5684484C" w14:textId="77777777" w:rsidR="00564B46" w:rsidRDefault="00564B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 Yekan">
    <w:panose1 w:val="00000400000000000000"/>
    <w:charset w:val="B2"/>
    <w:family w:val="auto"/>
    <w:pitch w:val="variable"/>
    <w:sig w:usb0="00002001" w:usb1="80000000" w:usb2="00000008" w:usb3="00000000" w:csb0="0000004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D1F290" w14:textId="77777777" w:rsidR="00564B46" w:rsidRDefault="00564B46">
      <w:pPr>
        <w:spacing w:after="0" w:line="240" w:lineRule="auto"/>
      </w:pPr>
      <w:r>
        <w:separator/>
      </w:r>
    </w:p>
  </w:footnote>
  <w:footnote w:type="continuationSeparator" w:id="0">
    <w:p w14:paraId="3C11B66B" w14:textId="77777777" w:rsidR="00564B46" w:rsidRDefault="00564B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F526E2" w14:textId="1B382CFD" w:rsidR="007B12BC" w:rsidRDefault="00564B46">
    <w:pPr>
      <w:pStyle w:val="Header"/>
    </w:pPr>
    <w:r>
      <w:rPr>
        <w:noProof/>
      </w:rPr>
      <w:pict w14:anchorId="5522AE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01495891" o:spid="_x0000_s2053" type="#_x0000_t75" style="position:absolute;margin-left:0;margin-top:0;width:451.2pt;height:451.2pt;z-index:-251657216;mso-position-horizontal:center;mso-position-horizontal-relative:margin;mso-position-vertical:center;mso-position-vertical-relative:margin" o:allowincell="f">
          <v:imagedata r:id="rId1" o:title="ProfilePic5"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49811A" w14:textId="77777777" w:rsidR="007B12BC" w:rsidRDefault="007B12BC">
    <w:pPr>
      <w:pStyle w:val="Header"/>
      <w:rPr>
        <w:noProof/>
        <w:rtl/>
      </w:rPr>
    </w:pPr>
  </w:p>
  <w:p w14:paraId="6B141D24" w14:textId="77777777" w:rsidR="007B12BC" w:rsidRDefault="007B12BC">
    <w:pPr>
      <w:pStyle w:val="Header"/>
      <w:rPr>
        <w:noProof/>
        <w:rtl/>
      </w:rPr>
    </w:pPr>
  </w:p>
  <w:p w14:paraId="23B2A639" w14:textId="4C2964FD" w:rsidR="007B12BC" w:rsidRDefault="007B12BC">
    <w:pPr>
      <w:pStyle w:val="Header"/>
      <w:rPr>
        <w:noProof/>
        <w:rtl/>
      </w:rPr>
    </w:pPr>
    <w:r>
      <w:rPr>
        <w:noProof/>
        <w:lang w:bidi="fa-IR"/>
      </w:rPr>
      <w:drawing>
        <wp:inline distT="0" distB="0" distL="0" distR="0" wp14:anchorId="63081FDF" wp14:editId="1F7E5256">
          <wp:extent cx="2101850" cy="466934"/>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23592" cy="471764"/>
                  </a:xfrm>
                  <a:prstGeom prst="rect">
                    <a:avLst/>
                  </a:prstGeom>
                  <a:noFill/>
                  <a:ln>
                    <a:noFill/>
                  </a:ln>
                </pic:spPr>
              </pic:pic>
            </a:graphicData>
          </a:graphic>
        </wp:inline>
      </w:drawing>
    </w:r>
  </w:p>
  <w:p w14:paraId="55B6B665" w14:textId="1943BFFE" w:rsidR="007B12BC" w:rsidRDefault="00564B46">
    <w:pPr>
      <w:pStyle w:val="Header"/>
    </w:pPr>
    <w:r>
      <w:rPr>
        <w:noProof/>
      </w:rPr>
      <w:pict w14:anchorId="6F378B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01495892" o:spid="_x0000_s2054" type="#_x0000_t75" style="position:absolute;margin-left:0;margin-top:0;width:451.2pt;height:451.2pt;z-index:-251656192;mso-position-horizontal:center;mso-position-horizontal-relative:margin;mso-position-vertical:center;mso-position-vertical-relative:margin" o:allowincell="f">
          <v:imagedata r:id="rId2" o:title="ProfilePic5"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ECF656" w14:textId="64DC8587" w:rsidR="007B12BC" w:rsidRDefault="00564B46">
    <w:pPr>
      <w:pStyle w:val="Header"/>
    </w:pPr>
    <w:r>
      <w:rPr>
        <w:noProof/>
      </w:rPr>
      <w:pict w14:anchorId="7AFB71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01495890" o:spid="_x0000_s2052" type="#_x0000_t75" style="position:absolute;margin-left:0;margin-top:0;width:451.2pt;height:451.2pt;z-index:-251658240;mso-position-horizontal:center;mso-position-horizontal-relative:margin;mso-position-vertical:center;mso-position-vertical-relative:margin" o:allowincell="f">
          <v:imagedata r:id="rId1" o:title="ProfilePic5"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B0453A"/>
    <w:multiLevelType w:val="hybridMultilevel"/>
    <w:tmpl w:val="6986A4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tTQwMTYxNDIxMjBS0lEKTi0uzszPAykwNKgFAPukhmgtAAAA"/>
  </w:docVars>
  <w:rsids>
    <w:rsidRoot w:val="003F5D59"/>
    <w:rsid w:val="000000F2"/>
    <w:rsid w:val="00000FD5"/>
    <w:rsid w:val="00013395"/>
    <w:rsid w:val="00020993"/>
    <w:rsid w:val="000226B5"/>
    <w:rsid w:val="00025318"/>
    <w:rsid w:val="000311F3"/>
    <w:rsid w:val="00035DBC"/>
    <w:rsid w:val="00046613"/>
    <w:rsid w:val="0007005E"/>
    <w:rsid w:val="00073CF6"/>
    <w:rsid w:val="00080704"/>
    <w:rsid w:val="00095886"/>
    <w:rsid w:val="000A28E6"/>
    <w:rsid w:val="000A62B3"/>
    <w:rsid w:val="000A67CD"/>
    <w:rsid w:val="000B7600"/>
    <w:rsid w:val="000C0F88"/>
    <w:rsid w:val="000C52EC"/>
    <w:rsid w:val="000E44DA"/>
    <w:rsid w:val="000F5E97"/>
    <w:rsid w:val="00106A4F"/>
    <w:rsid w:val="00120710"/>
    <w:rsid w:val="001258CD"/>
    <w:rsid w:val="00126D95"/>
    <w:rsid w:val="001358D7"/>
    <w:rsid w:val="0013777C"/>
    <w:rsid w:val="0014348D"/>
    <w:rsid w:val="00143641"/>
    <w:rsid w:val="00155B3F"/>
    <w:rsid w:val="00165505"/>
    <w:rsid w:val="00171FBD"/>
    <w:rsid w:val="00176506"/>
    <w:rsid w:val="00187F85"/>
    <w:rsid w:val="001A7B46"/>
    <w:rsid w:val="002011DD"/>
    <w:rsid w:val="002114F3"/>
    <w:rsid w:val="00225B0F"/>
    <w:rsid w:val="00241197"/>
    <w:rsid w:val="0024428C"/>
    <w:rsid w:val="00246E9A"/>
    <w:rsid w:val="002528DD"/>
    <w:rsid w:val="00257C17"/>
    <w:rsid w:val="002908C2"/>
    <w:rsid w:val="002A268E"/>
    <w:rsid w:val="002A27AA"/>
    <w:rsid w:val="002B05A4"/>
    <w:rsid w:val="002B5170"/>
    <w:rsid w:val="002B6A4E"/>
    <w:rsid w:val="002B75D2"/>
    <w:rsid w:val="002C7892"/>
    <w:rsid w:val="002D54FC"/>
    <w:rsid w:val="002D6A78"/>
    <w:rsid w:val="002E1D96"/>
    <w:rsid w:val="002F1993"/>
    <w:rsid w:val="002F40CF"/>
    <w:rsid w:val="0030285A"/>
    <w:rsid w:val="00307EA6"/>
    <w:rsid w:val="00314991"/>
    <w:rsid w:val="00330484"/>
    <w:rsid w:val="0033267C"/>
    <w:rsid w:val="00342681"/>
    <w:rsid w:val="00346BDE"/>
    <w:rsid w:val="003521ED"/>
    <w:rsid w:val="0035591F"/>
    <w:rsid w:val="00367562"/>
    <w:rsid w:val="00377692"/>
    <w:rsid w:val="003833B6"/>
    <w:rsid w:val="00383F6A"/>
    <w:rsid w:val="00386D7B"/>
    <w:rsid w:val="00395852"/>
    <w:rsid w:val="003A0879"/>
    <w:rsid w:val="003B221C"/>
    <w:rsid w:val="003C6C9D"/>
    <w:rsid w:val="003C7E1F"/>
    <w:rsid w:val="003D05E4"/>
    <w:rsid w:val="003D4A60"/>
    <w:rsid w:val="003F5D59"/>
    <w:rsid w:val="0040494A"/>
    <w:rsid w:val="00413EA4"/>
    <w:rsid w:val="00425314"/>
    <w:rsid w:val="004851A2"/>
    <w:rsid w:val="00491520"/>
    <w:rsid w:val="004A070F"/>
    <w:rsid w:val="004A35B9"/>
    <w:rsid w:val="004A3606"/>
    <w:rsid w:val="004A4A35"/>
    <w:rsid w:val="004B560A"/>
    <w:rsid w:val="004C1477"/>
    <w:rsid w:val="004D494D"/>
    <w:rsid w:val="004E100E"/>
    <w:rsid w:val="0050232F"/>
    <w:rsid w:val="00504B85"/>
    <w:rsid w:val="00516E20"/>
    <w:rsid w:val="005231AD"/>
    <w:rsid w:val="00523BE6"/>
    <w:rsid w:val="0053575C"/>
    <w:rsid w:val="00543348"/>
    <w:rsid w:val="005436CF"/>
    <w:rsid w:val="005459B8"/>
    <w:rsid w:val="00554B7C"/>
    <w:rsid w:val="00560913"/>
    <w:rsid w:val="00561485"/>
    <w:rsid w:val="00564B46"/>
    <w:rsid w:val="00582173"/>
    <w:rsid w:val="005867A5"/>
    <w:rsid w:val="00590AB7"/>
    <w:rsid w:val="00595D99"/>
    <w:rsid w:val="005D2761"/>
    <w:rsid w:val="005E404A"/>
    <w:rsid w:val="00613C3B"/>
    <w:rsid w:val="00642AC2"/>
    <w:rsid w:val="00642D35"/>
    <w:rsid w:val="00651F28"/>
    <w:rsid w:val="00655814"/>
    <w:rsid w:val="0066015A"/>
    <w:rsid w:val="006635A5"/>
    <w:rsid w:val="00665472"/>
    <w:rsid w:val="006716BE"/>
    <w:rsid w:val="006C3539"/>
    <w:rsid w:val="006C6E9F"/>
    <w:rsid w:val="006D2A30"/>
    <w:rsid w:val="006F0C6C"/>
    <w:rsid w:val="00705673"/>
    <w:rsid w:val="00731A7C"/>
    <w:rsid w:val="007341C1"/>
    <w:rsid w:val="0073722E"/>
    <w:rsid w:val="00737FD6"/>
    <w:rsid w:val="0075120C"/>
    <w:rsid w:val="00773507"/>
    <w:rsid w:val="00773A5D"/>
    <w:rsid w:val="00776A35"/>
    <w:rsid w:val="007A4568"/>
    <w:rsid w:val="007A5F82"/>
    <w:rsid w:val="007B12BC"/>
    <w:rsid w:val="007B172A"/>
    <w:rsid w:val="007B2165"/>
    <w:rsid w:val="007C2021"/>
    <w:rsid w:val="007C3C6D"/>
    <w:rsid w:val="007D203E"/>
    <w:rsid w:val="007D4407"/>
    <w:rsid w:val="007E05AC"/>
    <w:rsid w:val="008027AD"/>
    <w:rsid w:val="00840719"/>
    <w:rsid w:val="00847D57"/>
    <w:rsid w:val="0085318A"/>
    <w:rsid w:val="00853EA8"/>
    <w:rsid w:val="008542FC"/>
    <w:rsid w:val="00864DDA"/>
    <w:rsid w:val="008746A5"/>
    <w:rsid w:val="0087698D"/>
    <w:rsid w:val="008778E7"/>
    <w:rsid w:val="00880B0A"/>
    <w:rsid w:val="0088580D"/>
    <w:rsid w:val="008A715D"/>
    <w:rsid w:val="008B74DE"/>
    <w:rsid w:val="008C3484"/>
    <w:rsid w:val="008D185C"/>
    <w:rsid w:val="008D6EDE"/>
    <w:rsid w:val="008E6D00"/>
    <w:rsid w:val="008F1055"/>
    <w:rsid w:val="008F5E3D"/>
    <w:rsid w:val="008F7DA3"/>
    <w:rsid w:val="00907EF1"/>
    <w:rsid w:val="0091063F"/>
    <w:rsid w:val="00914F02"/>
    <w:rsid w:val="00944B86"/>
    <w:rsid w:val="00945181"/>
    <w:rsid w:val="00945F67"/>
    <w:rsid w:val="009715D3"/>
    <w:rsid w:val="00985BF8"/>
    <w:rsid w:val="009B3167"/>
    <w:rsid w:val="009C7BE1"/>
    <w:rsid w:val="009F2E2F"/>
    <w:rsid w:val="009F5C2D"/>
    <w:rsid w:val="00A023D5"/>
    <w:rsid w:val="00A134F6"/>
    <w:rsid w:val="00A36B26"/>
    <w:rsid w:val="00A51856"/>
    <w:rsid w:val="00A51EBD"/>
    <w:rsid w:val="00A54C19"/>
    <w:rsid w:val="00A64361"/>
    <w:rsid w:val="00A643A2"/>
    <w:rsid w:val="00A73AF3"/>
    <w:rsid w:val="00A942EB"/>
    <w:rsid w:val="00A96E76"/>
    <w:rsid w:val="00AD56ED"/>
    <w:rsid w:val="00AE4255"/>
    <w:rsid w:val="00B02303"/>
    <w:rsid w:val="00B13B50"/>
    <w:rsid w:val="00B1537C"/>
    <w:rsid w:val="00B27744"/>
    <w:rsid w:val="00B375D0"/>
    <w:rsid w:val="00B44074"/>
    <w:rsid w:val="00B44CCF"/>
    <w:rsid w:val="00B5630B"/>
    <w:rsid w:val="00B855EE"/>
    <w:rsid w:val="00B95909"/>
    <w:rsid w:val="00BC619C"/>
    <w:rsid w:val="00BC7DA2"/>
    <w:rsid w:val="00BC7E68"/>
    <w:rsid w:val="00BD2761"/>
    <w:rsid w:val="00BD65CD"/>
    <w:rsid w:val="00BE3B27"/>
    <w:rsid w:val="00BE66B0"/>
    <w:rsid w:val="00BF6A55"/>
    <w:rsid w:val="00C00F15"/>
    <w:rsid w:val="00C05230"/>
    <w:rsid w:val="00C07F16"/>
    <w:rsid w:val="00C07F43"/>
    <w:rsid w:val="00C2031D"/>
    <w:rsid w:val="00C227A3"/>
    <w:rsid w:val="00C3190C"/>
    <w:rsid w:val="00C34081"/>
    <w:rsid w:val="00C415F7"/>
    <w:rsid w:val="00C42459"/>
    <w:rsid w:val="00C63F08"/>
    <w:rsid w:val="00C66C24"/>
    <w:rsid w:val="00C723E4"/>
    <w:rsid w:val="00C74D61"/>
    <w:rsid w:val="00C947C3"/>
    <w:rsid w:val="00CA460D"/>
    <w:rsid w:val="00CA623D"/>
    <w:rsid w:val="00CB1010"/>
    <w:rsid w:val="00CC6011"/>
    <w:rsid w:val="00CE0F3C"/>
    <w:rsid w:val="00CE28B1"/>
    <w:rsid w:val="00CE434B"/>
    <w:rsid w:val="00CF7025"/>
    <w:rsid w:val="00D0147A"/>
    <w:rsid w:val="00D11970"/>
    <w:rsid w:val="00D14A02"/>
    <w:rsid w:val="00D277C4"/>
    <w:rsid w:val="00D43086"/>
    <w:rsid w:val="00D53BAA"/>
    <w:rsid w:val="00D66B54"/>
    <w:rsid w:val="00D70F84"/>
    <w:rsid w:val="00D76116"/>
    <w:rsid w:val="00D82457"/>
    <w:rsid w:val="00D83229"/>
    <w:rsid w:val="00D87033"/>
    <w:rsid w:val="00DA3345"/>
    <w:rsid w:val="00DA4CB3"/>
    <w:rsid w:val="00DB02C3"/>
    <w:rsid w:val="00DB2796"/>
    <w:rsid w:val="00DB3D38"/>
    <w:rsid w:val="00DC49ED"/>
    <w:rsid w:val="00DD396A"/>
    <w:rsid w:val="00E032E3"/>
    <w:rsid w:val="00E047D2"/>
    <w:rsid w:val="00E05E41"/>
    <w:rsid w:val="00E33596"/>
    <w:rsid w:val="00E54568"/>
    <w:rsid w:val="00E56037"/>
    <w:rsid w:val="00E62B15"/>
    <w:rsid w:val="00E73A19"/>
    <w:rsid w:val="00E96125"/>
    <w:rsid w:val="00EC7E57"/>
    <w:rsid w:val="00F065F5"/>
    <w:rsid w:val="00F236D6"/>
    <w:rsid w:val="00F51CB4"/>
    <w:rsid w:val="00F5443B"/>
    <w:rsid w:val="00F675FA"/>
    <w:rsid w:val="00F67B7C"/>
    <w:rsid w:val="00F76CF0"/>
    <w:rsid w:val="00F826F9"/>
    <w:rsid w:val="00FA41EC"/>
    <w:rsid w:val="00FA44FB"/>
    <w:rsid w:val="00FA6A70"/>
    <w:rsid w:val="00FB42BF"/>
    <w:rsid w:val="00FD4507"/>
    <w:rsid w:val="00FF01B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054C63C1"/>
  <w15:chartTrackingRefBased/>
  <w15:docId w15:val="{8E94A52A-56C3-4045-8A5D-23AB00DD82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ill Sans MT" w:eastAsiaTheme="minorHAnsi" w:hAnsi="Gill Sans MT" w:cs="Gill Sans MT"/>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76506"/>
    <w:pPr>
      <w:spacing w:after="0" w:line="240" w:lineRule="auto"/>
    </w:pPr>
    <w:rPr>
      <w:rFonts w:asciiTheme="minorHAnsi" w:eastAsiaTheme="minorEastAsia" w:hAnsiTheme="minorHAnsi" w:cstheme="minorBidi"/>
      <w:sz w:val="22"/>
      <w:szCs w:val="22"/>
    </w:rPr>
  </w:style>
  <w:style w:type="paragraph" w:styleId="Header">
    <w:name w:val="header"/>
    <w:basedOn w:val="Normal"/>
    <w:link w:val="HeaderChar"/>
    <w:uiPriority w:val="99"/>
    <w:unhideWhenUsed/>
    <w:rsid w:val="00176506"/>
    <w:pPr>
      <w:tabs>
        <w:tab w:val="center" w:pos="4680"/>
        <w:tab w:val="right" w:pos="9360"/>
      </w:tabs>
      <w:spacing w:after="0" w:line="240" w:lineRule="auto"/>
    </w:pPr>
    <w:rPr>
      <w:rFonts w:asciiTheme="minorHAnsi" w:eastAsiaTheme="minorEastAsia" w:hAnsiTheme="minorHAnsi" w:cstheme="minorBidi"/>
      <w:sz w:val="22"/>
      <w:szCs w:val="22"/>
    </w:rPr>
  </w:style>
  <w:style w:type="character" w:customStyle="1" w:styleId="HeaderChar">
    <w:name w:val="Header Char"/>
    <w:basedOn w:val="DefaultParagraphFont"/>
    <w:link w:val="Header"/>
    <w:uiPriority w:val="99"/>
    <w:rsid w:val="00176506"/>
    <w:rPr>
      <w:rFonts w:asciiTheme="minorHAnsi" w:eastAsiaTheme="minorEastAsia" w:hAnsiTheme="minorHAnsi" w:cstheme="minorBidi"/>
      <w:sz w:val="22"/>
      <w:szCs w:val="22"/>
    </w:rPr>
  </w:style>
  <w:style w:type="paragraph" w:styleId="Footer">
    <w:name w:val="footer"/>
    <w:basedOn w:val="Normal"/>
    <w:link w:val="FooterChar"/>
    <w:uiPriority w:val="99"/>
    <w:unhideWhenUsed/>
    <w:rsid w:val="00176506"/>
    <w:pPr>
      <w:tabs>
        <w:tab w:val="center" w:pos="4680"/>
        <w:tab w:val="right" w:pos="9360"/>
      </w:tabs>
      <w:spacing w:after="0" w:line="240" w:lineRule="auto"/>
    </w:pPr>
    <w:rPr>
      <w:rFonts w:asciiTheme="minorHAnsi" w:eastAsiaTheme="minorEastAsia" w:hAnsiTheme="minorHAnsi" w:cstheme="minorBidi"/>
      <w:sz w:val="22"/>
      <w:szCs w:val="22"/>
    </w:rPr>
  </w:style>
  <w:style w:type="character" w:customStyle="1" w:styleId="FooterChar">
    <w:name w:val="Footer Char"/>
    <w:basedOn w:val="DefaultParagraphFont"/>
    <w:link w:val="Footer"/>
    <w:uiPriority w:val="99"/>
    <w:rsid w:val="00176506"/>
    <w:rPr>
      <w:rFonts w:asciiTheme="minorHAnsi" w:eastAsiaTheme="minorEastAsia" w:hAnsiTheme="minorHAnsi" w:cstheme="minorBidi"/>
      <w:sz w:val="22"/>
      <w:szCs w:val="22"/>
    </w:rPr>
  </w:style>
  <w:style w:type="character" w:styleId="CommentReference">
    <w:name w:val="annotation reference"/>
    <w:basedOn w:val="DefaultParagraphFont"/>
    <w:uiPriority w:val="99"/>
    <w:semiHidden/>
    <w:unhideWhenUsed/>
    <w:rsid w:val="00DB2796"/>
    <w:rPr>
      <w:sz w:val="16"/>
      <w:szCs w:val="16"/>
    </w:rPr>
  </w:style>
  <w:style w:type="paragraph" w:styleId="CommentText">
    <w:name w:val="annotation text"/>
    <w:basedOn w:val="Normal"/>
    <w:link w:val="CommentTextChar"/>
    <w:uiPriority w:val="99"/>
    <w:semiHidden/>
    <w:unhideWhenUsed/>
    <w:rsid w:val="00DB2796"/>
    <w:pPr>
      <w:spacing w:line="240" w:lineRule="auto"/>
    </w:pPr>
    <w:rPr>
      <w:sz w:val="20"/>
      <w:szCs w:val="20"/>
    </w:rPr>
  </w:style>
  <w:style w:type="character" w:customStyle="1" w:styleId="CommentTextChar">
    <w:name w:val="Comment Text Char"/>
    <w:basedOn w:val="DefaultParagraphFont"/>
    <w:link w:val="CommentText"/>
    <w:uiPriority w:val="99"/>
    <w:semiHidden/>
    <w:rsid w:val="00DB2796"/>
    <w:rPr>
      <w:sz w:val="20"/>
      <w:szCs w:val="20"/>
    </w:rPr>
  </w:style>
  <w:style w:type="paragraph" w:styleId="CommentSubject">
    <w:name w:val="annotation subject"/>
    <w:basedOn w:val="CommentText"/>
    <w:next w:val="CommentText"/>
    <w:link w:val="CommentSubjectChar"/>
    <w:uiPriority w:val="99"/>
    <w:semiHidden/>
    <w:unhideWhenUsed/>
    <w:rsid w:val="00DB2796"/>
    <w:rPr>
      <w:b/>
      <w:bCs/>
    </w:rPr>
  </w:style>
  <w:style w:type="character" w:customStyle="1" w:styleId="CommentSubjectChar">
    <w:name w:val="Comment Subject Char"/>
    <w:basedOn w:val="CommentTextChar"/>
    <w:link w:val="CommentSubject"/>
    <w:uiPriority w:val="99"/>
    <w:semiHidden/>
    <w:rsid w:val="00DB2796"/>
    <w:rPr>
      <w:b/>
      <w:bCs/>
      <w:sz w:val="20"/>
      <w:szCs w:val="20"/>
    </w:rPr>
  </w:style>
  <w:style w:type="paragraph" w:styleId="BalloonText">
    <w:name w:val="Balloon Text"/>
    <w:basedOn w:val="Normal"/>
    <w:link w:val="BalloonTextChar"/>
    <w:uiPriority w:val="99"/>
    <w:semiHidden/>
    <w:unhideWhenUsed/>
    <w:rsid w:val="00DB27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2796"/>
    <w:rPr>
      <w:rFonts w:ascii="Segoe UI" w:hAnsi="Segoe UI" w:cs="Segoe UI"/>
      <w:sz w:val="18"/>
      <w:szCs w:val="18"/>
    </w:rPr>
  </w:style>
  <w:style w:type="character" w:styleId="PlaceholderText">
    <w:name w:val="Placeholder Text"/>
    <w:basedOn w:val="DefaultParagraphFont"/>
    <w:uiPriority w:val="99"/>
    <w:semiHidden/>
    <w:rsid w:val="000311F3"/>
    <w:rPr>
      <w:color w:val="808080"/>
    </w:rPr>
  </w:style>
  <w:style w:type="table" w:styleId="TableGrid">
    <w:name w:val="Table Grid"/>
    <w:basedOn w:val="TableNormal"/>
    <w:uiPriority w:val="39"/>
    <w:rsid w:val="000311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8099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EDFD9F43-7E5A-404E-B84E-FA673B8092BE}"/>
      </w:docPartPr>
      <w:docPartBody>
        <w:p w:rsidR="00A34115" w:rsidRDefault="00886C32">
          <w:r w:rsidRPr="002D6928">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379AB73E-C9F0-49A3-9128-796AECB15016}"/>
      </w:docPartPr>
      <w:docPartBody>
        <w:p w:rsidR="00A34115" w:rsidRDefault="00886C32">
          <w:r w:rsidRPr="002D6928">
            <w:rPr>
              <w:rStyle w:val="PlaceholderText"/>
            </w:rPr>
            <w:t>Choose an item.</w:t>
          </w:r>
        </w:p>
      </w:docPartBody>
    </w:docPart>
    <w:docPart>
      <w:docPartPr>
        <w:name w:val="28926F963067403BB9FCD087132091CD"/>
        <w:category>
          <w:name w:val="General"/>
          <w:gallery w:val="placeholder"/>
        </w:category>
        <w:types>
          <w:type w:val="bbPlcHdr"/>
        </w:types>
        <w:behaviors>
          <w:behavior w:val="content"/>
        </w:behaviors>
        <w:guid w:val="{FFE89D1C-DC88-4C68-BFD4-BC2965F05A91}"/>
      </w:docPartPr>
      <w:docPartBody>
        <w:p w:rsidR="00A34115" w:rsidRDefault="00886C32" w:rsidP="00886C32">
          <w:pPr>
            <w:pStyle w:val="28926F963067403BB9FCD087132091CD"/>
          </w:pPr>
          <w:r w:rsidRPr="002D6928">
            <w:rPr>
              <w:rStyle w:val="PlaceholderText"/>
            </w:rPr>
            <w:t>Click or tap here to enter text.</w:t>
          </w:r>
        </w:p>
      </w:docPartBody>
    </w:docPart>
    <w:docPart>
      <w:docPartPr>
        <w:name w:val="6ED6ED9304364B858150511289B8E2EF"/>
        <w:category>
          <w:name w:val="General"/>
          <w:gallery w:val="placeholder"/>
        </w:category>
        <w:types>
          <w:type w:val="bbPlcHdr"/>
        </w:types>
        <w:behaviors>
          <w:behavior w:val="content"/>
        </w:behaviors>
        <w:guid w:val="{36DD1656-F909-4092-8370-C08BF2443BD6}"/>
      </w:docPartPr>
      <w:docPartBody>
        <w:p w:rsidR="00A34115" w:rsidRDefault="00886C32" w:rsidP="00886C32">
          <w:pPr>
            <w:pStyle w:val="6ED6ED9304364B858150511289B8E2EF"/>
          </w:pPr>
          <w:r w:rsidRPr="002D6928">
            <w:rPr>
              <w:rStyle w:val="PlaceholderText"/>
            </w:rPr>
            <w:t>Choose an item.</w:t>
          </w:r>
        </w:p>
      </w:docPartBody>
    </w:docPart>
    <w:docPart>
      <w:docPartPr>
        <w:name w:val="834C7EDE754B4ABB97296E9B1F27529D"/>
        <w:category>
          <w:name w:val="General"/>
          <w:gallery w:val="placeholder"/>
        </w:category>
        <w:types>
          <w:type w:val="bbPlcHdr"/>
        </w:types>
        <w:behaviors>
          <w:behavior w:val="content"/>
        </w:behaviors>
        <w:guid w:val="{95CFC0B3-440B-47D5-8D30-B46F31EA819C}"/>
      </w:docPartPr>
      <w:docPartBody>
        <w:p w:rsidR="00A34115" w:rsidRDefault="00886C32" w:rsidP="00886C32">
          <w:pPr>
            <w:pStyle w:val="834C7EDE754B4ABB97296E9B1F27529D"/>
          </w:pPr>
          <w:r w:rsidRPr="002D6928">
            <w:rPr>
              <w:rStyle w:val="PlaceholderText"/>
            </w:rPr>
            <w:t>Click or tap here to enter text.</w:t>
          </w:r>
        </w:p>
      </w:docPartBody>
    </w:docPart>
    <w:docPart>
      <w:docPartPr>
        <w:name w:val="EAAEF4D96C634853811115959B053B94"/>
        <w:category>
          <w:name w:val="General"/>
          <w:gallery w:val="placeholder"/>
        </w:category>
        <w:types>
          <w:type w:val="bbPlcHdr"/>
        </w:types>
        <w:behaviors>
          <w:behavior w:val="content"/>
        </w:behaviors>
        <w:guid w:val="{13FC45C5-F928-4F89-897D-A8982B4ED07D}"/>
      </w:docPartPr>
      <w:docPartBody>
        <w:p w:rsidR="00A34115" w:rsidRDefault="00886C32" w:rsidP="00886C32">
          <w:pPr>
            <w:pStyle w:val="EAAEF4D96C634853811115959B053B94"/>
          </w:pPr>
          <w:r w:rsidRPr="002D6928">
            <w:rPr>
              <w:rStyle w:val="PlaceholderText"/>
            </w:rPr>
            <w:t>Click or tap here to enter text.</w:t>
          </w:r>
        </w:p>
      </w:docPartBody>
    </w:docPart>
    <w:docPart>
      <w:docPartPr>
        <w:name w:val="2B477AD6C4D548FD9BBF2D78113D656C"/>
        <w:category>
          <w:name w:val="General"/>
          <w:gallery w:val="placeholder"/>
        </w:category>
        <w:types>
          <w:type w:val="bbPlcHdr"/>
        </w:types>
        <w:behaviors>
          <w:behavior w:val="content"/>
        </w:behaviors>
        <w:guid w:val="{A6B69CE5-37BB-4294-9B28-7A919E55A130}"/>
      </w:docPartPr>
      <w:docPartBody>
        <w:p w:rsidR="00A34115" w:rsidRDefault="00886C32" w:rsidP="00886C32">
          <w:pPr>
            <w:pStyle w:val="2B477AD6C4D548FD9BBF2D78113D656C"/>
          </w:pPr>
          <w:r w:rsidRPr="002D6928">
            <w:rPr>
              <w:rStyle w:val="PlaceholderText"/>
            </w:rPr>
            <w:t>Click or tap here to enter text.</w:t>
          </w:r>
        </w:p>
      </w:docPartBody>
    </w:docPart>
    <w:docPart>
      <w:docPartPr>
        <w:name w:val="712896205B90428F8716B7A8E9179803"/>
        <w:category>
          <w:name w:val="General"/>
          <w:gallery w:val="placeholder"/>
        </w:category>
        <w:types>
          <w:type w:val="bbPlcHdr"/>
        </w:types>
        <w:behaviors>
          <w:behavior w:val="content"/>
        </w:behaviors>
        <w:guid w:val="{25FD92C1-C74C-45CB-A4FC-FFA715E4AD59}"/>
      </w:docPartPr>
      <w:docPartBody>
        <w:p w:rsidR="00A34115" w:rsidRDefault="00886C32" w:rsidP="00886C32">
          <w:pPr>
            <w:pStyle w:val="712896205B90428F8716B7A8E9179803"/>
          </w:pPr>
          <w:r w:rsidRPr="002D6928">
            <w:rPr>
              <w:rStyle w:val="PlaceholderText"/>
            </w:rPr>
            <w:t>Click or tap here to enter text.</w:t>
          </w:r>
        </w:p>
      </w:docPartBody>
    </w:docPart>
    <w:docPart>
      <w:docPartPr>
        <w:name w:val="6478208C992945F48A5A2A675CEB96BA"/>
        <w:category>
          <w:name w:val="General"/>
          <w:gallery w:val="placeholder"/>
        </w:category>
        <w:types>
          <w:type w:val="bbPlcHdr"/>
        </w:types>
        <w:behaviors>
          <w:behavior w:val="content"/>
        </w:behaviors>
        <w:guid w:val="{1B36DF27-4E7B-457C-914C-6CCC7173CE3D}"/>
      </w:docPartPr>
      <w:docPartBody>
        <w:p w:rsidR="00A34115" w:rsidRDefault="00886C32" w:rsidP="00886C32">
          <w:pPr>
            <w:pStyle w:val="6478208C992945F48A5A2A675CEB96BA"/>
          </w:pPr>
          <w:r w:rsidRPr="002D6928">
            <w:rPr>
              <w:rStyle w:val="PlaceholderText"/>
            </w:rPr>
            <w:t>Click or tap here to enter text.</w:t>
          </w:r>
        </w:p>
      </w:docPartBody>
    </w:docPart>
    <w:docPart>
      <w:docPartPr>
        <w:name w:val="25E65D644F534FC1889802637F3F5BBE"/>
        <w:category>
          <w:name w:val="General"/>
          <w:gallery w:val="placeholder"/>
        </w:category>
        <w:types>
          <w:type w:val="bbPlcHdr"/>
        </w:types>
        <w:behaviors>
          <w:behavior w:val="content"/>
        </w:behaviors>
        <w:guid w:val="{F391A8F8-8D62-44B3-8D4D-3B0D24C1FF46}"/>
      </w:docPartPr>
      <w:docPartBody>
        <w:p w:rsidR="00A34115" w:rsidRDefault="00886C32" w:rsidP="00886C32">
          <w:pPr>
            <w:pStyle w:val="25E65D644F534FC1889802637F3F5BBE"/>
          </w:pPr>
          <w:r w:rsidRPr="002D6928">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045BA859-FDAF-47FB-A75F-803A5A146F98}"/>
      </w:docPartPr>
      <w:docPartBody>
        <w:p w:rsidR="00A34115" w:rsidRDefault="00886C32">
          <w:r w:rsidRPr="002D6928">
            <w:rPr>
              <w:rStyle w:val="PlaceholderText"/>
            </w:rPr>
            <w:t>Click or tap to enter a date.</w:t>
          </w:r>
        </w:p>
      </w:docPartBody>
    </w:docPart>
    <w:docPart>
      <w:docPartPr>
        <w:name w:val="FF403182D93748DBA901016A10EBC876"/>
        <w:category>
          <w:name w:val="General"/>
          <w:gallery w:val="placeholder"/>
        </w:category>
        <w:types>
          <w:type w:val="bbPlcHdr"/>
        </w:types>
        <w:behaviors>
          <w:behavior w:val="content"/>
        </w:behaviors>
        <w:guid w:val="{A4EDEF61-D690-43A4-87A0-B0AC90619E18}"/>
      </w:docPartPr>
      <w:docPartBody>
        <w:p w:rsidR="00A34115" w:rsidRDefault="00886C32" w:rsidP="00886C32">
          <w:pPr>
            <w:pStyle w:val="FF403182D93748DBA901016A10EBC876"/>
          </w:pPr>
          <w:r w:rsidRPr="002D6928">
            <w:rPr>
              <w:rStyle w:val="PlaceholderText"/>
            </w:rPr>
            <w:t>Click or tap here to enter text.</w:t>
          </w:r>
        </w:p>
      </w:docPartBody>
    </w:docPart>
    <w:docPart>
      <w:docPartPr>
        <w:name w:val="BF41E4CEA0104D0C9C62F9E685C9B905"/>
        <w:category>
          <w:name w:val="General"/>
          <w:gallery w:val="placeholder"/>
        </w:category>
        <w:types>
          <w:type w:val="bbPlcHdr"/>
        </w:types>
        <w:behaviors>
          <w:behavior w:val="content"/>
        </w:behaviors>
        <w:guid w:val="{9CFC55F7-1164-4E41-A9B3-208D5EA9ED5A}"/>
      </w:docPartPr>
      <w:docPartBody>
        <w:p w:rsidR="00A34115" w:rsidRDefault="00886C32" w:rsidP="00886C32">
          <w:pPr>
            <w:pStyle w:val="BF41E4CEA0104D0C9C62F9E685C9B905"/>
          </w:pPr>
          <w:r w:rsidRPr="002D6928">
            <w:rPr>
              <w:rStyle w:val="PlaceholderText"/>
            </w:rPr>
            <w:t>Click or tap here to enter text.</w:t>
          </w:r>
        </w:p>
      </w:docPartBody>
    </w:docPart>
    <w:docPart>
      <w:docPartPr>
        <w:name w:val="FA991D336DEF451EBF79DED7E2EF75CD"/>
        <w:category>
          <w:name w:val="General"/>
          <w:gallery w:val="placeholder"/>
        </w:category>
        <w:types>
          <w:type w:val="bbPlcHdr"/>
        </w:types>
        <w:behaviors>
          <w:behavior w:val="content"/>
        </w:behaviors>
        <w:guid w:val="{EFC06861-F5A4-4A9E-93C0-EBEDA57A1A08}"/>
      </w:docPartPr>
      <w:docPartBody>
        <w:p w:rsidR="00A34115" w:rsidRDefault="00886C32" w:rsidP="00886C32">
          <w:pPr>
            <w:pStyle w:val="FA991D336DEF451EBF79DED7E2EF75CD"/>
          </w:pPr>
          <w:r w:rsidRPr="002D6928">
            <w:rPr>
              <w:rStyle w:val="PlaceholderText"/>
            </w:rPr>
            <w:t>Click or tap here to enter text.</w:t>
          </w:r>
        </w:p>
      </w:docPartBody>
    </w:docPart>
    <w:docPart>
      <w:docPartPr>
        <w:name w:val="070F51E6B029404589D59F1DF87CDB8A"/>
        <w:category>
          <w:name w:val="General"/>
          <w:gallery w:val="placeholder"/>
        </w:category>
        <w:types>
          <w:type w:val="bbPlcHdr"/>
        </w:types>
        <w:behaviors>
          <w:behavior w:val="content"/>
        </w:behaviors>
        <w:guid w:val="{34E5F980-76BC-438A-B24F-74DAD66A5E78}"/>
      </w:docPartPr>
      <w:docPartBody>
        <w:p w:rsidR="00A34115" w:rsidRDefault="00886C32" w:rsidP="00886C32">
          <w:pPr>
            <w:pStyle w:val="070F51E6B029404589D59F1DF87CDB8A"/>
          </w:pPr>
          <w:r w:rsidRPr="002D6928">
            <w:rPr>
              <w:rStyle w:val="PlaceholderText"/>
            </w:rPr>
            <w:t>Click or tap here to enter text.</w:t>
          </w:r>
        </w:p>
      </w:docPartBody>
    </w:docPart>
    <w:docPart>
      <w:docPartPr>
        <w:name w:val="61436C274F7B4F5ABC6377B9DC97E621"/>
        <w:category>
          <w:name w:val="General"/>
          <w:gallery w:val="placeholder"/>
        </w:category>
        <w:types>
          <w:type w:val="bbPlcHdr"/>
        </w:types>
        <w:behaviors>
          <w:behavior w:val="content"/>
        </w:behaviors>
        <w:guid w:val="{07D35D15-D26D-448A-9ED1-E963918B7B69}"/>
      </w:docPartPr>
      <w:docPartBody>
        <w:p w:rsidR="00A34115" w:rsidRDefault="00886C32" w:rsidP="00886C32">
          <w:pPr>
            <w:pStyle w:val="61436C274F7B4F5ABC6377B9DC97E621"/>
          </w:pPr>
          <w:r w:rsidRPr="002D6928">
            <w:rPr>
              <w:rStyle w:val="PlaceholderText"/>
            </w:rPr>
            <w:t>Click or tap here to enter text.</w:t>
          </w:r>
        </w:p>
      </w:docPartBody>
    </w:docPart>
    <w:docPart>
      <w:docPartPr>
        <w:name w:val="B3EB2A3340434EB6A73EA71F28E9C9DB"/>
        <w:category>
          <w:name w:val="General"/>
          <w:gallery w:val="placeholder"/>
        </w:category>
        <w:types>
          <w:type w:val="bbPlcHdr"/>
        </w:types>
        <w:behaviors>
          <w:behavior w:val="content"/>
        </w:behaviors>
        <w:guid w:val="{02F19CC4-D1B5-487B-943B-466FC62B7EBB}"/>
      </w:docPartPr>
      <w:docPartBody>
        <w:p w:rsidR="00A34115" w:rsidRDefault="00886C32" w:rsidP="00886C32">
          <w:pPr>
            <w:pStyle w:val="B3EB2A3340434EB6A73EA71F28E9C9DB"/>
          </w:pPr>
          <w:r w:rsidRPr="002D6928">
            <w:rPr>
              <w:rStyle w:val="PlaceholderText"/>
            </w:rPr>
            <w:t>Click or tap here to enter text.</w:t>
          </w:r>
        </w:p>
      </w:docPartBody>
    </w:docPart>
    <w:docPart>
      <w:docPartPr>
        <w:name w:val="F51F8CC1E58D4A41A09E50B133A88961"/>
        <w:category>
          <w:name w:val="General"/>
          <w:gallery w:val="placeholder"/>
        </w:category>
        <w:types>
          <w:type w:val="bbPlcHdr"/>
        </w:types>
        <w:behaviors>
          <w:behavior w:val="content"/>
        </w:behaviors>
        <w:guid w:val="{62BDC1B3-B053-40A6-8EDA-29B2BB3FC4EF}"/>
      </w:docPartPr>
      <w:docPartBody>
        <w:p w:rsidR="00A34115" w:rsidRDefault="00886C32" w:rsidP="00886C32">
          <w:pPr>
            <w:pStyle w:val="F51F8CC1E58D4A41A09E50B133A88961"/>
          </w:pPr>
          <w:r w:rsidRPr="002D6928">
            <w:rPr>
              <w:rStyle w:val="PlaceholderText"/>
            </w:rPr>
            <w:t>Click or tap here to enter text.</w:t>
          </w:r>
        </w:p>
      </w:docPartBody>
    </w:docPart>
    <w:docPart>
      <w:docPartPr>
        <w:name w:val="D7B85940705E44C69CCDC2F11CA4CCB8"/>
        <w:category>
          <w:name w:val="General"/>
          <w:gallery w:val="placeholder"/>
        </w:category>
        <w:types>
          <w:type w:val="bbPlcHdr"/>
        </w:types>
        <w:behaviors>
          <w:behavior w:val="content"/>
        </w:behaviors>
        <w:guid w:val="{28B6C471-C30A-4054-96C7-34B4BB484948}"/>
      </w:docPartPr>
      <w:docPartBody>
        <w:p w:rsidR="00A34115" w:rsidRDefault="00886C32" w:rsidP="00886C32">
          <w:pPr>
            <w:pStyle w:val="D7B85940705E44C69CCDC2F11CA4CCB8"/>
          </w:pPr>
          <w:r w:rsidRPr="002D6928">
            <w:rPr>
              <w:rStyle w:val="PlaceholderText"/>
            </w:rPr>
            <w:t>Click or tap here to enter text.</w:t>
          </w:r>
        </w:p>
      </w:docPartBody>
    </w:docPart>
    <w:docPart>
      <w:docPartPr>
        <w:name w:val="31BD4C2366EF43F689ED21E6F3D725A5"/>
        <w:category>
          <w:name w:val="General"/>
          <w:gallery w:val="placeholder"/>
        </w:category>
        <w:types>
          <w:type w:val="bbPlcHdr"/>
        </w:types>
        <w:behaviors>
          <w:behavior w:val="content"/>
        </w:behaviors>
        <w:guid w:val="{377BFDD6-5FF9-4559-8292-D604456ECA72}"/>
      </w:docPartPr>
      <w:docPartBody>
        <w:p w:rsidR="00A34115" w:rsidRDefault="00886C32" w:rsidP="00886C32">
          <w:pPr>
            <w:pStyle w:val="31BD4C2366EF43F689ED21E6F3D725A5"/>
          </w:pPr>
          <w:r w:rsidRPr="002D6928">
            <w:rPr>
              <w:rStyle w:val="PlaceholderText"/>
            </w:rPr>
            <w:t>Click or tap here to enter text.</w:t>
          </w:r>
        </w:p>
      </w:docPartBody>
    </w:docPart>
    <w:docPart>
      <w:docPartPr>
        <w:name w:val="585E27C9A6E749919AE92E546A90945C"/>
        <w:category>
          <w:name w:val="General"/>
          <w:gallery w:val="placeholder"/>
        </w:category>
        <w:types>
          <w:type w:val="bbPlcHdr"/>
        </w:types>
        <w:behaviors>
          <w:behavior w:val="content"/>
        </w:behaviors>
        <w:guid w:val="{418EBB69-75D7-4B5F-A18D-4166B209A170}"/>
      </w:docPartPr>
      <w:docPartBody>
        <w:p w:rsidR="00A34115" w:rsidRDefault="00886C32" w:rsidP="00886C32">
          <w:pPr>
            <w:pStyle w:val="585E27C9A6E749919AE92E546A90945C"/>
          </w:pPr>
          <w:r w:rsidRPr="002D6928">
            <w:rPr>
              <w:rStyle w:val="PlaceholderText"/>
            </w:rPr>
            <w:t>Click or tap here to enter text.</w:t>
          </w:r>
        </w:p>
      </w:docPartBody>
    </w:docPart>
    <w:docPart>
      <w:docPartPr>
        <w:name w:val="C2F68047EBD54A2D81CC7D692789C86B"/>
        <w:category>
          <w:name w:val="General"/>
          <w:gallery w:val="placeholder"/>
        </w:category>
        <w:types>
          <w:type w:val="bbPlcHdr"/>
        </w:types>
        <w:behaviors>
          <w:behavior w:val="content"/>
        </w:behaviors>
        <w:guid w:val="{D5F7852A-298C-49A2-8A67-8D418513A670}"/>
      </w:docPartPr>
      <w:docPartBody>
        <w:p w:rsidR="00A34115" w:rsidRDefault="00886C32" w:rsidP="00886C32">
          <w:pPr>
            <w:pStyle w:val="C2F68047EBD54A2D81CC7D692789C86B"/>
          </w:pPr>
          <w:r w:rsidRPr="002D6928">
            <w:rPr>
              <w:rStyle w:val="PlaceholderText"/>
            </w:rPr>
            <w:t>Click or tap here to enter text.</w:t>
          </w:r>
        </w:p>
      </w:docPartBody>
    </w:docPart>
    <w:docPart>
      <w:docPartPr>
        <w:name w:val="53F1F96390CE45468AEC1A31FDFFF351"/>
        <w:category>
          <w:name w:val="General"/>
          <w:gallery w:val="placeholder"/>
        </w:category>
        <w:types>
          <w:type w:val="bbPlcHdr"/>
        </w:types>
        <w:behaviors>
          <w:behavior w:val="content"/>
        </w:behaviors>
        <w:guid w:val="{4EA7A39B-F9B6-4197-A9EB-9CC13F4EF2F5}"/>
      </w:docPartPr>
      <w:docPartBody>
        <w:p w:rsidR="00A34115" w:rsidRDefault="00886C32" w:rsidP="00886C32">
          <w:pPr>
            <w:pStyle w:val="53F1F96390CE45468AEC1A31FDFFF351"/>
          </w:pPr>
          <w:r w:rsidRPr="002D6928">
            <w:rPr>
              <w:rStyle w:val="PlaceholderText"/>
            </w:rPr>
            <w:t>Click or tap here to enter text.</w:t>
          </w:r>
        </w:p>
      </w:docPartBody>
    </w:docPart>
    <w:docPart>
      <w:docPartPr>
        <w:name w:val="C191E47F0FC343C69AEFD0214112E845"/>
        <w:category>
          <w:name w:val="General"/>
          <w:gallery w:val="placeholder"/>
        </w:category>
        <w:types>
          <w:type w:val="bbPlcHdr"/>
        </w:types>
        <w:behaviors>
          <w:behavior w:val="content"/>
        </w:behaviors>
        <w:guid w:val="{6E816AE0-9B60-4BC3-85EF-171AD7E4A20B}"/>
      </w:docPartPr>
      <w:docPartBody>
        <w:p w:rsidR="00A34115" w:rsidRDefault="00886C32" w:rsidP="00886C32">
          <w:pPr>
            <w:pStyle w:val="C191E47F0FC343C69AEFD0214112E845"/>
          </w:pPr>
          <w:r w:rsidRPr="002D6928">
            <w:rPr>
              <w:rStyle w:val="PlaceholderText"/>
            </w:rPr>
            <w:t>Click or tap here to enter text.</w:t>
          </w:r>
        </w:p>
      </w:docPartBody>
    </w:docPart>
    <w:docPart>
      <w:docPartPr>
        <w:name w:val="2D1F697053394435A2412F748DB09572"/>
        <w:category>
          <w:name w:val="General"/>
          <w:gallery w:val="placeholder"/>
        </w:category>
        <w:types>
          <w:type w:val="bbPlcHdr"/>
        </w:types>
        <w:behaviors>
          <w:behavior w:val="content"/>
        </w:behaviors>
        <w:guid w:val="{EBEAF557-1D77-4304-ACBF-8C19C6531946}"/>
      </w:docPartPr>
      <w:docPartBody>
        <w:p w:rsidR="00A34115" w:rsidRDefault="00886C32" w:rsidP="00886C32">
          <w:pPr>
            <w:pStyle w:val="2D1F697053394435A2412F748DB09572"/>
          </w:pPr>
          <w:r w:rsidRPr="002D6928">
            <w:rPr>
              <w:rStyle w:val="PlaceholderText"/>
            </w:rPr>
            <w:t>Click or tap here to enter text.</w:t>
          </w:r>
        </w:p>
      </w:docPartBody>
    </w:docPart>
    <w:docPart>
      <w:docPartPr>
        <w:name w:val="478DC2651FE84CBE8CE397E0E7C353E0"/>
        <w:category>
          <w:name w:val="General"/>
          <w:gallery w:val="placeholder"/>
        </w:category>
        <w:types>
          <w:type w:val="bbPlcHdr"/>
        </w:types>
        <w:behaviors>
          <w:behavior w:val="content"/>
        </w:behaviors>
        <w:guid w:val="{D70C1375-F071-4F51-A85C-7D868A6A2DB8}"/>
      </w:docPartPr>
      <w:docPartBody>
        <w:p w:rsidR="00A34115" w:rsidRDefault="00886C32" w:rsidP="00886C32">
          <w:pPr>
            <w:pStyle w:val="478DC2651FE84CBE8CE397E0E7C353E0"/>
          </w:pPr>
          <w:r w:rsidRPr="002D6928">
            <w:rPr>
              <w:rStyle w:val="PlaceholderText"/>
            </w:rPr>
            <w:t>Click or tap here to enter text.</w:t>
          </w:r>
        </w:p>
      </w:docPartBody>
    </w:docPart>
    <w:docPart>
      <w:docPartPr>
        <w:name w:val="A6E9330AFAD94CAC92E9CC93C3E2F494"/>
        <w:category>
          <w:name w:val="General"/>
          <w:gallery w:val="placeholder"/>
        </w:category>
        <w:types>
          <w:type w:val="bbPlcHdr"/>
        </w:types>
        <w:behaviors>
          <w:behavior w:val="content"/>
        </w:behaviors>
        <w:guid w:val="{EE496E86-B646-47C1-949F-C6F5627B997F}"/>
      </w:docPartPr>
      <w:docPartBody>
        <w:p w:rsidR="00A34115" w:rsidRDefault="00886C32" w:rsidP="00886C32">
          <w:pPr>
            <w:pStyle w:val="A6E9330AFAD94CAC92E9CC93C3E2F494"/>
          </w:pPr>
          <w:r w:rsidRPr="002D6928">
            <w:rPr>
              <w:rStyle w:val="PlaceholderText"/>
            </w:rPr>
            <w:t>Click or tap here to enter text.</w:t>
          </w:r>
        </w:p>
      </w:docPartBody>
    </w:docPart>
    <w:docPart>
      <w:docPartPr>
        <w:name w:val="FD170F05022244A884FD4234BB17B39A"/>
        <w:category>
          <w:name w:val="General"/>
          <w:gallery w:val="placeholder"/>
        </w:category>
        <w:types>
          <w:type w:val="bbPlcHdr"/>
        </w:types>
        <w:behaviors>
          <w:behavior w:val="content"/>
        </w:behaviors>
        <w:guid w:val="{846ADD3C-990F-439A-83EC-ED7602223B3D}"/>
      </w:docPartPr>
      <w:docPartBody>
        <w:p w:rsidR="00A34115" w:rsidRDefault="00886C32" w:rsidP="00886C32">
          <w:pPr>
            <w:pStyle w:val="FD170F05022244A884FD4234BB17B39A"/>
          </w:pPr>
          <w:r w:rsidRPr="002D6928">
            <w:rPr>
              <w:rStyle w:val="PlaceholderText"/>
            </w:rPr>
            <w:t>Click or tap here to enter text.</w:t>
          </w:r>
        </w:p>
      </w:docPartBody>
    </w:docPart>
    <w:docPart>
      <w:docPartPr>
        <w:name w:val="3A736E1DC5774828ABF2335BBB72777B"/>
        <w:category>
          <w:name w:val="General"/>
          <w:gallery w:val="placeholder"/>
        </w:category>
        <w:types>
          <w:type w:val="bbPlcHdr"/>
        </w:types>
        <w:behaviors>
          <w:behavior w:val="content"/>
        </w:behaviors>
        <w:guid w:val="{7CA42835-D6DE-4656-9647-39E1DB711F98}"/>
      </w:docPartPr>
      <w:docPartBody>
        <w:p w:rsidR="00A34115" w:rsidRDefault="00886C32" w:rsidP="00886C32">
          <w:pPr>
            <w:pStyle w:val="3A736E1DC5774828ABF2335BBB72777B"/>
          </w:pPr>
          <w:r w:rsidRPr="002D6928">
            <w:rPr>
              <w:rStyle w:val="PlaceholderText"/>
            </w:rPr>
            <w:t>Click or tap here to enter text.</w:t>
          </w:r>
        </w:p>
      </w:docPartBody>
    </w:docPart>
    <w:docPart>
      <w:docPartPr>
        <w:name w:val="A09D5CFF4DE24187B3104F02430F7C83"/>
        <w:category>
          <w:name w:val="General"/>
          <w:gallery w:val="placeholder"/>
        </w:category>
        <w:types>
          <w:type w:val="bbPlcHdr"/>
        </w:types>
        <w:behaviors>
          <w:behavior w:val="content"/>
        </w:behaviors>
        <w:guid w:val="{95898086-E70B-4D24-8875-467BB3109956}"/>
      </w:docPartPr>
      <w:docPartBody>
        <w:p w:rsidR="00A34115" w:rsidRDefault="00886C32" w:rsidP="00886C32">
          <w:pPr>
            <w:pStyle w:val="A09D5CFF4DE24187B3104F02430F7C83"/>
          </w:pPr>
          <w:r w:rsidRPr="002D692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 Yekan">
    <w:panose1 w:val="00000400000000000000"/>
    <w:charset w:val="B2"/>
    <w:family w:val="auto"/>
    <w:pitch w:val="variable"/>
    <w:sig w:usb0="00002001" w:usb1="80000000" w:usb2="00000008" w:usb3="00000000" w:csb0="0000004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86C32"/>
    <w:rsid w:val="0003209B"/>
    <w:rsid w:val="0021696B"/>
    <w:rsid w:val="00250794"/>
    <w:rsid w:val="002A3083"/>
    <w:rsid w:val="003F02E9"/>
    <w:rsid w:val="006748C5"/>
    <w:rsid w:val="006C4EF6"/>
    <w:rsid w:val="006C6FF3"/>
    <w:rsid w:val="006D1D11"/>
    <w:rsid w:val="00886C32"/>
    <w:rsid w:val="00A21B79"/>
    <w:rsid w:val="00A34115"/>
    <w:rsid w:val="00BF24F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86C32"/>
    <w:rPr>
      <w:color w:val="808080"/>
    </w:rPr>
  </w:style>
  <w:style w:type="paragraph" w:customStyle="1" w:styleId="BFDE4011101B485EB229C7DCB81D8798">
    <w:name w:val="BFDE4011101B485EB229C7DCB81D8798"/>
    <w:rsid w:val="00886C32"/>
  </w:style>
  <w:style w:type="paragraph" w:customStyle="1" w:styleId="C2524B039EAA4021A13773CA1D9940E2">
    <w:name w:val="C2524B039EAA4021A13773CA1D9940E2"/>
    <w:rsid w:val="00886C32"/>
  </w:style>
  <w:style w:type="paragraph" w:customStyle="1" w:styleId="E654AB643F4E4066AC550033C05907EF">
    <w:name w:val="E654AB643F4E4066AC550033C05907EF"/>
    <w:rsid w:val="00886C32"/>
  </w:style>
  <w:style w:type="paragraph" w:customStyle="1" w:styleId="24D1DAD9EA5B410F8553DEB9A085B74A">
    <w:name w:val="24D1DAD9EA5B410F8553DEB9A085B74A"/>
    <w:rsid w:val="00886C32"/>
  </w:style>
  <w:style w:type="paragraph" w:customStyle="1" w:styleId="FCEC40B1A53D47CE82916D799BD8179F">
    <w:name w:val="FCEC40B1A53D47CE82916D799BD8179F"/>
    <w:rsid w:val="00886C32"/>
  </w:style>
  <w:style w:type="paragraph" w:customStyle="1" w:styleId="D6FF90B68B8B47B8A4A84E6938DCE6DD">
    <w:name w:val="D6FF90B68B8B47B8A4A84E6938DCE6DD"/>
    <w:rsid w:val="00886C32"/>
    <w:pPr>
      <w:spacing w:after="0" w:line="240" w:lineRule="auto"/>
    </w:pPr>
  </w:style>
  <w:style w:type="paragraph" w:customStyle="1" w:styleId="28926F963067403BB9FCD087132091CD">
    <w:name w:val="28926F963067403BB9FCD087132091CD"/>
    <w:rsid w:val="00886C32"/>
    <w:pPr>
      <w:spacing w:after="0" w:line="240" w:lineRule="auto"/>
    </w:pPr>
  </w:style>
  <w:style w:type="paragraph" w:customStyle="1" w:styleId="6ED6ED9304364B858150511289B8E2EF">
    <w:name w:val="6ED6ED9304364B858150511289B8E2EF"/>
    <w:rsid w:val="00886C32"/>
    <w:pPr>
      <w:spacing w:after="0" w:line="240" w:lineRule="auto"/>
    </w:pPr>
  </w:style>
  <w:style w:type="paragraph" w:customStyle="1" w:styleId="834C7EDE754B4ABB97296E9B1F27529D">
    <w:name w:val="834C7EDE754B4ABB97296E9B1F27529D"/>
    <w:rsid w:val="00886C32"/>
    <w:pPr>
      <w:spacing w:after="0" w:line="240" w:lineRule="auto"/>
    </w:pPr>
  </w:style>
  <w:style w:type="paragraph" w:customStyle="1" w:styleId="EAAEF4D96C634853811115959B053B94">
    <w:name w:val="EAAEF4D96C634853811115959B053B94"/>
    <w:rsid w:val="00886C32"/>
    <w:pPr>
      <w:spacing w:after="0" w:line="240" w:lineRule="auto"/>
    </w:pPr>
  </w:style>
  <w:style w:type="paragraph" w:customStyle="1" w:styleId="2B477AD6C4D548FD9BBF2D78113D656C">
    <w:name w:val="2B477AD6C4D548FD9BBF2D78113D656C"/>
    <w:rsid w:val="00886C32"/>
    <w:pPr>
      <w:spacing w:after="0" w:line="240" w:lineRule="auto"/>
    </w:pPr>
  </w:style>
  <w:style w:type="paragraph" w:customStyle="1" w:styleId="D046FCBE48B24EF2A325E36B1266BF05">
    <w:name w:val="D046FCBE48B24EF2A325E36B1266BF05"/>
    <w:rsid w:val="00886C32"/>
    <w:pPr>
      <w:spacing w:after="0" w:line="240" w:lineRule="auto"/>
    </w:pPr>
  </w:style>
  <w:style w:type="paragraph" w:customStyle="1" w:styleId="59B6C5D69E4B4E939C597008FEC91AD9">
    <w:name w:val="59B6C5D69E4B4E939C597008FEC91AD9"/>
    <w:rsid w:val="00886C32"/>
    <w:pPr>
      <w:spacing w:after="0" w:line="240" w:lineRule="auto"/>
    </w:pPr>
  </w:style>
  <w:style w:type="paragraph" w:customStyle="1" w:styleId="712896205B90428F8716B7A8E9179803">
    <w:name w:val="712896205B90428F8716B7A8E9179803"/>
    <w:rsid w:val="00886C32"/>
    <w:pPr>
      <w:spacing w:after="0" w:line="240" w:lineRule="auto"/>
    </w:pPr>
  </w:style>
  <w:style w:type="paragraph" w:customStyle="1" w:styleId="6478208C992945F48A5A2A675CEB96BA">
    <w:name w:val="6478208C992945F48A5A2A675CEB96BA"/>
    <w:rsid w:val="00886C32"/>
    <w:pPr>
      <w:spacing w:after="0" w:line="240" w:lineRule="auto"/>
    </w:pPr>
  </w:style>
  <w:style w:type="paragraph" w:customStyle="1" w:styleId="25E65D644F534FC1889802637F3F5BBE">
    <w:name w:val="25E65D644F534FC1889802637F3F5BBE"/>
    <w:rsid w:val="00886C32"/>
    <w:pPr>
      <w:spacing w:after="0" w:line="240" w:lineRule="auto"/>
    </w:pPr>
  </w:style>
  <w:style w:type="paragraph" w:customStyle="1" w:styleId="B5DB8004942846C9A0AAF70DA1523185">
    <w:name w:val="B5DB8004942846C9A0AAF70DA1523185"/>
    <w:rsid w:val="00886C32"/>
  </w:style>
  <w:style w:type="paragraph" w:customStyle="1" w:styleId="FF403182D93748DBA901016A10EBC876">
    <w:name w:val="FF403182D93748DBA901016A10EBC876"/>
    <w:rsid w:val="00886C32"/>
  </w:style>
  <w:style w:type="paragraph" w:customStyle="1" w:styleId="BF41E4CEA0104D0C9C62F9E685C9B905">
    <w:name w:val="BF41E4CEA0104D0C9C62F9E685C9B905"/>
    <w:rsid w:val="00886C32"/>
  </w:style>
  <w:style w:type="paragraph" w:customStyle="1" w:styleId="FA991D336DEF451EBF79DED7E2EF75CD">
    <w:name w:val="FA991D336DEF451EBF79DED7E2EF75CD"/>
    <w:rsid w:val="00886C32"/>
  </w:style>
  <w:style w:type="paragraph" w:customStyle="1" w:styleId="070F51E6B029404589D59F1DF87CDB8A">
    <w:name w:val="070F51E6B029404589D59F1DF87CDB8A"/>
    <w:rsid w:val="00886C32"/>
  </w:style>
  <w:style w:type="paragraph" w:customStyle="1" w:styleId="61436C274F7B4F5ABC6377B9DC97E621">
    <w:name w:val="61436C274F7B4F5ABC6377B9DC97E621"/>
    <w:rsid w:val="00886C32"/>
  </w:style>
  <w:style w:type="paragraph" w:customStyle="1" w:styleId="B3EB2A3340434EB6A73EA71F28E9C9DB">
    <w:name w:val="B3EB2A3340434EB6A73EA71F28E9C9DB"/>
    <w:rsid w:val="00886C32"/>
  </w:style>
  <w:style w:type="paragraph" w:customStyle="1" w:styleId="F51F8CC1E58D4A41A09E50B133A88961">
    <w:name w:val="F51F8CC1E58D4A41A09E50B133A88961"/>
    <w:rsid w:val="00886C32"/>
  </w:style>
  <w:style w:type="paragraph" w:customStyle="1" w:styleId="D7B85940705E44C69CCDC2F11CA4CCB8">
    <w:name w:val="D7B85940705E44C69CCDC2F11CA4CCB8"/>
    <w:rsid w:val="00886C32"/>
  </w:style>
  <w:style w:type="paragraph" w:customStyle="1" w:styleId="31BD4C2366EF43F689ED21E6F3D725A5">
    <w:name w:val="31BD4C2366EF43F689ED21E6F3D725A5"/>
    <w:rsid w:val="00886C32"/>
  </w:style>
  <w:style w:type="paragraph" w:customStyle="1" w:styleId="0ACA4A5475BA4392975C526856417618">
    <w:name w:val="0ACA4A5475BA4392975C526856417618"/>
    <w:rsid w:val="00886C32"/>
  </w:style>
  <w:style w:type="paragraph" w:customStyle="1" w:styleId="F69E53325FF747529FE7B09D895F25A8">
    <w:name w:val="F69E53325FF747529FE7B09D895F25A8"/>
    <w:rsid w:val="00886C32"/>
  </w:style>
  <w:style w:type="paragraph" w:customStyle="1" w:styleId="585E27C9A6E749919AE92E546A90945C">
    <w:name w:val="585E27C9A6E749919AE92E546A90945C"/>
    <w:rsid w:val="00886C32"/>
  </w:style>
  <w:style w:type="paragraph" w:customStyle="1" w:styleId="C2F68047EBD54A2D81CC7D692789C86B">
    <w:name w:val="C2F68047EBD54A2D81CC7D692789C86B"/>
    <w:rsid w:val="00886C32"/>
  </w:style>
  <w:style w:type="paragraph" w:customStyle="1" w:styleId="53F1F96390CE45468AEC1A31FDFFF351">
    <w:name w:val="53F1F96390CE45468AEC1A31FDFFF351"/>
    <w:rsid w:val="00886C32"/>
  </w:style>
  <w:style w:type="paragraph" w:customStyle="1" w:styleId="C191E47F0FC343C69AEFD0214112E845">
    <w:name w:val="C191E47F0FC343C69AEFD0214112E845"/>
    <w:rsid w:val="00886C32"/>
  </w:style>
  <w:style w:type="paragraph" w:customStyle="1" w:styleId="2D1F697053394435A2412F748DB09572">
    <w:name w:val="2D1F697053394435A2412F748DB09572"/>
    <w:rsid w:val="00886C32"/>
  </w:style>
  <w:style w:type="paragraph" w:customStyle="1" w:styleId="478DC2651FE84CBE8CE397E0E7C353E0">
    <w:name w:val="478DC2651FE84CBE8CE397E0E7C353E0"/>
    <w:rsid w:val="00886C32"/>
  </w:style>
  <w:style w:type="paragraph" w:customStyle="1" w:styleId="A6E9330AFAD94CAC92E9CC93C3E2F494">
    <w:name w:val="A6E9330AFAD94CAC92E9CC93C3E2F494"/>
    <w:rsid w:val="00886C32"/>
  </w:style>
  <w:style w:type="paragraph" w:customStyle="1" w:styleId="0EC88091D410429BA7AB9CDCF3855531">
    <w:name w:val="0EC88091D410429BA7AB9CDCF3855531"/>
    <w:rsid w:val="00886C32"/>
  </w:style>
  <w:style w:type="paragraph" w:customStyle="1" w:styleId="41B8BEC84B81486BABC0F31E37ECD127">
    <w:name w:val="41B8BEC84B81486BABC0F31E37ECD127"/>
    <w:rsid w:val="00886C32"/>
  </w:style>
  <w:style w:type="paragraph" w:customStyle="1" w:styleId="64D82F030B2744248B1118CE927A7182">
    <w:name w:val="64D82F030B2744248B1118CE927A7182"/>
    <w:rsid w:val="00886C32"/>
  </w:style>
  <w:style w:type="paragraph" w:customStyle="1" w:styleId="7CEA6FFBF6194AF18B4A44FBB10CE205">
    <w:name w:val="7CEA6FFBF6194AF18B4A44FBB10CE205"/>
    <w:rsid w:val="00886C32"/>
  </w:style>
  <w:style w:type="paragraph" w:customStyle="1" w:styleId="AB42419C78524967A5F5584620128FF3">
    <w:name w:val="AB42419C78524967A5F5584620128FF3"/>
    <w:rsid w:val="00886C32"/>
  </w:style>
  <w:style w:type="paragraph" w:customStyle="1" w:styleId="B2100234C5FA435DBC50B285F2E7CC08">
    <w:name w:val="B2100234C5FA435DBC50B285F2E7CC08"/>
    <w:rsid w:val="00886C32"/>
  </w:style>
  <w:style w:type="paragraph" w:customStyle="1" w:styleId="CA13FA778C554F6DA97BE2F8C448B809">
    <w:name w:val="CA13FA778C554F6DA97BE2F8C448B809"/>
    <w:rsid w:val="00886C32"/>
  </w:style>
  <w:style w:type="paragraph" w:customStyle="1" w:styleId="C46EA3C180E245D7968373D4B7D28704">
    <w:name w:val="C46EA3C180E245D7968373D4B7D28704"/>
    <w:rsid w:val="00886C32"/>
  </w:style>
  <w:style w:type="paragraph" w:customStyle="1" w:styleId="FD170F05022244A884FD4234BB17B39A">
    <w:name w:val="FD170F05022244A884FD4234BB17B39A"/>
    <w:rsid w:val="00886C32"/>
  </w:style>
  <w:style w:type="paragraph" w:customStyle="1" w:styleId="3A736E1DC5774828ABF2335BBB72777B">
    <w:name w:val="3A736E1DC5774828ABF2335BBB72777B"/>
    <w:rsid w:val="00886C32"/>
  </w:style>
  <w:style w:type="paragraph" w:customStyle="1" w:styleId="97B206FBAA004E41918C4C06F8918960">
    <w:name w:val="97B206FBAA004E41918C4C06F8918960"/>
    <w:rsid w:val="00886C32"/>
  </w:style>
  <w:style w:type="paragraph" w:customStyle="1" w:styleId="8CDEEF954A674204A47F30AF160E3413">
    <w:name w:val="8CDEEF954A674204A47F30AF160E3413"/>
    <w:rsid w:val="00886C32"/>
  </w:style>
  <w:style w:type="paragraph" w:customStyle="1" w:styleId="D039E7AA460B407C8DA5534B27B969F3">
    <w:name w:val="D039E7AA460B407C8DA5534B27B969F3"/>
    <w:rsid w:val="00886C32"/>
  </w:style>
  <w:style w:type="paragraph" w:customStyle="1" w:styleId="95691024F78C4FD0B2227602BF26CFD6">
    <w:name w:val="95691024F78C4FD0B2227602BF26CFD6"/>
    <w:rsid w:val="00886C32"/>
  </w:style>
  <w:style w:type="paragraph" w:customStyle="1" w:styleId="50FABB68FB674954B1BFD236650DBBA2">
    <w:name w:val="50FABB68FB674954B1BFD236650DBBA2"/>
    <w:rsid w:val="00886C32"/>
  </w:style>
  <w:style w:type="paragraph" w:customStyle="1" w:styleId="E314E874FCDE467C9D46315ECE94896D">
    <w:name w:val="E314E874FCDE467C9D46315ECE94896D"/>
    <w:rsid w:val="00886C32"/>
  </w:style>
  <w:style w:type="paragraph" w:customStyle="1" w:styleId="D2212237767543D09C262D1932C6D402">
    <w:name w:val="D2212237767543D09C262D1932C6D402"/>
    <w:rsid w:val="00886C32"/>
  </w:style>
  <w:style w:type="paragraph" w:customStyle="1" w:styleId="E56FF1C412EB4D4EBB5B5F945529914D">
    <w:name w:val="E56FF1C412EB4D4EBB5B5F945529914D"/>
    <w:rsid w:val="00886C32"/>
  </w:style>
  <w:style w:type="paragraph" w:customStyle="1" w:styleId="CBF37D2229804C7F96F69C40F1FAEA2E">
    <w:name w:val="CBF37D2229804C7F96F69C40F1FAEA2E"/>
    <w:rsid w:val="00886C32"/>
  </w:style>
  <w:style w:type="paragraph" w:customStyle="1" w:styleId="A09D5CFF4DE24187B3104F02430F7C83">
    <w:name w:val="A09D5CFF4DE24187B3104F02430F7C83"/>
    <w:rsid w:val="00886C3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39D224-9BD2-468E-8E34-6CE668F00F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Pages>
  <Words>557</Words>
  <Characters>318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oo Babaee</dc:creator>
  <cp:keywords/>
  <dc:description/>
  <cp:lastModifiedBy>Nix</cp:lastModifiedBy>
  <cp:revision>10</cp:revision>
  <cp:lastPrinted>2020-03-11T11:47:00Z</cp:lastPrinted>
  <dcterms:created xsi:type="dcterms:W3CDTF">2020-05-30T14:03:00Z</dcterms:created>
  <dcterms:modified xsi:type="dcterms:W3CDTF">2020-05-30T17:20:00Z</dcterms:modified>
</cp:coreProperties>
</file>